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16A4D45A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6E2DF159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390D898" w14:textId="6DCB7959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</w:t>
            </w:r>
            <w:r w:rsidR="00CA09E7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6D22367" w14:textId="77777777" w:rsidR="00717266" w:rsidRPr="00D47EEA" w:rsidRDefault="00CA09E7" w:rsidP="00CA09E7">
            <w:pPr>
              <w:suppressAutoHyphens w:val="0"/>
              <w:spacing w:after="20"/>
              <w:jc w:val="right"/>
            </w:pPr>
            <w:r w:rsidRPr="00CA09E7">
              <w:rPr>
                <w:sz w:val="40"/>
              </w:rPr>
              <w:t>E</w:t>
            </w:r>
            <w:r>
              <w:t>/C.12/CHN/Q/3</w:t>
            </w:r>
          </w:p>
        </w:tc>
      </w:tr>
      <w:tr w:rsidR="00717266" w14:paraId="768AC62D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4C73416F" w14:textId="77777777" w:rsidR="00717266" w:rsidRDefault="00717266" w:rsidP="000D1B89">
            <w:pPr>
              <w:spacing w:before="120"/>
            </w:pPr>
            <w:r>
              <w:rPr>
                <w:noProof/>
                <w:lang w:eastAsia="en-GB"/>
              </w:rPr>
              <w:drawing>
                <wp:inline distT="0" distB="0" distL="0" distR="0" wp14:anchorId="6550D362" wp14:editId="68CA4904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CA216C3" w14:textId="562096BB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</w:t>
            </w:r>
            <w:r w:rsidR="00CA09E7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and</w:t>
            </w:r>
            <w:r w:rsidR="00CA09E7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Social</w:t>
            </w:r>
            <w:r w:rsidR="00CA09E7">
              <w:rPr>
                <w:b/>
                <w:sz w:val="40"/>
                <w:szCs w:val="40"/>
              </w:rPr>
              <w:t xml:space="preserve"> </w:t>
            </w:r>
            <w:r>
              <w:rPr>
                <w:b/>
                <w:sz w:val="40"/>
                <w:szCs w:val="40"/>
              </w:rPr>
              <w:t>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1503611" w14:textId="225487E6" w:rsidR="00717266" w:rsidRDefault="00CA09E7" w:rsidP="00CA09E7">
            <w:pPr>
              <w:spacing w:before="240"/>
            </w:pPr>
            <w:r>
              <w:t>Distr.: General</w:t>
            </w:r>
          </w:p>
          <w:p w14:paraId="2D371480" w14:textId="47439F8E" w:rsidR="00CA09E7" w:rsidRDefault="00D403F1" w:rsidP="00CA09E7">
            <w:pPr>
              <w:suppressAutoHyphens w:val="0"/>
            </w:pPr>
            <w:r>
              <w:t>7</w:t>
            </w:r>
            <w:r w:rsidR="00CA09E7">
              <w:t xml:space="preserve"> April 2021</w:t>
            </w:r>
          </w:p>
          <w:p w14:paraId="351A42C0" w14:textId="77777777" w:rsidR="00CA09E7" w:rsidRDefault="00CA09E7" w:rsidP="00CA09E7">
            <w:pPr>
              <w:suppressAutoHyphens w:val="0"/>
            </w:pPr>
          </w:p>
          <w:p w14:paraId="5E59D3C3" w14:textId="2ACA376B" w:rsidR="00CA09E7" w:rsidRDefault="00CA09E7" w:rsidP="00CA09E7">
            <w:pPr>
              <w:suppressAutoHyphens w:val="0"/>
            </w:pPr>
            <w:r>
              <w:t>Original: English</w:t>
            </w:r>
          </w:p>
          <w:p w14:paraId="4B7F87D5" w14:textId="4FAED0BD" w:rsidR="00CA09E7" w:rsidRDefault="00CA09E7" w:rsidP="00CA09E7">
            <w:pPr>
              <w:suppressAutoHyphens w:val="0"/>
            </w:pPr>
            <w:r>
              <w:t>Chinese, English, French and Spanish only</w:t>
            </w:r>
          </w:p>
        </w:tc>
      </w:tr>
    </w:tbl>
    <w:p w14:paraId="09EFA7B2" w14:textId="2FE320F7" w:rsidR="00CA09E7" w:rsidRPr="00CA09E7" w:rsidRDefault="00CA09E7" w:rsidP="00CA09E7">
      <w:pPr>
        <w:spacing w:before="120"/>
        <w:rPr>
          <w:b/>
          <w:bCs/>
          <w:sz w:val="24"/>
          <w:szCs w:val="24"/>
        </w:rPr>
      </w:pPr>
      <w:r w:rsidRPr="00CA09E7">
        <w:rPr>
          <w:b/>
          <w:bCs/>
          <w:sz w:val="24"/>
          <w:szCs w:val="24"/>
        </w:rPr>
        <w:t>Committee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on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Economic,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Social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and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Cultural</w:t>
      </w:r>
      <w:r>
        <w:rPr>
          <w:b/>
          <w:bCs/>
          <w:sz w:val="24"/>
          <w:szCs w:val="24"/>
        </w:rPr>
        <w:t xml:space="preserve"> </w:t>
      </w:r>
      <w:r w:rsidRPr="00CA09E7">
        <w:rPr>
          <w:b/>
          <w:bCs/>
          <w:sz w:val="24"/>
          <w:szCs w:val="24"/>
        </w:rPr>
        <w:t>Rights</w:t>
      </w:r>
    </w:p>
    <w:p w14:paraId="4A011960" w14:textId="66897C8F" w:rsidR="00CA09E7" w:rsidRPr="00CA09E7" w:rsidRDefault="00CA09E7" w:rsidP="00CA09E7">
      <w:pPr>
        <w:pStyle w:val="HChG"/>
      </w:pPr>
      <w:r w:rsidRPr="00DA1F04">
        <w:tab/>
      </w:r>
      <w:r w:rsidRPr="00DA1F04">
        <w:tab/>
        <w:t>List</w:t>
      </w:r>
      <w:r>
        <w:t xml:space="preserve"> </w:t>
      </w:r>
      <w:r w:rsidRPr="00DA1F04">
        <w:t>of</w:t>
      </w:r>
      <w:r>
        <w:t xml:space="preserve"> </w:t>
      </w:r>
      <w:r w:rsidRPr="00DA1F04">
        <w:t>issues</w:t>
      </w:r>
      <w:r>
        <w:t xml:space="preserve"> </w:t>
      </w:r>
      <w:r w:rsidRPr="00DA1F04">
        <w:t>in</w:t>
      </w:r>
      <w:r>
        <w:t xml:space="preserve"> </w:t>
      </w:r>
      <w:r w:rsidRPr="00DA1F04">
        <w:t>relation</w:t>
      </w:r>
      <w:r>
        <w:t xml:space="preserve"> </w:t>
      </w:r>
      <w:r w:rsidRPr="00DA1F04">
        <w:t>to</w:t>
      </w:r>
      <w:r>
        <w:t xml:space="preserve"> </w:t>
      </w:r>
      <w:r w:rsidRPr="00DA1F04">
        <w:t>the</w:t>
      </w:r>
      <w:r>
        <w:t xml:space="preserve"> </w:t>
      </w:r>
      <w:r w:rsidRPr="00DA1F04">
        <w:t>third</w:t>
      </w:r>
      <w:r>
        <w:t xml:space="preserve"> </w:t>
      </w:r>
      <w:r w:rsidRPr="00DA1F04">
        <w:t>periodic</w:t>
      </w:r>
      <w:r>
        <w:t xml:space="preserve"> </w:t>
      </w:r>
      <w:r w:rsidRPr="00DA1F04">
        <w:t>report</w:t>
      </w:r>
      <w:r>
        <w:t xml:space="preserve"> </w:t>
      </w:r>
      <w:r w:rsidRPr="00DA1F04">
        <w:t>of</w:t>
      </w:r>
      <w:r>
        <w:t xml:space="preserve"> </w:t>
      </w:r>
      <w:r w:rsidRPr="00DA1F04">
        <w:t>China</w:t>
      </w:r>
      <w:r w:rsidRPr="00CA09E7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CA09E7">
        <w:rPr>
          <w:b w:val="0"/>
          <w:bCs/>
          <w:position w:val="8"/>
          <w:sz w:val="20"/>
        </w:rPr>
        <w:t>,</w:t>
      </w:r>
      <w:r>
        <w:rPr>
          <w:b w:val="0"/>
          <w:bCs/>
          <w:sz w:val="20"/>
        </w:rPr>
        <w:t xml:space="preserve"> </w:t>
      </w:r>
      <w:r w:rsidRPr="00CA09E7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27375D2E" w14:textId="14DDB017" w:rsidR="00CA09E7" w:rsidRPr="00DA1F04" w:rsidRDefault="00CA09E7" w:rsidP="00CA09E7">
      <w:pPr>
        <w:pStyle w:val="HChG"/>
      </w:pPr>
      <w:r w:rsidRPr="00DA1F04">
        <w:tab/>
        <w:t>I.</w:t>
      </w:r>
      <w:r w:rsidRPr="00DA1F04">
        <w:tab/>
        <w:t>General</w:t>
      </w:r>
      <w:r>
        <w:t xml:space="preserve"> </w:t>
      </w:r>
      <w:r w:rsidRPr="00DA1F04">
        <w:t>information</w:t>
      </w:r>
    </w:p>
    <w:p w14:paraId="11FE775E" w14:textId="2DF1D5EE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policy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guarante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irect</w:t>
      </w:r>
      <w:r w:rsidR="00CA09E7">
        <w:t xml:space="preserve"> </w:t>
      </w:r>
      <w:r w:rsidR="00CA09E7" w:rsidRPr="00DA1F04">
        <w:t>applicabil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ll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domestic</w:t>
      </w:r>
      <w:r w:rsidR="00CA09E7">
        <w:t xml:space="preserve"> </w:t>
      </w:r>
      <w:r w:rsidR="00CA09E7" w:rsidRPr="00DA1F04">
        <w:t>legal</w:t>
      </w:r>
      <w:r w:rsidR="00CA09E7">
        <w:t xml:space="preserve"> </w:t>
      </w:r>
      <w:r w:rsidR="00CA09E7" w:rsidRPr="00DA1F04">
        <w:t>order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specialized</w:t>
      </w:r>
      <w:r w:rsidR="00CA09E7">
        <w:t xml:space="preserve"> </w:t>
      </w:r>
      <w:r w:rsidR="00CA09E7" w:rsidRPr="00DA1F04">
        <w:t>training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vis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justiciability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ational</w:t>
      </w:r>
      <w:r w:rsidR="00CA09E7">
        <w:t xml:space="preserve"> </w:t>
      </w:r>
      <w:r w:rsidR="00CA09E7" w:rsidRPr="00DA1F04">
        <w:t>Judges</w:t>
      </w:r>
      <w:r w:rsidR="00CA09E7">
        <w:t xml:space="preserve"> </w:t>
      </w:r>
      <w:r w:rsidR="00CA09E7" w:rsidRPr="00DA1F04">
        <w:t>Colleg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ive-Year</w:t>
      </w:r>
      <w:r w:rsidR="00CA09E7">
        <w:t xml:space="preserve"> </w:t>
      </w:r>
      <w:r w:rsidR="00CA09E7" w:rsidRPr="00DA1F04">
        <w:t>Court</w:t>
      </w:r>
      <w:r w:rsidR="00CA09E7">
        <w:t xml:space="preserve"> </w:t>
      </w:r>
      <w:r w:rsidR="00CA09E7" w:rsidRPr="00DA1F04">
        <w:t>Training</w:t>
      </w:r>
      <w:r w:rsidR="00CA09E7">
        <w:t xml:space="preserve"> </w:t>
      </w:r>
      <w:r w:rsidR="00CA09E7" w:rsidRPr="00DA1F04">
        <w:t>Plan</w:t>
      </w:r>
      <w:r w:rsidR="00CA09E7">
        <w:t xml:space="preserve"> </w:t>
      </w:r>
      <w:r w:rsidR="00CA09E7" w:rsidRPr="00DA1F04">
        <w:t>Outlin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2019–2023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which</w:t>
      </w:r>
      <w:r w:rsidR="00CA09E7">
        <w:t xml:space="preserve"> </w:t>
      </w:r>
      <w:r w:rsidR="00CA09E7" w:rsidRPr="00DA1F04">
        <w:t>provis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were</w:t>
      </w:r>
      <w:r w:rsidR="00CA09E7">
        <w:t xml:space="preserve"> </w:t>
      </w:r>
      <w:r w:rsidR="00CA09E7" w:rsidRPr="00DA1F04">
        <w:t>appli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invoked</w:t>
      </w:r>
      <w:r w:rsidR="00CA09E7">
        <w:t xml:space="preserve"> </w:t>
      </w:r>
      <w:r w:rsidR="00CA09E7" w:rsidRPr="00DA1F04">
        <w:t>before</w:t>
      </w:r>
      <w:r w:rsidR="00CA09E7">
        <w:t xml:space="preserve"> </w:t>
      </w:r>
      <w:r w:rsidR="00CA09E7" w:rsidRPr="00DA1F04">
        <w:t>domestic</w:t>
      </w:r>
      <w:r w:rsidR="00CA09E7">
        <w:t xml:space="preserve"> </w:t>
      </w:r>
      <w:r w:rsidR="00CA09E7" w:rsidRPr="00DA1F04">
        <w:t>court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exampl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cases.</w:t>
      </w:r>
    </w:p>
    <w:p w14:paraId="6A3619D4" w14:textId="6B0EB2E4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:</w:t>
      </w:r>
    </w:p>
    <w:p w14:paraId="3889BB33" w14:textId="32BF4680" w:rsidR="00CA09E7" w:rsidRPr="00DA1F04" w:rsidRDefault="00CA09E7" w:rsidP="00CA09E7">
      <w:pPr>
        <w:pStyle w:val="SingleTxtG"/>
      </w:pPr>
      <w:r>
        <w:tab/>
      </w:r>
      <w:r w:rsidRPr="00DA1F04">
        <w:t>(a)</w:t>
      </w:r>
      <w:r w:rsidRPr="00DA1F04">
        <w:tab/>
        <w:t>The</w:t>
      </w:r>
      <w:r>
        <w:t xml:space="preserve"> </w:t>
      </w:r>
      <w:r w:rsidRPr="00DA1F04">
        <w:t>legislative</w:t>
      </w:r>
      <w:r>
        <w:t xml:space="preserve"> </w:t>
      </w:r>
      <w:r w:rsidRPr="00DA1F04">
        <w:t>and</w:t>
      </w:r>
      <w:r>
        <w:t xml:space="preserve"> </w:t>
      </w:r>
      <w:r w:rsidRPr="00DA1F04">
        <w:t>administrative</w:t>
      </w:r>
      <w:r>
        <w:t xml:space="preserve"> </w:t>
      </w:r>
      <w:r w:rsidRPr="00DA1F04">
        <w:t>measures</w:t>
      </w:r>
      <w:r>
        <w:t xml:space="preserve"> </w:t>
      </w:r>
      <w:r w:rsidRPr="00DA1F04">
        <w:t>taken</w:t>
      </w:r>
      <w:r>
        <w:t xml:space="preserve"> </w:t>
      </w:r>
      <w:r w:rsidRPr="00DA1F04">
        <w:t>to</w:t>
      </w:r>
      <w:r>
        <w:t xml:space="preserve"> </w:t>
      </w:r>
      <w:r w:rsidRPr="00DA1F04">
        <w:t>guarantee</w:t>
      </w:r>
      <w:r>
        <w:t xml:space="preserve"> </w:t>
      </w:r>
      <w:r w:rsidRPr="00DA1F04">
        <w:t>the</w:t>
      </w:r>
      <w:r>
        <w:t xml:space="preserve"> </w:t>
      </w:r>
      <w:r w:rsidRPr="00DA1F04">
        <w:t>full</w:t>
      </w:r>
      <w:r>
        <w:t xml:space="preserve"> </w:t>
      </w:r>
      <w:r w:rsidRPr="00DA1F04">
        <w:t>independence</w:t>
      </w:r>
      <w:r>
        <w:t xml:space="preserve"> </w:t>
      </w:r>
      <w:r w:rsidRPr="00DA1F04">
        <w:t>and</w:t>
      </w:r>
      <w:r>
        <w:t xml:space="preserve"> </w:t>
      </w:r>
      <w:r w:rsidRPr="00DA1F04">
        <w:t>impartiality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judiciary;</w:t>
      </w:r>
    </w:p>
    <w:p w14:paraId="16DF5D8F" w14:textId="77F04DBF" w:rsidR="00CA09E7" w:rsidRPr="00DA1F04" w:rsidRDefault="00CA09E7" w:rsidP="00CA09E7">
      <w:pPr>
        <w:pStyle w:val="SingleTxtG"/>
      </w:pPr>
      <w:r>
        <w:tab/>
      </w:r>
      <w:r w:rsidRPr="00DA1F04">
        <w:t>(b)</w:t>
      </w:r>
      <w:r w:rsidRPr="00DA1F04">
        <w:tab/>
        <w:t>Any</w:t>
      </w:r>
      <w:r>
        <w:t xml:space="preserve"> </w:t>
      </w:r>
      <w:r w:rsidRPr="00DA1F04">
        <w:t>steps</w:t>
      </w:r>
      <w:r>
        <w:t xml:space="preserve"> </w:t>
      </w:r>
      <w:r w:rsidRPr="00DA1F04">
        <w:t>taken</w:t>
      </w:r>
      <w:r>
        <w:t xml:space="preserve"> </w:t>
      </w:r>
      <w:r w:rsidRPr="00DA1F04">
        <w:t>to</w:t>
      </w:r>
      <w:r>
        <w:t xml:space="preserve"> </w:t>
      </w:r>
      <w:r w:rsidRPr="00DA1F04">
        <w:t>consider</w:t>
      </w:r>
      <w:r>
        <w:t xml:space="preserve"> </w:t>
      </w:r>
      <w:r w:rsidRPr="00DA1F04">
        <w:t>establishing</w:t>
      </w:r>
      <w:r>
        <w:t xml:space="preserve"> </w:t>
      </w:r>
      <w:r w:rsidRPr="00DA1F04">
        <w:t>a</w:t>
      </w:r>
      <w:r>
        <w:t xml:space="preserve"> </w:t>
      </w:r>
      <w:r w:rsidRPr="00DA1F04">
        <w:t>national</w:t>
      </w:r>
      <w:r>
        <w:t xml:space="preserve"> </w:t>
      </w:r>
      <w:r w:rsidRPr="00DA1F04">
        <w:t>human</w:t>
      </w:r>
      <w:r>
        <w:t xml:space="preserve"> </w:t>
      </w:r>
      <w:r w:rsidRPr="00DA1F04">
        <w:t>rights</w:t>
      </w:r>
      <w:r>
        <w:t xml:space="preserve"> </w:t>
      </w:r>
      <w:r w:rsidRPr="00DA1F04">
        <w:t>institution,</w:t>
      </w:r>
      <w:r>
        <w:t xml:space="preserve"> </w:t>
      </w:r>
      <w:r w:rsidRPr="00DA1F04">
        <w:t>which</w:t>
      </w:r>
      <w:r>
        <w:t xml:space="preserve"> </w:t>
      </w:r>
      <w:r w:rsidRPr="00DA1F04">
        <w:t>would</w:t>
      </w:r>
      <w:r>
        <w:t xml:space="preserve"> </w:t>
      </w:r>
      <w:r w:rsidRPr="00DA1F04">
        <w:t>have</w:t>
      </w:r>
      <w:r>
        <w:t xml:space="preserve"> </w:t>
      </w:r>
      <w:r w:rsidRPr="00DA1F04">
        <w:t>a</w:t>
      </w:r>
      <w:r>
        <w:t xml:space="preserve"> </w:t>
      </w:r>
      <w:r w:rsidRPr="00DA1F04">
        <w:t>mandate</w:t>
      </w:r>
      <w:r>
        <w:t xml:space="preserve"> </w:t>
      </w:r>
      <w:r w:rsidRPr="00DA1F04">
        <w:t>to</w:t>
      </w:r>
      <w:r>
        <w:t xml:space="preserve"> </w:t>
      </w:r>
      <w:r w:rsidRPr="00DA1F04">
        <w:t>deal</w:t>
      </w:r>
      <w:r>
        <w:t xml:space="preserve"> </w:t>
      </w:r>
      <w:r w:rsidRPr="00DA1F04">
        <w:t>with</w:t>
      </w:r>
      <w:r>
        <w:t xml:space="preserve"> </w:t>
      </w:r>
      <w:r w:rsidRPr="00DA1F04">
        <w:t>complaints</w:t>
      </w:r>
      <w:r>
        <w:t xml:space="preserve"> </w:t>
      </w:r>
      <w:r w:rsidRPr="00DA1F04">
        <w:t>about</w:t>
      </w:r>
      <w:r>
        <w:t xml:space="preserve"> </w:t>
      </w:r>
      <w:r w:rsidRPr="00DA1F04">
        <w:t>violations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rights</w:t>
      </w:r>
      <w:r>
        <w:t xml:space="preserve"> </w:t>
      </w:r>
      <w:r w:rsidRPr="00DA1F04">
        <w:t>guaranteed</w:t>
      </w:r>
      <w:r>
        <w:t xml:space="preserve"> </w:t>
      </w:r>
      <w:r w:rsidRPr="00DA1F04">
        <w:t>under</w:t>
      </w:r>
      <w:r>
        <w:t xml:space="preserve"> </w:t>
      </w:r>
      <w:r w:rsidRPr="00DA1F04">
        <w:t>the</w:t>
      </w:r>
      <w:r>
        <w:t xml:space="preserve"> </w:t>
      </w:r>
      <w:r w:rsidRPr="00DA1F04">
        <w:t>Covenant;</w:t>
      </w:r>
    </w:p>
    <w:p w14:paraId="1214FC1C" w14:textId="220173FC" w:rsidR="00CA09E7" w:rsidRPr="00DA1F04" w:rsidRDefault="00CA09E7" w:rsidP="00CA09E7">
      <w:pPr>
        <w:pStyle w:val="SingleTxtG"/>
      </w:pPr>
      <w:r>
        <w:tab/>
      </w:r>
      <w:r w:rsidRPr="00DA1F04">
        <w:t>(c)</w:t>
      </w:r>
      <w:r w:rsidRPr="00DA1F04">
        <w:tab/>
        <w:t>The</w:t>
      </w:r>
      <w:r>
        <w:t xml:space="preserve"> </w:t>
      </w:r>
      <w:r w:rsidRPr="00DA1F04">
        <w:t>measures</w:t>
      </w:r>
      <w:r>
        <w:t xml:space="preserve"> </w:t>
      </w:r>
      <w:r w:rsidRPr="00DA1F04">
        <w:t>taken</w:t>
      </w:r>
      <w:r>
        <w:t xml:space="preserve"> </w:t>
      </w:r>
      <w:r w:rsidRPr="00DA1F04">
        <w:t>to</w:t>
      </w:r>
      <w:r>
        <w:t xml:space="preserve"> </w:t>
      </w:r>
      <w:r w:rsidRPr="00DA1F04">
        <w:t>enhance</w:t>
      </w:r>
      <w:r>
        <w:t xml:space="preserve"> </w:t>
      </w:r>
      <w:r w:rsidRPr="00DA1F04">
        <w:t>the</w:t>
      </w:r>
      <w:r>
        <w:t xml:space="preserve"> </w:t>
      </w:r>
      <w:r w:rsidRPr="00DA1F04">
        <w:t>provision</w:t>
      </w:r>
      <w:r>
        <w:t xml:space="preserve"> </w:t>
      </w:r>
      <w:r w:rsidRPr="00DA1F04">
        <w:t>of</w:t>
      </w:r>
      <w:r>
        <w:t xml:space="preserve"> </w:t>
      </w:r>
      <w:r w:rsidRPr="00DA1F04">
        <w:t>free</w:t>
      </w:r>
      <w:r>
        <w:t xml:space="preserve"> </w:t>
      </w:r>
      <w:r w:rsidRPr="00DA1F04">
        <w:t>legal</w:t>
      </w:r>
      <w:r>
        <w:t xml:space="preserve"> </w:t>
      </w:r>
      <w:r w:rsidRPr="00DA1F04">
        <w:t>aid</w:t>
      </w:r>
      <w:r>
        <w:t xml:space="preserve"> </w:t>
      </w:r>
      <w:r w:rsidRPr="00DA1F04">
        <w:t>to</w:t>
      </w:r>
      <w:r>
        <w:t xml:space="preserve"> </w:t>
      </w:r>
      <w:r w:rsidRPr="00DA1F04">
        <w:t>persons</w:t>
      </w:r>
      <w:r>
        <w:t xml:space="preserve"> </w:t>
      </w:r>
      <w:r w:rsidRPr="00DA1F04">
        <w:t>in</w:t>
      </w:r>
      <w:r>
        <w:t xml:space="preserve"> </w:t>
      </w:r>
      <w:r w:rsidRPr="00DA1F04">
        <w:t>need</w:t>
      </w:r>
      <w:r>
        <w:t xml:space="preserve"> </w:t>
      </w:r>
      <w:r w:rsidRPr="00DA1F04">
        <w:t>who</w:t>
      </w:r>
      <w:r>
        <w:t xml:space="preserve"> </w:t>
      </w:r>
      <w:r w:rsidRPr="00DA1F04">
        <w:t>allege</w:t>
      </w:r>
      <w:r>
        <w:t xml:space="preserve"> </w:t>
      </w:r>
      <w:r w:rsidRPr="00DA1F04">
        <w:t>a</w:t>
      </w:r>
      <w:r>
        <w:t xml:space="preserve"> </w:t>
      </w:r>
      <w:r w:rsidRPr="00DA1F04">
        <w:t>violation</w:t>
      </w:r>
      <w:r>
        <w:t xml:space="preserve"> </w:t>
      </w:r>
      <w:r w:rsidRPr="00DA1F04">
        <w:t>of</w:t>
      </w:r>
      <w:r>
        <w:t xml:space="preserve"> </w:t>
      </w:r>
      <w:r w:rsidRPr="00DA1F04">
        <w:t>their</w:t>
      </w:r>
      <w:r>
        <w:t xml:space="preserve"> </w:t>
      </w:r>
      <w:r w:rsidRPr="00DA1F04">
        <w:t>Covenant</w:t>
      </w:r>
      <w:r>
        <w:t xml:space="preserve"> </w:t>
      </w:r>
      <w:r w:rsidRPr="00DA1F04">
        <w:t>rights.</w:t>
      </w:r>
    </w:p>
    <w:p w14:paraId="57E50223" w14:textId="0D368302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3.</w:t>
      </w:r>
      <w:r>
        <w:tab/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previous</w:t>
      </w:r>
      <w:r w:rsidR="00CA09E7">
        <w:t xml:space="preserve"> </w:t>
      </w:r>
      <w:r w:rsidR="00CA09E7" w:rsidRPr="00DA1F04">
        <w:t>recommendations</w:t>
      </w:r>
      <w:r w:rsidR="00CA09E7">
        <w:t xml:space="preserve"> </w:t>
      </w:r>
      <w:r w:rsidR="00CA09E7" w:rsidRPr="00DA1F04">
        <w:t>(E/C.12/CHN/CO/2,</w:t>
      </w:r>
      <w:r w:rsidR="00CA09E7">
        <w:t xml:space="preserve"> </w:t>
      </w:r>
      <w:r w:rsidR="00CA09E7" w:rsidRPr="00DA1F04">
        <w:t>paras.</w:t>
      </w:r>
      <w:r w:rsidR="00CA09E7">
        <w:t xml:space="preserve"> </w:t>
      </w:r>
      <w:r w:rsidR="00CA09E7" w:rsidRPr="00DA1F04">
        <w:t>17–18,</w:t>
      </w:r>
      <w:r w:rsidR="00CA09E7">
        <w:t xml:space="preserve"> </w:t>
      </w:r>
      <w:r w:rsidR="00CA09E7" w:rsidRPr="00DA1F04">
        <w:t>28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61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mprov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ata</w:t>
      </w:r>
      <w:r w:rsidR="002F168B">
        <w:t>-</w:t>
      </w:r>
      <w:r w:rsidR="00CA09E7" w:rsidRPr="00DA1F04">
        <w:t>collection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cesse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view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ffectively</w:t>
      </w:r>
      <w:r w:rsidR="00CA09E7">
        <w:t xml:space="preserve"> </w:t>
      </w:r>
      <w:r w:rsidR="00CA09E7" w:rsidRPr="00DA1F04">
        <w:t>monitoring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evaluating</w:t>
      </w:r>
      <w:r w:rsidR="00CA09E7">
        <w:t xml:space="preserve"> </w:t>
      </w:r>
      <w:r w:rsidR="00CA09E7" w:rsidRPr="00DA1F04">
        <w:t>realiz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right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whether</w:t>
      </w:r>
      <w:r w:rsidR="00CA09E7">
        <w:t xml:space="preserve"> </w:t>
      </w:r>
      <w:r w:rsidR="00CA09E7" w:rsidRPr="00DA1F04">
        <w:t>official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accessibl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hat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are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hel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uthorit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order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llow</w:t>
      </w:r>
      <w:r w:rsidR="00CA09E7">
        <w:t xml:space="preserve"> </w:t>
      </w:r>
      <w:r w:rsidR="00CA09E7" w:rsidRPr="00DA1F04">
        <w:t>enjoy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right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,</w:t>
      </w:r>
      <w:r w:rsidR="00CA09E7">
        <w:t xml:space="preserve"> </w:t>
      </w:r>
      <w:r w:rsidR="00CA09E7" w:rsidRPr="00DA1F04">
        <w:t>disaggrega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age,</w:t>
      </w:r>
      <w:r w:rsidR="00CA09E7">
        <w:t xml:space="preserve"> </w:t>
      </w:r>
      <w:r w:rsidR="00CA09E7" w:rsidRPr="00DA1F04">
        <w:t>sex,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origin,</w:t>
      </w:r>
      <w:r w:rsidR="00CA09E7">
        <w:t xml:space="preserve"> </w:t>
      </w:r>
      <w:r w:rsidR="00CA09E7" w:rsidRPr="00DA1F04">
        <w:t>urban/rural</w:t>
      </w:r>
      <w:r w:rsidR="00CA09E7">
        <w:t xml:space="preserve"> </w:t>
      </w:r>
      <w:r w:rsidR="00CA09E7" w:rsidRPr="00DA1F04">
        <w:t>popul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disability,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mployment,</w:t>
      </w:r>
      <w:r w:rsidR="00CA09E7">
        <w:t xml:space="preserve"> </w:t>
      </w:r>
      <w:r w:rsidR="00CA09E7" w:rsidRPr="00DA1F04">
        <w:t>unemployme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underemployment</w:t>
      </w:r>
      <w:r w:rsidR="00CA09E7">
        <w:t xml:space="preserve"> </w:t>
      </w:r>
      <w:r w:rsidR="00CA09E7" w:rsidRPr="00DA1F04">
        <w:t>rates,</w:t>
      </w:r>
      <w:r w:rsidR="00CA09E7">
        <w:t xml:space="preserve"> </w:t>
      </w:r>
      <w:r w:rsidR="00CA09E7" w:rsidRPr="00DA1F04">
        <w:t>incom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atio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living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overty.</w:t>
      </w:r>
    </w:p>
    <w:p w14:paraId="2A8FB3A7" w14:textId="6D446D29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4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comment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llegation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some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relati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dministr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w</w:t>
      </w:r>
      <w:r w:rsidR="00CA09E7">
        <w:t xml:space="preserve"> </w:t>
      </w:r>
      <w:r w:rsidR="00CA09E7" w:rsidRPr="00DA1F04">
        <w:t>firm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actic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w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lawyers</w:t>
      </w:r>
      <w:r w:rsidR="00CA09E7">
        <w:t xml:space="preserve"> </w:t>
      </w:r>
      <w:r w:rsidR="00CA09E7" w:rsidRPr="00DA1F04">
        <w:t>has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us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timidate</w:t>
      </w:r>
      <w:r w:rsidR="00CA09E7">
        <w:t xml:space="preserve"> </w:t>
      </w:r>
      <w:r w:rsidR="00CA09E7" w:rsidRPr="00DA1F04">
        <w:t>lawye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aw</w:t>
      </w:r>
      <w:r w:rsidR="00CA09E7">
        <w:t xml:space="preserve"> </w:t>
      </w:r>
      <w:r w:rsidR="00CA09E7" w:rsidRPr="00DA1F04">
        <w:t>firms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up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violat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conomic,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ultural</w:t>
      </w:r>
      <w:r w:rsidR="00CA09E7">
        <w:t xml:space="preserve"> </w:t>
      </w:r>
      <w:r w:rsidR="00CA09E7" w:rsidRPr="00DA1F04">
        <w:t>rights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which</w:t>
      </w:r>
      <w:r w:rsidR="00CA09E7">
        <w:t xml:space="preserve"> </w:t>
      </w:r>
      <w:r w:rsidR="00CA09E7" w:rsidRPr="00DA1F04">
        <w:t>lawyers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disqualified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ha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legal</w:t>
      </w:r>
      <w:r w:rsidR="00CA09E7">
        <w:t xml:space="preserve"> </w:t>
      </w:r>
      <w:r w:rsidR="00CA09E7" w:rsidRPr="00DA1F04">
        <w:t>practising</w:t>
      </w:r>
      <w:r w:rsidR="00CA09E7">
        <w:t xml:space="preserve"> </w:t>
      </w:r>
      <w:r w:rsidR="00CA09E7" w:rsidRPr="00DA1F04">
        <w:t>certificates</w:t>
      </w:r>
      <w:r w:rsidR="00CA09E7">
        <w:t xml:space="preserve"> </w:t>
      </w:r>
      <w:r w:rsidR="00CA09E7" w:rsidRPr="00DA1F04">
        <w:t>suspended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ason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cision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procedures</w:t>
      </w:r>
      <w:r w:rsidR="00CA09E7">
        <w:t xml:space="preserve"> </w:t>
      </w:r>
      <w:r w:rsidR="00CA09E7" w:rsidRPr="00DA1F04">
        <w:t>pu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la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ppeal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decisions,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ppeal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outcomes</w:t>
      </w:r>
      <w:r w:rsidR="00CA09E7">
        <w:t xml:space="preserve"> </w:t>
      </w:r>
      <w:r w:rsidR="00CA09E7" w:rsidRPr="00DA1F04">
        <w:t>thereof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an</w:t>
      </w:r>
      <w:r w:rsidR="00CA09E7">
        <w:t xml:space="preserve"> </w:t>
      </w:r>
      <w:r w:rsidR="00CA09E7" w:rsidRPr="00DA1F04">
        <w:t>enabling</w:t>
      </w:r>
      <w:r w:rsidR="00CA09E7">
        <w:t xml:space="preserve"> </w:t>
      </w:r>
      <w:r w:rsidR="00CA09E7" w:rsidRPr="00DA1F04">
        <w:t>environment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human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defender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lastRenderedPageBreak/>
        <w:t>advocat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mote</w:t>
      </w:r>
      <w:r w:rsidR="00CA09E7">
        <w:t xml:space="preserve"> </w:t>
      </w:r>
      <w:r w:rsidR="00CA09E7" w:rsidRPr="00DA1F04">
        <w:t>economic,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ultural</w:t>
      </w:r>
      <w:r w:rsidR="00CA09E7">
        <w:t xml:space="preserve"> </w:t>
      </w:r>
      <w:r w:rsidR="00CA09E7" w:rsidRPr="00DA1F04">
        <w:t>right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migran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orker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guidelines</w:t>
      </w:r>
      <w:r w:rsidR="00CA09E7">
        <w:t xml:space="preserve"> </w:t>
      </w:r>
      <w:r w:rsidR="00CA09E7" w:rsidRPr="00DA1F04">
        <w:t>develop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terpre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Government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prohibition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>
        <w:t>“</w:t>
      </w:r>
      <w:r w:rsidR="00CA09E7" w:rsidRPr="00DA1F04">
        <w:t>individual</w:t>
      </w:r>
      <w:r w:rsidR="00CA09E7">
        <w:t xml:space="preserve"> </w:t>
      </w:r>
      <w:r w:rsidR="00CA09E7" w:rsidRPr="00DA1F04">
        <w:t>organizations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individuals</w:t>
      </w:r>
      <w:r>
        <w:t xml:space="preserve">” </w:t>
      </w:r>
      <w:r w:rsidR="00CA09E7" w:rsidRPr="00DA1F04">
        <w:t>engaging</w:t>
      </w:r>
      <w:r w:rsidR="00CA09E7">
        <w:t xml:space="preserve"> </w:t>
      </w:r>
      <w:r>
        <w:t>“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bann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>
        <w:t>‘</w:t>
      </w:r>
      <w:r w:rsidR="00CA09E7" w:rsidRPr="00DA1F04">
        <w:t>safeguarding</w:t>
      </w:r>
      <w:r w:rsidR="00CA09E7">
        <w:t xml:space="preserve"> </w:t>
      </w:r>
      <w:r w:rsidR="00CA09E7" w:rsidRPr="00DA1F04">
        <w:t>rights</w:t>
      </w:r>
      <w:r>
        <w:t>’</w:t>
      </w:r>
      <w:r w:rsidR="00CA09E7" w:rsidRPr="00DA1F04">
        <w:t>,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ctivitie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incite</w:t>
      </w:r>
      <w:r w:rsidR="00CA09E7">
        <w:t xml:space="preserve"> </w:t>
      </w:r>
      <w:r w:rsidR="00CA09E7" w:rsidRPr="00DA1F04">
        <w:t>divis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untry,</w:t>
      </w:r>
      <w:r w:rsidR="00CA09E7">
        <w:t xml:space="preserve"> </w:t>
      </w:r>
      <w:r w:rsidR="00CA09E7" w:rsidRPr="00DA1F04">
        <w:t>challeng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basic</w:t>
      </w:r>
      <w:r w:rsidR="00CA09E7">
        <w:t xml:space="preserve"> </w:t>
      </w:r>
      <w:r w:rsidR="00CA09E7" w:rsidRPr="00DA1F04">
        <w:t>Chinese</w:t>
      </w:r>
      <w:r w:rsidR="00CA09E7">
        <w:t xml:space="preserve"> </w:t>
      </w:r>
      <w:r w:rsidR="00CA09E7" w:rsidRPr="00DA1F04">
        <w:t>political</w:t>
      </w:r>
      <w:r w:rsidR="00CA09E7">
        <w:t xml:space="preserve"> </w:t>
      </w:r>
      <w:r w:rsidR="00CA09E7" w:rsidRPr="00DA1F04">
        <w:t>system,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undermine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tability</w:t>
      </w:r>
      <w:r>
        <w:t>”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30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how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prohibition</w:t>
      </w:r>
      <w:r w:rsidR="00CA09E7">
        <w:t xml:space="preserve"> </w:t>
      </w:r>
      <w:r w:rsidR="00CA09E7" w:rsidRPr="00DA1F04">
        <w:t>has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appli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ractice.</w:t>
      </w:r>
    </w:p>
    <w:p w14:paraId="378135BC" w14:textId="49416820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5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corporate</w:t>
      </w:r>
      <w:r w:rsidR="00CA09E7">
        <w:t xml:space="preserve"> </w:t>
      </w:r>
      <w:r w:rsidR="00CA09E7" w:rsidRPr="00DA1F04">
        <w:t>human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due</w:t>
      </w:r>
      <w:r w:rsidR="00CA09E7">
        <w:t xml:space="preserve"> </w:t>
      </w:r>
      <w:r w:rsidR="00CA09E7" w:rsidRPr="00DA1F04">
        <w:t>diligence</w:t>
      </w:r>
      <w:r w:rsidR="00CA09E7">
        <w:t xml:space="preserve"> </w:t>
      </w:r>
      <w:r w:rsidR="00CA09E7" w:rsidRPr="00DA1F04">
        <w:t>in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ystems</w:t>
      </w:r>
      <w:r w:rsidR="00CA09E7">
        <w:t xml:space="preserve"> </w:t>
      </w:r>
      <w:r w:rsidR="00CA09E7" w:rsidRPr="00DA1F04">
        <w:t>mention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report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4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various</w:t>
      </w:r>
      <w:r w:rsidR="00CA09E7">
        <w:t xml:space="preserve"> </w:t>
      </w:r>
      <w:r w:rsidR="00CA09E7" w:rsidRPr="00DA1F04">
        <w:t>regula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uidelines</w:t>
      </w:r>
      <w:r w:rsidR="00CA09E7">
        <w:t xml:space="preserve"> </w:t>
      </w:r>
      <w:r w:rsidR="00CA09E7" w:rsidRPr="00DA1F04">
        <w:t>establish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busines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financial</w:t>
      </w:r>
      <w:r w:rsidR="00CA09E7">
        <w:t xml:space="preserve"> </w:t>
      </w:r>
      <w:r w:rsidR="00CA09E7" w:rsidRPr="00DA1F04">
        <w:t>institution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foreign</w:t>
      </w:r>
      <w:r w:rsidR="00CA09E7">
        <w:t xml:space="preserve"> </w:t>
      </w:r>
      <w:r w:rsidR="00CA09E7" w:rsidRPr="00DA1F04">
        <w:t>investmen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business</w:t>
      </w:r>
      <w:r w:rsidR="00CA09E7">
        <w:t xml:space="preserve"> </w:t>
      </w:r>
      <w:r w:rsidR="00CA09E7" w:rsidRPr="00DA1F04">
        <w:t>entities</w:t>
      </w:r>
      <w:r w:rsidR="00CA09E7">
        <w:t xml:space="preserve"> </w:t>
      </w:r>
      <w:r w:rsidR="00CA09E7" w:rsidRPr="00DA1F04">
        <w:t>domicil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China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perating</w:t>
      </w:r>
      <w:r w:rsidR="00CA09E7">
        <w:t xml:space="preserve"> </w:t>
      </w:r>
      <w:r w:rsidR="00CA09E7" w:rsidRPr="00DA1F04">
        <w:t>oversea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chanisms</w:t>
      </w:r>
      <w:r w:rsidR="00CA09E7">
        <w:t xml:space="preserve"> </w:t>
      </w:r>
      <w:r w:rsidR="00CA09E7" w:rsidRPr="00DA1F04">
        <w:t>pu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la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monito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port</w:t>
      </w:r>
      <w:r w:rsidR="00CA09E7">
        <w:t xml:space="preserve"> </w:t>
      </w:r>
      <w:r w:rsidR="00CA09E7" w:rsidRPr="00DA1F04">
        <w:t>compliance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regula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uidelines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business</w:t>
      </w:r>
      <w:r w:rsidR="00CA09E7">
        <w:t xml:space="preserve"> </w:t>
      </w:r>
      <w:r w:rsidR="00CA09E7" w:rsidRPr="00DA1F04">
        <w:t>entitie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State-owned</w:t>
      </w:r>
      <w:r w:rsidR="00CA09E7">
        <w:t xml:space="preserve"> </w:t>
      </w:r>
      <w:r w:rsidR="00CA09E7" w:rsidRPr="00DA1F04">
        <w:t>enterprise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reports</w:t>
      </w:r>
      <w:r w:rsidR="00CA09E7">
        <w:t xml:space="preserve"> </w:t>
      </w:r>
      <w:r w:rsidR="00CA09E7" w:rsidRPr="00DA1F04">
        <w:t>publish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mechanism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victim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human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abuses</w:t>
      </w:r>
      <w:r w:rsidR="00CA09E7">
        <w:t xml:space="preserve"> </w:t>
      </w:r>
      <w:r w:rsidR="00CA09E7" w:rsidRPr="00DA1F04">
        <w:t>commit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business</w:t>
      </w:r>
      <w:r w:rsidR="00CA09E7">
        <w:t xml:space="preserve"> </w:t>
      </w:r>
      <w:r w:rsidR="00CA09E7" w:rsidRPr="00DA1F04">
        <w:t>entitie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effective</w:t>
      </w:r>
      <w:r w:rsidR="00CA09E7">
        <w:t xml:space="preserve"> </w:t>
      </w:r>
      <w:r w:rsidR="00CA09E7" w:rsidRPr="00DA1F04">
        <w:t>remedi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ive</w:t>
      </w:r>
      <w:r w:rsidR="00CA09E7">
        <w:t xml:space="preserve"> </w:t>
      </w:r>
      <w:r w:rsidR="00CA09E7" w:rsidRPr="00DA1F04">
        <w:t>exampl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cases.</w:t>
      </w:r>
    </w:p>
    <w:p w14:paraId="262017C5" w14:textId="3C7E02E2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6.</w:t>
      </w:r>
      <w:r w:rsidRPr="00DA1F04">
        <w:tab/>
      </w:r>
      <w:r w:rsidR="00CA09E7" w:rsidRPr="00DA1F04">
        <w:t>In</w:t>
      </w:r>
      <w:r w:rsidR="00CA09E7">
        <w:t xml:space="preserve"> </w:t>
      </w:r>
      <w:r w:rsidR="00CA09E7" w:rsidRPr="00DA1F04">
        <w:t>implementing</w:t>
      </w:r>
      <w:r w:rsidR="00CA09E7">
        <w:t xml:space="preserve"> </w:t>
      </w:r>
      <w:r w:rsidR="00CA09E7" w:rsidRPr="00DA1F04">
        <w:t>projects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Bel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oad</w:t>
      </w:r>
      <w:r w:rsidR="00CA09E7">
        <w:t xml:space="preserve"> </w:t>
      </w:r>
      <w:r w:rsidR="00CA09E7" w:rsidRPr="00DA1F04">
        <w:t>Initiativ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concerns</w:t>
      </w:r>
      <w:r w:rsidR="00CA09E7">
        <w:t xml:space="preserve"> </w:t>
      </w:r>
      <w:r w:rsidR="00CA09E7" w:rsidRPr="00DA1F04">
        <w:t>abou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bt</w:t>
      </w:r>
      <w:r w:rsidR="00CA09E7">
        <w:t xml:space="preserve"> </w:t>
      </w:r>
      <w:r w:rsidR="00CA09E7" w:rsidRPr="00DA1F04">
        <w:t>sustainabil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articipating</w:t>
      </w:r>
      <w:r w:rsidR="00CA09E7">
        <w:t xml:space="preserve"> </w:t>
      </w:r>
      <w:r w:rsidR="00CA09E7" w:rsidRPr="00DA1F04">
        <w:t>countri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negative</w:t>
      </w:r>
      <w:r w:rsidR="00CA09E7">
        <w:t xml:space="preserve"> </w:t>
      </w:r>
      <w:r w:rsidR="00CA09E7" w:rsidRPr="00DA1F04">
        <w:t>impac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ject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nvironme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njoy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peopl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China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ther</w:t>
      </w:r>
      <w:r w:rsidR="00CA09E7">
        <w:t xml:space="preserve"> </w:t>
      </w:r>
      <w:r w:rsidR="00CA09E7" w:rsidRPr="00DA1F04">
        <w:t>participating</w:t>
      </w:r>
      <w:r w:rsidR="00CA09E7">
        <w:t xml:space="preserve"> </w:t>
      </w:r>
      <w:r w:rsidR="00CA09E7" w:rsidRPr="00DA1F04">
        <w:t>countrie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me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nternational</w:t>
      </w:r>
      <w:r w:rsidR="00CA09E7">
        <w:t xml:space="preserve"> </w:t>
      </w:r>
      <w:r w:rsidR="00CA09E7" w:rsidRPr="00DA1F04">
        <w:t>financial</w:t>
      </w:r>
      <w:r w:rsidR="00CA09E7">
        <w:t xml:space="preserve"> </w:t>
      </w:r>
      <w:r w:rsidR="00CA09E7" w:rsidRPr="00DA1F04">
        <w:t>institutions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sian</w:t>
      </w:r>
      <w:r w:rsidR="00CA09E7">
        <w:t xml:space="preserve"> </w:t>
      </w:r>
      <w:r w:rsidR="00CA09E7" w:rsidRPr="00DA1F04">
        <w:t>Infrastructure</w:t>
      </w:r>
      <w:r w:rsidR="00CA09E7">
        <w:t xml:space="preserve"> </w:t>
      </w:r>
      <w:r w:rsidR="00CA09E7" w:rsidRPr="00DA1F04">
        <w:t>Investment</w:t>
      </w:r>
      <w:r w:rsidR="00CA09E7">
        <w:t xml:space="preserve"> </w:t>
      </w:r>
      <w:r w:rsidR="00CA09E7" w:rsidRPr="00DA1F04">
        <w:t>Bank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ew</w:t>
      </w:r>
      <w:r w:rsidR="00CA09E7">
        <w:t xml:space="preserve"> </w:t>
      </w:r>
      <w:r w:rsidR="00CA09E7" w:rsidRPr="00DA1F04">
        <w:t>Development</w:t>
      </w:r>
      <w:r w:rsidR="00CA09E7">
        <w:t xml:space="preserve"> </w:t>
      </w:r>
      <w:r w:rsidR="00CA09E7" w:rsidRPr="00DA1F04">
        <w:t>Bank,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xercise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leverag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ditionalitie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se</w:t>
      </w:r>
      <w:r w:rsidR="00CA09E7">
        <w:t xml:space="preserve"> </w:t>
      </w:r>
      <w:r w:rsidR="00CA09E7" w:rsidRPr="00DA1F04">
        <w:t>institutions</w:t>
      </w:r>
      <w:r w:rsidR="00CA09E7">
        <w:t xml:space="preserve"> </w:t>
      </w:r>
      <w:r w:rsidR="00CA09E7" w:rsidRPr="00DA1F04">
        <w:t>attach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loan</w:t>
      </w:r>
      <w:r w:rsidR="00CA09E7">
        <w:t xml:space="preserve"> </w:t>
      </w:r>
      <w:r w:rsidR="00CA09E7" w:rsidRPr="00DA1F04">
        <w:t>do</w:t>
      </w:r>
      <w:r w:rsidR="00CA09E7">
        <w:t xml:space="preserve"> </w:t>
      </w:r>
      <w:r w:rsidR="00CA09E7" w:rsidRPr="00DA1F04">
        <w:t>not</w:t>
      </w:r>
      <w:r w:rsidR="00CA09E7">
        <w:t xml:space="preserve"> </w:t>
      </w:r>
      <w:r w:rsidR="00CA09E7" w:rsidRPr="00DA1F04">
        <w:t>resul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unjustified</w:t>
      </w:r>
      <w:r w:rsidR="00CA09E7">
        <w:t xml:space="preserve"> </w:t>
      </w:r>
      <w:r w:rsidR="00CA09E7" w:rsidRPr="00DA1F04">
        <w:t>retrogress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njoy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guaranteed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borrowing</w:t>
      </w:r>
      <w:r w:rsidR="00CA09E7">
        <w:t xml:space="preserve"> </w:t>
      </w:r>
      <w:r w:rsidR="00CA09E7" w:rsidRPr="00DA1F04">
        <w:t>State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cedur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la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ss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human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impac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tex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development</w:t>
      </w:r>
      <w:r w:rsidR="00CA09E7">
        <w:t xml:space="preserve"> </w:t>
      </w:r>
      <w:r w:rsidR="00CA09E7" w:rsidRPr="00DA1F04">
        <w:t>assistance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negoti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rade</w:t>
      </w:r>
      <w:r w:rsidR="00CA09E7">
        <w:t xml:space="preserve"> </w:t>
      </w:r>
      <w:r w:rsidR="00CA09E7" w:rsidRPr="00DA1F04">
        <w:t>agreements.</w:t>
      </w:r>
    </w:p>
    <w:p w14:paraId="383CB5D6" w14:textId="4FCB11FD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7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:</w:t>
      </w:r>
    </w:p>
    <w:p w14:paraId="14738FC0" w14:textId="77777777" w:rsidR="00301848" w:rsidRDefault="00CA09E7" w:rsidP="00CA09E7">
      <w:pPr>
        <w:pStyle w:val="SingleTxtG"/>
      </w:pPr>
      <w:r>
        <w:tab/>
      </w:r>
      <w:r w:rsidRPr="00DA1F04">
        <w:t>(a)</w:t>
      </w:r>
      <w:r w:rsidRPr="00DA1F04">
        <w:tab/>
        <w:t>The</w:t>
      </w:r>
      <w:r>
        <w:t xml:space="preserve"> </w:t>
      </w:r>
      <w:r w:rsidRPr="00DA1F04">
        <w:t>progress</w:t>
      </w:r>
      <w:r>
        <w:t xml:space="preserve"> </w:t>
      </w:r>
      <w:r w:rsidRPr="00DA1F04">
        <w:t>made</w:t>
      </w:r>
      <w:r>
        <w:t xml:space="preserve"> </w:t>
      </w:r>
      <w:r w:rsidRPr="00DA1F04">
        <w:t>towards</w:t>
      </w:r>
      <w:r>
        <w:t xml:space="preserve"> </w:t>
      </w:r>
      <w:r w:rsidRPr="00DA1F04">
        <w:t>achieving</w:t>
      </w:r>
      <w:r>
        <w:t xml:space="preserve"> </w:t>
      </w:r>
      <w:r w:rsidRPr="00DA1F04">
        <w:t>the</w:t>
      </w:r>
      <w:r>
        <w:t xml:space="preserve"> </w:t>
      </w:r>
      <w:r w:rsidRPr="00DA1F04">
        <w:t>national</w:t>
      </w:r>
      <w:r>
        <w:t xml:space="preserve"> </w:t>
      </w:r>
      <w:r w:rsidRPr="00DA1F04">
        <w:t>emission</w:t>
      </w:r>
      <w:r>
        <w:t xml:space="preserve"> </w:t>
      </w:r>
      <w:r w:rsidRPr="00DA1F04">
        <w:t>reduction</w:t>
      </w:r>
      <w:r>
        <w:t xml:space="preserve"> </w:t>
      </w:r>
      <w:r w:rsidRPr="00DA1F04">
        <w:t>targets</w:t>
      </w:r>
      <w:r>
        <w:t xml:space="preserve"> </w:t>
      </w:r>
      <w:r w:rsidRPr="00DA1F04">
        <w:t>adopted</w:t>
      </w:r>
      <w:r>
        <w:t xml:space="preserve"> </w:t>
      </w:r>
      <w:r w:rsidRPr="00DA1F04">
        <w:t>by</w:t>
      </w:r>
      <w:r>
        <w:t xml:space="preserve"> </w:t>
      </w:r>
      <w:r w:rsidRPr="00DA1F04">
        <w:t>the</w:t>
      </w:r>
      <w:r>
        <w:t xml:space="preserve"> </w:t>
      </w:r>
      <w:r w:rsidRPr="00DA1F04">
        <w:t>State</w:t>
      </w:r>
      <w:r>
        <w:t xml:space="preserve"> </w:t>
      </w:r>
      <w:r w:rsidRPr="00DA1F04">
        <w:t>party</w:t>
      </w:r>
      <w:r>
        <w:t xml:space="preserve"> </w:t>
      </w:r>
      <w:r w:rsidRPr="00DA1F04">
        <w:t>under</w:t>
      </w:r>
      <w:r>
        <w:t xml:space="preserve"> </w:t>
      </w:r>
      <w:r w:rsidRPr="00DA1F04">
        <w:t>the</w:t>
      </w:r>
      <w:r>
        <w:t xml:space="preserve"> </w:t>
      </w:r>
      <w:r w:rsidRPr="00DA1F04">
        <w:t>Paris</w:t>
      </w:r>
      <w:r>
        <w:t xml:space="preserve"> </w:t>
      </w:r>
      <w:r w:rsidRPr="00DA1F04">
        <w:t>Agreement</w:t>
      </w:r>
      <w:r>
        <w:t xml:space="preserve"> </w:t>
      </w:r>
      <w:r w:rsidRPr="00DA1F04">
        <w:t>and</w:t>
      </w:r>
      <w:r>
        <w:t xml:space="preserve"> </w:t>
      </w:r>
      <w:r w:rsidRPr="00DA1F04">
        <w:t>the</w:t>
      </w:r>
      <w:r>
        <w:t xml:space="preserve"> </w:t>
      </w:r>
      <w:r w:rsidRPr="00DA1F04">
        <w:t>2060</w:t>
      </w:r>
      <w:r>
        <w:t xml:space="preserve"> </w:t>
      </w:r>
      <w:r w:rsidRPr="00DA1F04">
        <w:t>carbon</w:t>
      </w:r>
      <w:r>
        <w:t xml:space="preserve"> </w:t>
      </w:r>
      <w:r w:rsidRPr="00DA1F04">
        <w:t>neutrality</w:t>
      </w:r>
      <w:r>
        <w:t xml:space="preserve"> </w:t>
      </w:r>
      <w:r w:rsidRPr="00DA1F04">
        <w:t>target;</w:t>
      </w:r>
    </w:p>
    <w:p w14:paraId="27F27534" w14:textId="72F74DE0" w:rsidR="00CA09E7" w:rsidRPr="00DA1F04" w:rsidRDefault="00CA09E7" w:rsidP="00CA09E7">
      <w:pPr>
        <w:pStyle w:val="SingleTxtG"/>
      </w:pPr>
      <w:r>
        <w:tab/>
      </w:r>
      <w:r w:rsidRPr="00DA1F04">
        <w:t>(b)</w:t>
      </w:r>
      <w:r w:rsidRPr="00DA1F04">
        <w:tab/>
        <w:t>The</w:t>
      </w:r>
      <w:r>
        <w:t xml:space="preserve"> </w:t>
      </w:r>
      <w:r w:rsidRPr="00DA1F04">
        <w:t>measures</w:t>
      </w:r>
      <w:r>
        <w:t xml:space="preserve"> </w:t>
      </w:r>
      <w:r w:rsidRPr="00DA1F04">
        <w:t>taken</w:t>
      </w:r>
      <w:r>
        <w:t xml:space="preserve"> </w:t>
      </w:r>
      <w:r w:rsidRPr="00DA1F04">
        <w:t>within</w:t>
      </w:r>
      <w:r>
        <w:t xml:space="preserve"> </w:t>
      </w:r>
      <w:r w:rsidRPr="00DA1F04">
        <w:t>its</w:t>
      </w:r>
      <w:r>
        <w:t xml:space="preserve"> </w:t>
      </w:r>
      <w:r w:rsidRPr="00DA1F04">
        <w:t>national</w:t>
      </w:r>
      <w:r>
        <w:t xml:space="preserve"> </w:t>
      </w:r>
      <w:r w:rsidRPr="00DA1F04">
        <w:t>adaptation</w:t>
      </w:r>
      <w:r>
        <w:t xml:space="preserve"> </w:t>
      </w:r>
      <w:r w:rsidRPr="00DA1F04">
        <w:t>framework</w:t>
      </w:r>
      <w:r>
        <w:t xml:space="preserve"> </w:t>
      </w:r>
      <w:r w:rsidRPr="00DA1F04">
        <w:t>to</w:t>
      </w:r>
      <w:r>
        <w:t xml:space="preserve"> </w:t>
      </w:r>
      <w:r w:rsidRPr="00DA1F04">
        <w:t>address</w:t>
      </w:r>
      <w:r>
        <w:t xml:space="preserve"> </w:t>
      </w:r>
      <w:r w:rsidRPr="00DA1F04">
        <w:t>the</w:t>
      </w:r>
      <w:r>
        <w:t xml:space="preserve"> </w:t>
      </w:r>
      <w:r w:rsidRPr="00DA1F04">
        <w:t>adverse</w:t>
      </w:r>
      <w:r>
        <w:t xml:space="preserve"> </w:t>
      </w:r>
      <w:r w:rsidRPr="00DA1F04">
        <w:t>effects</w:t>
      </w:r>
      <w:r>
        <w:t xml:space="preserve"> </w:t>
      </w:r>
      <w:r w:rsidRPr="00DA1F04">
        <w:t>of</w:t>
      </w:r>
      <w:r>
        <w:t xml:space="preserve"> </w:t>
      </w:r>
      <w:r w:rsidRPr="00DA1F04">
        <w:t>climate</w:t>
      </w:r>
      <w:r>
        <w:t xml:space="preserve"> </w:t>
      </w:r>
      <w:r w:rsidRPr="00DA1F04">
        <w:t>change</w:t>
      </w:r>
      <w:r>
        <w:t xml:space="preserve"> </w:t>
      </w:r>
      <w:r w:rsidRPr="00DA1F04">
        <w:t>on</w:t>
      </w:r>
      <w:r>
        <w:t xml:space="preserve"> </w:t>
      </w:r>
      <w:r w:rsidRPr="00DA1F04">
        <w:t>the</w:t>
      </w:r>
      <w:r>
        <w:t xml:space="preserve"> </w:t>
      </w:r>
      <w:r w:rsidRPr="00DA1F04">
        <w:t>enjoyment</w:t>
      </w:r>
      <w:r>
        <w:t xml:space="preserve"> </w:t>
      </w:r>
      <w:r w:rsidRPr="00DA1F04">
        <w:t>of</w:t>
      </w:r>
      <w:r>
        <w:t xml:space="preserve"> </w:t>
      </w:r>
      <w:r w:rsidRPr="00DA1F04">
        <w:t>economic,</w:t>
      </w:r>
      <w:r>
        <w:t xml:space="preserve"> </w:t>
      </w:r>
      <w:r w:rsidRPr="00DA1F04">
        <w:t>social</w:t>
      </w:r>
      <w:r>
        <w:t xml:space="preserve"> </w:t>
      </w:r>
      <w:r w:rsidRPr="00DA1F04">
        <w:t>and</w:t>
      </w:r>
      <w:r>
        <w:t xml:space="preserve"> </w:t>
      </w:r>
      <w:r w:rsidRPr="00DA1F04">
        <w:t>cultural</w:t>
      </w:r>
      <w:r>
        <w:t xml:space="preserve"> </w:t>
      </w:r>
      <w:r w:rsidRPr="00DA1F04">
        <w:t>rights,</w:t>
      </w:r>
      <w:r>
        <w:t xml:space="preserve"> </w:t>
      </w:r>
      <w:r w:rsidRPr="00DA1F04">
        <w:t>particularly</w:t>
      </w:r>
      <w:r>
        <w:t xml:space="preserve"> </w:t>
      </w:r>
      <w:r w:rsidRPr="00DA1F04">
        <w:t>by</w:t>
      </w:r>
      <w:r>
        <w:t xml:space="preserve"> </w:t>
      </w:r>
      <w:r w:rsidRPr="00DA1F04">
        <w:t>disadvantaged</w:t>
      </w:r>
      <w:r>
        <w:t xml:space="preserve"> </w:t>
      </w:r>
      <w:r w:rsidRPr="00DA1F04">
        <w:t>and</w:t>
      </w:r>
      <w:r>
        <w:t xml:space="preserve"> </w:t>
      </w:r>
      <w:r w:rsidRPr="00DA1F04">
        <w:t>marginalized</w:t>
      </w:r>
      <w:r>
        <w:t xml:space="preserve"> </w:t>
      </w:r>
      <w:r w:rsidRPr="00DA1F04">
        <w:t>individuals</w:t>
      </w:r>
      <w:r>
        <w:t xml:space="preserve"> </w:t>
      </w:r>
      <w:r w:rsidRPr="00DA1F04">
        <w:t>and</w:t>
      </w:r>
      <w:r>
        <w:t xml:space="preserve"> </w:t>
      </w:r>
      <w:r w:rsidRPr="00DA1F04">
        <w:t>groups;</w:t>
      </w:r>
    </w:p>
    <w:p w14:paraId="1B870344" w14:textId="26CDCB5E" w:rsidR="00CA09E7" w:rsidRPr="00DA1F04" w:rsidRDefault="00CA09E7" w:rsidP="00CA09E7">
      <w:pPr>
        <w:pStyle w:val="SingleTxtG"/>
      </w:pPr>
      <w:r>
        <w:tab/>
      </w:r>
      <w:r w:rsidRPr="00DA1F04">
        <w:t>(c)</w:t>
      </w:r>
      <w:r w:rsidRPr="00DA1F04">
        <w:tab/>
        <w:t>The</w:t>
      </w:r>
      <w:r>
        <w:t xml:space="preserve"> </w:t>
      </w:r>
      <w:r w:rsidRPr="00DA1F04">
        <w:t>measures</w:t>
      </w:r>
      <w:r>
        <w:t xml:space="preserve"> </w:t>
      </w:r>
      <w:r w:rsidRPr="00DA1F04">
        <w:t>taken</w:t>
      </w:r>
      <w:r>
        <w:t xml:space="preserve"> </w:t>
      </w:r>
      <w:r w:rsidRPr="00DA1F04">
        <w:t>to</w:t>
      </w:r>
      <w:r>
        <w:t xml:space="preserve"> </w:t>
      </w:r>
      <w:r w:rsidRPr="00DA1F04">
        <w:t>ensure</w:t>
      </w:r>
      <w:r>
        <w:t xml:space="preserve"> </w:t>
      </w:r>
      <w:r w:rsidRPr="00DA1F04">
        <w:t>that</w:t>
      </w:r>
      <w:r>
        <w:t xml:space="preserve"> </w:t>
      </w:r>
      <w:r w:rsidRPr="00DA1F04">
        <w:t>the</w:t>
      </w:r>
      <w:r>
        <w:t xml:space="preserve"> </w:t>
      </w:r>
      <w:r w:rsidRPr="00DA1F04">
        <w:t>overseas</w:t>
      </w:r>
      <w:r>
        <w:t xml:space="preserve"> </w:t>
      </w:r>
      <w:r w:rsidRPr="00DA1F04">
        <w:t>extractive</w:t>
      </w:r>
      <w:r>
        <w:t xml:space="preserve"> </w:t>
      </w:r>
      <w:r w:rsidRPr="00DA1F04">
        <w:t>activities</w:t>
      </w:r>
      <w:r>
        <w:t xml:space="preserve"> </w:t>
      </w:r>
      <w:r w:rsidRPr="00DA1F04">
        <w:t>operated</w:t>
      </w:r>
      <w:r>
        <w:t xml:space="preserve"> </w:t>
      </w:r>
      <w:r w:rsidRPr="00DA1F04">
        <w:t>by</w:t>
      </w:r>
      <w:r>
        <w:t xml:space="preserve"> </w:t>
      </w:r>
      <w:r w:rsidRPr="00DA1F04">
        <w:t>business</w:t>
      </w:r>
      <w:r>
        <w:t xml:space="preserve"> </w:t>
      </w:r>
      <w:r w:rsidRPr="00DA1F04">
        <w:t>entities</w:t>
      </w:r>
      <w:r>
        <w:t xml:space="preserve"> </w:t>
      </w:r>
      <w:r w:rsidRPr="00DA1F04">
        <w:t>domiciled</w:t>
      </w:r>
      <w:r>
        <w:t xml:space="preserve"> </w:t>
      </w:r>
      <w:r w:rsidRPr="00DA1F04">
        <w:t>in</w:t>
      </w:r>
      <w:r>
        <w:t xml:space="preserve"> </w:t>
      </w:r>
      <w:r w:rsidRPr="00DA1F04">
        <w:t>China,</w:t>
      </w:r>
      <w:r>
        <w:t xml:space="preserve"> </w:t>
      </w:r>
      <w:r w:rsidRPr="00DA1F04">
        <w:t>including</w:t>
      </w:r>
      <w:r>
        <w:t xml:space="preserve"> </w:t>
      </w:r>
      <w:r w:rsidRPr="00DA1F04">
        <w:t>State-owned</w:t>
      </w:r>
      <w:r>
        <w:t xml:space="preserve"> </w:t>
      </w:r>
      <w:r w:rsidRPr="00DA1F04">
        <w:t>enterprises,</w:t>
      </w:r>
      <w:r>
        <w:t xml:space="preserve"> </w:t>
      </w:r>
      <w:r w:rsidRPr="00DA1F04">
        <w:t>and</w:t>
      </w:r>
      <w:r>
        <w:t xml:space="preserve"> </w:t>
      </w:r>
      <w:r w:rsidRPr="00DA1F04">
        <w:t>the</w:t>
      </w:r>
      <w:r>
        <w:t xml:space="preserve"> </w:t>
      </w:r>
      <w:r w:rsidRPr="00DA1F04">
        <w:t>transnational</w:t>
      </w:r>
      <w:r>
        <w:t xml:space="preserve"> </w:t>
      </w:r>
      <w:r w:rsidRPr="00DA1F04">
        <w:t>investment</w:t>
      </w:r>
      <w:r>
        <w:t xml:space="preserve"> </w:t>
      </w:r>
      <w:r w:rsidRPr="00DA1F04">
        <w:t>projects</w:t>
      </w:r>
      <w:r>
        <w:t xml:space="preserve"> </w:t>
      </w:r>
      <w:r w:rsidRPr="00DA1F04">
        <w:t>financed</w:t>
      </w:r>
      <w:r>
        <w:t xml:space="preserve"> </w:t>
      </w:r>
      <w:r w:rsidRPr="00DA1F04">
        <w:t>by</w:t>
      </w:r>
      <w:r>
        <w:t xml:space="preserve"> </w:t>
      </w:r>
      <w:r w:rsidRPr="00DA1F04">
        <w:t>investment</w:t>
      </w:r>
      <w:r>
        <w:t xml:space="preserve"> </w:t>
      </w:r>
      <w:r w:rsidRPr="00DA1F04">
        <w:t>banks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State</w:t>
      </w:r>
      <w:r>
        <w:t xml:space="preserve"> </w:t>
      </w:r>
      <w:r w:rsidRPr="00DA1F04">
        <w:t>party</w:t>
      </w:r>
      <w:r>
        <w:t xml:space="preserve"> </w:t>
      </w:r>
      <w:r w:rsidRPr="00DA1F04">
        <w:t>do</w:t>
      </w:r>
      <w:r>
        <w:t xml:space="preserve"> </w:t>
      </w:r>
      <w:r w:rsidRPr="00DA1F04">
        <w:t>not</w:t>
      </w:r>
      <w:r>
        <w:t xml:space="preserve"> </w:t>
      </w:r>
      <w:r w:rsidRPr="00DA1F04">
        <w:t>hinder</w:t>
      </w:r>
      <w:r>
        <w:t xml:space="preserve"> </w:t>
      </w:r>
      <w:r w:rsidRPr="00DA1F04">
        <w:t>the</w:t>
      </w:r>
      <w:r>
        <w:t xml:space="preserve"> </w:t>
      </w:r>
      <w:r w:rsidRPr="00DA1F04">
        <w:t>efforts</w:t>
      </w:r>
      <w:r>
        <w:t xml:space="preserve"> </w:t>
      </w:r>
      <w:r w:rsidRPr="00DA1F04">
        <w:t>of</w:t>
      </w:r>
      <w:r>
        <w:t xml:space="preserve"> </w:t>
      </w:r>
      <w:r w:rsidRPr="00DA1F04">
        <w:t>host</w:t>
      </w:r>
      <w:r>
        <w:t xml:space="preserve"> </w:t>
      </w:r>
      <w:r w:rsidRPr="00DA1F04">
        <w:t>countries</w:t>
      </w:r>
      <w:r>
        <w:t xml:space="preserve"> </w:t>
      </w:r>
      <w:r w:rsidRPr="00DA1F04">
        <w:t>to</w:t>
      </w:r>
      <w:r>
        <w:t xml:space="preserve"> </w:t>
      </w:r>
      <w:r w:rsidRPr="00DA1F04">
        <w:t>mitigate</w:t>
      </w:r>
      <w:r>
        <w:t xml:space="preserve"> </w:t>
      </w:r>
      <w:r w:rsidRPr="00DA1F04">
        <w:t>the</w:t>
      </w:r>
      <w:r>
        <w:t xml:space="preserve"> </w:t>
      </w:r>
      <w:r w:rsidRPr="00DA1F04">
        <w:t>adverse</w:t>
      </w:r>
      <w:r>
        <w:t xml:space="preserve"> </w:t>
      </w:r>
      <w:r w:rsidRPr="00DA1F04">
        <w:t>impact</w:t>
      </w:r>
      <w:r>
        <w:t xml:space="preserve"> </w:t>
      </w:r>
      <w:r w:rsidRPr="00DA1F04">
        <w:t>of</w:t>
      </w:r>
      <w:r>
        <w:t xml:space="preserve"> </w:t>
      </w:r>
      <w:r w:rsidRPr="00DA1F04">
        <w:t>climate</w:t>
      </w:r>
      <w:r>
        <w:t xml:space="preserve"> </w:t>
      </w:r>
      <w:r w:rsidRPr="00DA1F04">
        <w:t>change.</w:t>
      </w:r>
    </w:p>
    <w:p w14:paraId="25950419" w14:textId="6F41F118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8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ntro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even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pread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ronavirus</w:t>
      </w:r>
      <w:r w:rsidR="00CA09E7">
        <w:t xml:space="preserve"> </w:t>
      </w:r>
      <w:r w:rsidR="00CA09E7" w:rsidRPr="00DA1F04">
        <w:t>disease</w:t>
      </w:r>
      <w:r w:rsidR="00CA09E7">
        <w:t xml:space="preserve"> </w:t>
      </w:r>
      <w:r w:rsidR="00CA09E7" w:rsidRPr="00DA1F04">
        <w:t>(COVID-19),</w:t>
      </w:r>
      <w:r w:rsidR="00CA09E7">
        <w:t xml:space="preserve"> </w:t>
      </w:r>
      <w:r w:rsidR="00CA09E7" w:rsidRPr="00DA1F04">
        <w:t>both</w:t>
      </w:r>
      <w:r w:rsidR="00CA09E7">
        <w:t xml:space="preserve"> </w:t>
      </w:r>
      <w:r w:rsidR="00CA09E7" w:rsidRPr="00DA1F04">
        <w:t>nationall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beyo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borders</w:t>
      </w:r>
      <w:r w:rsidR="00CA09E7">
        <w:t xml:space="preserve"> </w:t>
      </w:r>
      <w:r w:rsidR="00CA09E7" w:rsidRPr="00DA1F04">
        <w:t>whe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itial</w:t>
      </w:r>
      <w:r w:rsidR="00CA09E7">
        <w:t xml:space="preserve"> </w:t>
      </w:r>
      <w:r w:rsidR="00CA09E7" w:rsidRPr="00DA1F04">
        <w:t>outbreak</w:t>
      </w:r>
      <w:r w:rsidR="00CA09E7">
        <w:t xml:space="preserve"> </w:t>
      </w:r>
      <w:r w:rsidR="00CA09E7" w:rsidRPr="00DA1F04">
        <w:t>occurred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cooperation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orld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Organiz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ternational</w:t>
      </w:r>
      <w:r w:rsidR="00CA09E7">
        <w:t xml:space="preserve"> </w:t>
      </w:r>
      <w:r w:rsidR="00CA09E7" w:rsidRPr="00DA1F04">
        <w:t>community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accurat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ccessibl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abou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viru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orld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Organiz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eated</w:t>
      </w:r>
      <w:r w:rsidR="00CA09E7">
        <w:t xml:space="preserve"> </w:t>
      </w:r>
      <w:r w:rsidR="00CA09E7" w:rsidRPr="00DA1F04">
        <w:t>report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eprisals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medical</w:t>
      </w:r>
      <w:r w:rsidR="00CA09E7">
        <w:t xml:space="preserve"> </w:t>
      </w:r>
      <w:r w:rsidR="00CA09E7" w:rsidRPr="00DA1F04">
        <w:t>profession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cientists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well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journalists,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shar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ID-19</w:t>
      </w:r>
      <w:r w:rsidR="00CA09E7">
        <w:t xml:space="preserve"> </w:t>
      </w:r>
      <w:r w:rsidR="00CA09E7" w:rsidRPr="00DA1F04">
        <w:t>pandemic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genesis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criticiz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Government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respons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andemic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isproportionately</w:t>
      </w:r>
      <w:r w:rsidR="00CA09E7">
        <w:t xml:space="preserve"> </w:t>
      </w:r>
      <w:r w:rsidR="00CA09E7" w:rsidRPr="00DA1F04">
        <w:t>harsh</w:t>
      </w:r>
      <w:r w:rsidR="00CA09E7">
        <w:t xml:space="preserve"> </w:t>
      </w:r>
      <w:r w:rsidR="00CA09E7" w:rsidRPr="00DA1F04">
        <w:t>socioeconomic</w:t>
      </w:r>
      <w:r w:rsidR="00CA09E7">
        <w:t xml:space="preserve"> </w:t>
      </w:r>
      <w:r w:rsidR="00CA09E7" w:rsidRPr="00DA1F04">
        <w:t>impac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andemic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disadvantaged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arginalized</w:t>
      </w:r>
      <w:r w:rsidR="00CA09E7">
        <w:t xml:space="preserve"> </w:t>
      </w:r>
      <w:r w:rsidR="00CA09E7" w:rsidRPr="00DA1F04">
        <w:t>individ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belongi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popula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low-income</w:t>
      </w:r>
      <w:r w:rsidR="00CA09E7">
        <w:t xml:space="preserve"> </w:t>
      </w:r>
      <w:r w:rsidR="00CA09E7" w:rsidRPr="00DA1F04">
        <w:t>familie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are</w:t>
      </w:r>
      <w:r w:rsidR="00CA09E7">
        <w:t xml:space="preserve"> </w:t>
      </w:r>
      <w:r w:rsidR="00CA09E7" w:rsidRPr="00DA1F04">
        <w:t>not</w:t>
      </w:r>
      <w:r w:rsidR="00CA09E7">
        <w:t xml:space="preserve"> </w:t>
      </w:r>
      <w:r w:rsidR="00CA09E7" w:rsidRPr="00DA1F04">
        <w:t>eligibl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assistance</w:t>
      </w:r>
      <w:r w:rsidR="00CA09E7">
        <w:t xml:space="preserve"> </w:t>
      </w:r>
      <w:r w:rsidR="00CA09E7" w:rsidRPr="00DA1F04">
        <w:t>transfer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creased</w:t>
      </w:r>
      <w:r w:rsidR="00CA09E7">
        <w:t xml:space="preserve"> </w:t>
      </w:r>
      <w:r w:rsidR="00CA09E7" w:rsidRPr="00DA1F04">
        <w:t>socioeconomic</w:t>
      </w:r>
      <w:r w:rsidR="00CA09E7">
        <w:t xml:space="preserve"> </w:t>
      </w:r>
      <w:r w:rsidR="00CA09E7" w:rsidRPr="00DA1F04">
        <w:t>inequalities.</w:t>
      </w:r>
    </w:p>
    <w:p w14:paraId="60CAF5FE" w14:textId="02425F41" w:rsidR="00CA09E7" w:rsidRPr="00DA1F04" w:rsidRDefault="00CA09E7" w:rsidP="00CA09E7">
      <w:pPr>
        <w:pStyle w:val="HChG"/>
      </w:pPr>
      <w:r w:rsidRPr="00DA1F04">
        <w:lastRenderedPageBreak/>
        <w:tab/>
        <w:t>II.</w:t>
      </w:r>
      <w:r w:rsidRPr="00DA1F04">
        <w:tab/>
        <w:t>Issues</w:t>
      </w:r>
      <w:r>
        <w:t xml:space="preserve"> </w:t>
      </w:r>
      <w:r w:rsidRPr="00DA1F04">
        <w:t>relating</w:t>
      </w:r>
      <w:r>
        <w:t xml:space="preserve"> </w:t>
      </w:r>
      <w:r w:rsidRPr="00DA1F04">
        <w:t>to</w:t>
      </w:r>
      <w:r>
        <w:t xml:space="preserve"> </w:t>
      </w:r>
      <w:r w:rsidRPr="00DA1F04">
        <w:t>the</w:t>
      </w:r>
      <w:r>
        <w:t xml:space="preserve"> </w:t>
      </w:r>
      <w:r w:rsidRPr="00DA1F04">
        <w:t>general</w:t>
      </w:r>
      <w:r>
        <w:t xml:space="preserve"> </w:t>
      </w:r>
      <w:r w:rsidRPr="00DA1F04">
        <w:t>provisions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Covenant</w:t>
      </w:r>
      <w:r>
        <w:t xml:space="preserve"> </w:t>
      </w:r>
      <w:r w:rsidRPr="00DA1F04">
        <w:t>(arts.</w:t>
      </w:r>
      <w:r>
        <w:t xml:space="preserve"> </w:t>
      </w:r>
      <w:r w:rsidRPr="00DA1F04">
        <w:t>1–5)</w:t>
      </w:r>
    </w:p>
    <w:p w14:paraId="654BF2FA" w14:textId="1B3C63CE" w:rsidR="00CA09E7" w:rsidRPr="00DA1F04" w:rsidRDefault="00CA09E7" w:rsidP="00CA09E7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freely</w:t>
      </w:r>
      <w:r>
        <w:t xml:space="preserve"> </w:t>
      </w:r>
      <w:r w:rsidRPr="00DA1F04">
        <w:t>dispose</w:t>
      </w:r>
      <w:r>
        <w:t xml:space="preserve"> </w:t>
      </w:r>
      <w:r w:rsidRPr="00DA1F04">
        <w:t>of</w:t>
      </w:r>
      <w:r>
        <w:t xml:space="preserve"> </w:t>
      </w:r>
      <w:r w:rsidRPr="00DA1F04">
        <w:t>natural</w:t>
      </w:r>
      <w:r>
        <w:t xml:space="preserve"> </w:t>
      </w:r>
      <w:r w:rsidRPr="00DA1F04">
        <w:t>wealth</w:t>
      </w:r>
      <w:r>
        <w:t xml:space="preserve"> </w:t>
      </w:r>
      <w:r w:rsidRPr="00DA1F04">
        <w:t>and</w:t>
      </w:r>
      <w:r>
        <w:t xml:space="preserve"> </w:t>
      </w:r>
      <w:r w:rsidRPr="00DA1F04">
        <w:t>resources</w:t>
      </w:r>
      <w:r>
        <w:t xml:space="preserve"> </w:t>
      </w:r>
      <w:r w:rsidRPr="00DA1F04">
        <w:t>(art.</w:t>
      </w:r>
      <w:r>
        <w:t xml:space="preserve"> </w:t>
      </w:r>
      <w:r w:rsidRPr="00DA1F04">
        <w:t>1</w:t>
      </w:r>
      <w:r>
        <w:t xml:space="preserve"> </w:t>
      </w:r>
      <w:r w:rsidRPr="00DA1F04">
        <w:t>(2))</w:t>
      </w:r>
    </w:p>
    <w:p w14:paraId="33422989" w14:textId="322C799B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9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ree,</w:t>
      </w:r>
      <w:r w:rsidR="00CA09E7">
        <w:t xml:space="preserve"> </w:t>
      </w:r>
      <w:r w:rsidR="00CA09E7" w:rsidRPr="00DA1F04">
        <w:t>prio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formed</w:t>
      </w:r>
      <w:r w:rsidR="00CA09E7">
        <w:t xml:space="preserve"> </w:t>
      </w:r>
      <w:r w:rsidR="00CA09E7" w:rsidRPr="00DA1F04">
        <w:t>cons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ibetan</w:t>
      </w:r>
      <w:r w:rsidR="00CA09E7">
        <w:t xml:space="preserve"> </w:t>
      </w:r>
      <w:r w:rsidR="00CA09E7" w:rsidRPr="00DA1F04">
        <w:t>herders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obtained</w:t>
      </w:r>
      <w:r w:rsidR="00CA09E7">
        <w:t xml:space="preserve"> </w:t>
      </w:r>
      <w:r w:rsidR="00CA09E7" w:rsidRPr="00DA1F04">
        <w:t>when</w:t>
      </w:r>
      <w:r w:rsidR="00CA09E7">
        <w:t xml:space="preserve"> </w:t>
      </w:r>
      <w:r w:rsidR="00CA09E7" w:rsidRPr="00DA1F04">
        <w:t>expropriating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land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cedures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which</w:t>
      </w:r>
      <w:r w:rsidR="00CA09E7">
        <w:t xml:space="preserve"> </w:t>
      </w:r>
      <w:r w:rsidR="00CA09E7" w:rsidRPr="00DA1F04">
        <w:t>they</w:t>
      </w:r>
      <w:r w:rsidR="00CA09E7">
        <w:t xml:space="preserve"> </w:t>
      </w:r>
      <w:r w:rsidR="00CA09E7" w:rsidRPr="00DA1F04">
        <w:t>challeng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cision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xpropri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land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y</w:t>
      </w:r>
      <w:r w:rsidR="00CA09E7">
        <w:t xml:space="preserve"> </w:t>
      </w:r>
      <w:r w:rsidR="00CA09E7" w:rsidRPr="00DA1F04">
        <w:t>can</w:t>
      </w:r>
      <w:r w:rsidR="00CA09E7">
        <w:t xml:space="preserve"> </w:t>
      </w:r>
      <w:r w:rsidR="00CA09E7" w:rsidRPr="00DA1F04">
        <w:t>continue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traditional</w:t>
      </w:r>
      <w:r w:rsidR="00CA09E7">
        <w:t xml:space="preserve"> </w:t>
      </w:r>
      <w:r w:rsidR="00CA09E7" w:rsidRPr="00DA1F04">
        <w:t>wa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if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ivelihood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ddition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tect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environmental</w:t>
      </w:r>
      <w:r w:rsidR="00CA09E7">
        <w:t xml:space="preserve"> </w:t>
      </w:r>
      <w:r w:rsidR="00CA09E7" w:rsidRPr="00DA1F04">
        <w:t>degrad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ibetan</w:t>
      </w:r>
      <w:r w:rsidR="00CA09E7">
        <w:t xml:space="preserve"> </w:t>
      </w:r>
      <w:r w:rsidR="00CA09E7" w:rsidRPr="00DA1F04">
        <w:t>plateau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resul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heavy</w:t>
      </w:r>
      <w:r w:rsidR="00CA09E7">
        <w:t xml:space="preserve"> </w:t>
      </w:r>
      <w:r w:rsidR="00CA09E7" w:rsidRPr="00DA1F04">
        <w:t>infrastructure</w:t>
      </w:r>
      <w:r w:rsidR="00CA09E7">
        <w:t xml:space="preserve"> </w:t>
      </w:r>
      <w:r w:rsidR="00CA09E7" w:rsidRPr="00DA1F04">
        <w:t>construc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extractive</w:t>
      </w:r>
      <w:r w:rsidR="00CA09E7">
        <w:t xml:space="preserve"> </w:t>
      </w:r>
      <w:r w:rsidR="00CA09E7" w:rsidRPr="00DA1F04">
        <w:t>activities.</w:t>
      </w:r>
    </w:p>
    <w:p w14:paraId="2188FE2A" w14:textId="305E7884" w:rsidR="00CA09E7" w:rsidRPr="00DA1F04" w:rsidRDefault="00CA09E7" w:rsidP="00CA09E7">
      <w:pPr>
        <w:pStyle w:val="H23G"/>
      </w:pPr>
      <w:r w:rsidRPr="00DA1F04">
        <w:tab/>
      </w:r>
      <w:r w:rsidRPr="00DA1F04">
        <w:tab/>
        <w:t>Maximum</w:t>
      </w:r>
      <w:r>
        <w:t xml:space="preserve"> </w:t>
      </w:r>
      <w:r w:rsidRPr="00DA1F04">
        <w:t>available</w:t>
      </w:r>
      <w:r>
        <w:t xml:space="preserve"> </w:t>
      </w:r>
      <w:r w:rsidRPr="00DA1F04">
        <w:t>resources</w:t>
      </w:r>
      <w:r>
        <w:t xml:space="preserve"> </w:t>
      </w:r>
      <w:r w:rsidRPr="00DA1F04">
        <w:t>(art.</w:t>
      </w:r>
      <w:r>
        <w:t xml:space="preserve"> </w:t>
      </w:r>
      <w:r w:rsidRPr="00DA1F04">
        <w:t>2</w:t>
      </w:r>
      <w:r>
        <w:t xml:space="preserve"> </w:t>
      </w:r>
      <w:r w:rsidRPr="00DA1F04">
        <w:t>(1))</w:t>
      </w:r>
    </w:p>
    <w:p w14:paraId="154409FD" w14:textId="46B894AD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10.</w:t>
      </w:r>
      <w:r>
        <w:tab/>
      </w:r>
      <w:r w:rsidR="00CA09E7" w:rsidRPr="00DA1F04">
        <w:t>In</w:t>
      </w:r>
      <w:r w:rsidR="00CA09E7">
        <w:t xml:space="preserve"> </w:t>
      </w:r>
      <w:r w:rsidR="00CA09E7" w:rsidRPr="00DA1F04">
        <w:t>order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ssess</w:t>
      </w:r>
      <w:r w:rsidR="00CA09E7">
        <w:t xml:space="preserve"> </w:t>
      </w:r>
      <w:r w:rsidR="00CA09E7" w:rsidRPr="00DA1F04">
        <w:t>wheth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us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aximum</w:t>
      </w:r>
      <w:r w:rsidR="00CA09E7">
        <w:t xml:space="preserve"> </w:t>
      </w:r>
      <w:r w:rsidR="00CA09E7" w:rsidRPr="00DA1F04">
        <w:t>available</w:t>
      </w:r>
      <w:r w:rsidR="00CA09E7">
        <w:t xml:space="preserve"> </w:t>
      </w:r>
      <w:r w:rsidR="00CA09E7" w:rsidRPr="00DA1F04">
        <w:t>resource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aliz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recogniz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volution</w:t>
      </w:r>
      <w:r w:rsidR="00CA09E7">
        <w:t xml:space="preserve"> </w:t>
      </w:r>
      <w:r w:rsidR="00CA09E7" w:rsidRPr="00DA1F04">
        <w:t>ov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ast</w:t>
      </w:r>
      <w:r w:rsidR="00CA09E7">
        <w:t xml:space="preserve"> </w:t>
      </w:r>
      <w:r w:rsidR="00CA09E7" w:rsidRPr="00DA1F04">
        <w:t>10</w:t>
      </w:r>
      <w:r w:rsidR="00CA09E7">
        <w:t xml:space="preserve"> </w:t>
      </w:r>
      <w:r w:rsidR="00CA09E7" w:rsidRPr="00DA1F04">
        <w:t>years</w:t>
      </w:r>
      <w:r w:rsidR="00CA09E7">
        <w:t xml:space="preserve"> </w:t>
      </w:r>
      <w:r w:rsidR="00CA09E7" w:rsidRPr="00DA1F04">
        <w:t>of:</w:t>
      </w:r>
    </w:p>
    <w:p w14:paraId="272F9B5C" w14:textId="77777777" w:rsidR="00301848" w:rsidRDefault="00CA09E7" w:rsidP="00CA09E7">
      <w:pPr>
        <w:pStyle w:val="SingleTxtG"/>
      </w:pPr>
      <w:r w:rsidRPr="00DA1F04">
        <w:tab/>
        <w:t>(a)</w:t>
      </w:r>
      <w:r w:rsidRPr="00DA1F04">
        <w:tab/>
        <w:t>The</w:t>
      </w:r>
      <w:r>
        <w:t xml:space="preserve"> </w:t>
      </w:r>
      <w:r w:rsidRPr="00DA1F04">
        <w:t>proportion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</w:t>
      </w:r>
      <w:r>
        <w:t xml:space="preserve"> </w:t>
      </w:r>
      <w:r w:rsidRPr="00DA1F04">
        <w:t>living</w:t>
      </w:r>
      <w:r>
        <w:t xml:space="preserve"> </w:t>
      </w:r>
      <w:r w:rsidRPr="00DA1F04">
        <w:t>below</w:t>
      </w:r>
      <w:r>
        <w:t xml:space="preserve"> </w:t>
      </w:r>
      <w:r w:rsidRPr="00DA1F04">
        <w:t>the</w:t>
      </w:r>
      <w:r>
        <w:t xml:space="preserve"> </w:t>
      </w:r>
      <w:r w:rsidRPr="00DA1F04">
        <w:t>poverty</w:t>
      </w:r>
      <w:r>
        <w:t xml:space="preserve"> </w:t>
      </w:r>
      <w:r w:rsidRPr="00DA1F04">
        <w:t>line</w:t>
      </w:r>
      <w:r>
        <w:t xml:space="preserve"> </w:t>
      </w:r>
      <w:r w:rsidRPr="00DA1F04">
        <w:t>as</w:t>
      </w:r>
      <w:r>
        <w:t xml:space="preserve"> </w:t>
      </w:r>
      <w:r w:rsidRPr="00DA1F04">
        <w:t>defined</w:t>
      </w:r>
      <w:r>
        <w:t xml:space="preserve"> </w:t>
      </w:r>
      <w:r w:rsidRPr="00DA1F04">
        <w:t>at</w:t>
      </w:r>
      <w:r>
        <w:t xml:space="preserve"> </w:t>
      </w:r>
      <w:r w:rsidRPr="00DA1F04">
        <w:t>the</w:t>
      </w:r>
      <w:r>
        <w:t xml:space="preserve"> </w:t>
      </w:r>
      <w:r w:rsidRPr="00DA1F04">
        <w:t>national</w:t>
      </w:r>
      <w:r>
        <w:t xml:space="preserve"> </w:t>
      </w:r>
      <w:r w:rsidRPr="00DA1F04">
        <w:t>level,</w:t>
      </w:r>
      <w:r>
        <w:t xml:space="preserve"> </w:t>
      </w:r>
      <w:r w:rsidRPr="00DA1F04">
        <w:t>before</w:t>
      </w:r>
      <w:r>
        <w:t xml:space="preserve"> </w:t>
      </w:r>
      <w:r w:rsidRPr="00DA1F04">
        <w:t>and</w:t>
      </w:r>
      <w:r>
        <w:t xml:space="preserve"> </w:t>
      </w:r>
      <w:r w:rsidRPr="00DA1F04">
        <w:t>after</w:t>
      </w:r>
      <w:r>
        <w:t xml:space="preserve"> </w:t>
      </w:r>
      <w:r w:rsidRPr="00DA1F04">
        <w:t>taxes</w:t>
      </w:r>
      <w:r>
        <w:t xml:space="preserve"> </w:t>
      </w:r>
      <w:r w:rsidRPr="00DA1F04">
        <w:t>and</w:t>
      </w:r>
      <w:r>
        <w:t xml:space="preserve"> </w:t>
      </w:r>
      <w:r w:rsidRPr="00DA1F04">
        <w:t>transfers;</w:t>
      </w:r>
    </w:p>
    <w:p w14:paraId="41F55C07" w14:textId="6E3FF890" w:rsidR="00CA09E7" w:rsidRPr="00DA1F04" w:rsidRDefault="00CA09E7" w:rsidP="00CA09E7">
      <w:pPr>
        <w:pStyle w:val="SingleTxtG"/>
      </w:pPr>
      <w:r>
        <w:tab/>
      </w:r>
      <w:r w:rsidRPr="00DA1F04">
        <w:t>(b)</w:t>
      </w:r>
      <w:r w:rsidRPr="00DA1F04">
        <w:tab/>
        <w:t>The</w:t>
      </w:r>
      <w:r>
        <w:t xml:space="preserve"> </w:t>
      </w:r>
      <w:r w:rsidRPr="00DA1F04">
        <w:t>levels</w:t>
      </w:r>
      <w:r>
        <w:t xml:space="preserve"> </w:t>
      </w:r>
      <w:r w:rsidRPr="00DA1F04">
        <w:t>of</w:t>
      </w:r>
      <w:r>
        <w:t xml:space="preserve"> </w:t>
      </w:r>
      <w:r w:rsidRPr="00DA1F04">
        <w:t>income</w:t>
      </w:r>
      <w:r>
        <w:t xml:space="preserve"> </w:t>
      </w:r>
      <w:r w:rsidRPr="00DA1F04">
        <w:t>inequality,</w:t>
      </w:r>
      <w:r>
        <w:t xml:space="preserve"> </w:t>
      </w:r>
      <w:r w:rsidRPr="00DA1F04">
        <w:t>defined</w:t>
      </w:r>
      <w:r>
        <w:t xml:space="preserve"> </w:t>
      </w:r>
      <w:r w:rsidRPr="00DA1F04">
        <w:t>as</w:t>
      </w:r>
      <w:r>
        <w:t xml:space="preserve"> </w:t>
      </w:r>
      <w:r w:rsidRPr="00DA1F04">
        <w:t>the</w:t>
      </w:r>
      <w:r>
        <w:t xml:space="preserve"> </w:t>
      </w:r>
      <w:r w:rsidRPr="00DA1F04">
        <w:t>ratio</w:t>
      </w:r>
      <w:r>
        <w:t xml:space="preserve"> </w:t>
      </w:r>
      <w:r w:rsidRPr="00DA1F04">
        <w:t>between</w:t>
      </w:r>
      <w:r>
        <w:t xml:space="preserve"> </w:t>
      </w:r>
      <w:r w:rsidRPr="00DA1F04">
        <w:t>the</w:t>
      </w:r>
      <w:r>
        <w:t xml:space="preserve"> </w:t>
      </w:r>
      <w:r w:rsidRPr="00DA1F04">
        <w:t>total</w:t>
      </w:r>
      <w:r>
        <w:t xml:space="preserve"> </w:t>
      </w:r>
      <w:r w:rsidRPr="00DA1F04">
        <w:t>income</w:t>
      </w:r>
      <w:r>
        <w:t xml:space="preserve"> </w:t>
      </w:r>
      <w:r w:rsidRPr="00DA1F04">
        <w:t>accruing</w:t>
      </w:r>
      <w:r>
        <w:t xml:space="preserve"> </w:t>
      </w:r>
      <w:r w:rsidRPr="00DA1F04">
        <w:t>to</w:t>
      </w:r>
      <w:r>
        <w:t xml:space="preserve"> </w:t>
      </w:r>
      <w:r w:rsidRPr="00DA1F04">
        <w:t>the</w:t>
      </w:r>
      <w:r>
        <w:t xml:space="preserve"> </w:t>
      </w:r>
      <w:r w:rsidRPr="00DA1F04">
        <w:t>richest</w:t>
      </w:r>
      <w:r>
        <w:t xml:space="preserve"> </w:t>
      </w:r>
      <w:r w:rsidRPr="00DA1F04">
        <w:t>decile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</w:t>
      </w:r>
      <w:r>
        <w:t xml:space="preserve"> </w:t>
      </w:r>
      <w:r w:rsidRPr="00DA1F04">
        <w:t>and</w:t>
      </w:r>
      <w:r>
        <w:t xml:space="preserve"> </w:t>
      </w:r>
      <w:r w:rsidRPr="00DA1F04">
        <w:t>the</w:t>
      </w:r>
      <w:r>
        <w:t xml:space="preserve"> </w:t>
      </w:r>
      <w:r w:rsidRPr="00DA1F04">
        <w:t>total</w:t>
      </w:r>
      <w:r>
        <w:t xml:space="preserve"> </w:t>
      </w:r>
      <w:r w:rsidRPr="00DA1F04">
        <w:t>income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orest</w:t>
      </w:r>
      <w:r>
        <w:t xml:space="preserve"> </w:t>
      </w:r>
      <w:r w:rsidRPr="00DA1F04">
        <w:t>40</w:t>
      </w:r>
      <w:r>
        <w:t xml:space="preserve"> </w:t>
      </w:r>
      <w:r w:rsidRPr="00DA1F04">
        <w:t>per</w:t>
      </w:r>
      <w:r>
        <w:t xml:space="preserve"> </w:t>
      </w:r>
      <w:r w:rsidRPr="00DA1F04">
        <w:t>cent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,</w:t>
      </w:r>
      <w:r>
        <w:t xml:space="preserve"> </w:t>
      </w:r>
      <w:r w:rsidRPr="00DA1F04">
        <w:t>before</w:t>
      </w:r>
      <w:r>
        <w:t xml:space="preserve"> </w:t>
      </w:r>
      <w:r w:rsidRPr="00DA1F04">
        <w:t>and</w:t>
      </w:r>
      <w:r>
        <w:t xml:space="preserve"> </w:t>
      </w:r>
      <w:r w:rsidRPr="00DA1F04">
        <w:t>after</w:t>
      </w:r>
      <w:r>
        <w:t xml:space="preserve"> </w:t>
      </w:r>
      <w:r w:rsidRPr="00DA1F04">
        <w:t>taxes</w:t>
      </w:r>
      <w:r>
        <w:t xml:space="preserve"> </w:t>
      </w:r>
      <w:r w:rsidRPr="00DA1F04">
        <w:t>and</w:t>
      </w:r>
      <w:r>
        <w:t xml:space="preserve"> </w:t>
      </w:r>
      <w:r w:rsidRPr="00DA1F04">
        <w:t>transfers;</w:t>
      </w:r>
    </w:p>
    <w:p w14:paraId="72257B4B" w14:textId="77777777" w:rsidR="00301848" w:rsidRDefault="00CA09E7" w:rsidP="00CA09E7">
      <w:pPr>
        <w:pStyle w:val="SingleTxtG"/>
      </w:pPr>
      <w:r w:rsidRPr="00DA1F04">
        <w:tab/>
        <w:t>(c)</w:t>
      </w:r>
      <w:r w:rsidRPr="00DA1F04">
        <w:tab/>
        <w:t>The</w:t>
      </w:r>
      <w:r>
        <w:t xml:space="preserve"> </w:t>
      </w:r>
      <w:r w:rsidRPr="00DA1F04">
        <w:t>levels</w:t>
      </w:r>
      <w:r>
        <w:t xml:space="preserve"> </w:t>
      </w:r>
      <w:r w:rsidRPr="00DA1F04">
        <w:t>of</w:t>
      </w:r>
      <w:r>
        <w:t xml:space="preserve"> </w:t>
      </w:r>
      <w:r w:rsidRPr="00DA1F04">
        <w:t>wealth</w:t>
      </w:r>
      <w:r>
        <w:t xml:space="preserve"> </w:t>
      </w:r>
      <w:r w:rsidRPr="00DA1F04">
        <w:t>inequality,</w:t>
      </w:r>
      <w:r>
        <w:t xml:space="preserve"> </w:t>
      </w:r>
      <w:r w:rsidRPr="00DA1F04">
        <w:t>defined</w:t>
      </w:r>
      <w:r>
        <w:t xml:space="preserve"> </w:t>
      </w:r>
      <w:r w:rsidRPr="00DA1F04">
        <w:t>as</w:t>
      </w:r>
      <w:r>
        <w:t xml:space="preserve"> </w:t>
      </w:r>
      <w:r w:rsidRPr="00DA1F04">
        <w:t>the</w:t>
      </w:r>
      <w:r>
        <w:t xml:space="preserve"> </w:t>
      </w:r>
      <w:r w:rsidRPr="00DA1F04">
        <w:t>ratio</w:t>
      </w:r>
      <w:r>
        <w:t xml:space="preserve"> </w:t>
      </w:r>
      <w:r w:rsidRPr="00DA1F04">
        <w:t>between</w:t>
      </w:r>
      <w:r>
        <w:t xml:space="preserve"> </w:t>
      </w:r>
      <w:r w:rsidRPr="00DA1F04">
        <w:t>the</w:t>
      </w:r>
      <w:r>
        <w:t xml:space="preserve"> </w:t>
      </w:r>
      <w:r w:rsidRPr="00DA1F04">
        <w:t>assets</w:t>
      </w:r>
      <w:r>
        <w:t xml:space="preserve"> </w:t>
      </w:r>
      <w:r w:rsidRPr="00DA1F04">
        <w:t>owned</w:t>
      </w:r>
      <w:r>
        <w:t xml:space="preserve"> </w:t>
      </w:r>
      <w:r w:rsidRPr="00DA1F04">
        <w:t>by</w:t>
      </w:r>
      <w:r>
        <w:t xml:space="preserve"> </w:t>
      </w:r>
      <w:r w:rsidRPr="00DA1F04">
        <w:t>the</w:t>
      </w:r>
      <w:r>
        <w:t xml:space="preserve"> </w:t>
      </w:r>
      <w:r w:rsidRPr="00DA1F04">
        <w:t>richest</w:t>
      </w:r>
      <w:r>
        <w:t xml:space="preserve"> </w:t>
      </w:r>
      <w:r w:rsidRPr="00DA1F04">
        <w:t>decile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</w:t>
      </w:r>
      <w:r>
        <w:t xml:space="preserve"> </w:t>
      </w:r>
      <w:r w:rsidRPr="00DA1F04">
        <w:t>and</w:t>
      </w:r>
      <w:r>
        <w:t xml:space="preserve"> </w:t>
      </w:r>
      <w:r w:rsidRPr="00DA1F04">
        <w:t>the</w:t>
      </w:r>
      <w:r>
        <w:t xml:space="preserve"> </w:t>
      </w:r>
      <w:r w:rsidRPr="00DA1F04">
        <w:t>assets</w:t>
      </w:r>
      <w:r>
        <w:t xml:space="preserve"> </w:t>
      </w:r>
      <w:r w:rsidRPr="00DA1F04">
        <w:t>owned</w:t>
      </w:r>
      <w:r>
        <w:t xml:space="preserve"> </w:t>
      </w:r>
      <w:r w:rsidRPr="00DA1F04">
        <w:t>by</w:t>
      </w:r>
      <w:r>
        <w:t xml:space="preserve"> </w:t>
      </w:r>
      <w:r w:rsidRPr="00DA1F04">
        <w:t>the</w:t>
      </w:r>
      <w:r>
        <w:t xml:space="preserve"> </w:t>
      </w:r>
      <w:r w:rsidRPr="00DA1F04">
        <w:t>poorest</w:t>
      </w:r>
      <w:r>
        <w:t xml:space="preserve"> </w:t>
      </w:r>
      <w:r w:rsidRPr="00DA1F04">
        <w:t>50</w:t>
      </w:r>
      <w:r>
        <w:t xml:space="preserve"> </w:t>
      </w:r>
      <w:r w:rsidRPr="00DA1F04">
        <w:t>per</w:t>
      </w:r>
      <w:r>
        <w:t xml:space="preserve"> </w:t>
      </w:r>
      <w:r w:rsidRPr="00DA1F04">
        <w:t>cent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;</w:t>
      </w:r>
    </w:p>
    <w:p w14:paraId="17E13B72" w14:textId="77777777" w:rsidR="00301848" w:rsidRDefault="00CA09E7" w:rsidP="00CA09E7">
      <w:pPr>
        <w:pStyle w:val="SingleTxtG"/>
      </w:pPr>
      <w:r>
        <w:tab/>
      </w:r>
      <w:r w:rsidRPr="00DA1F04">
        <w:t>(d)</w:t>
      </w:r>
      <w:r w:rsidRPr="00DA1F04">
        <w:tab/>
        <w:t>The</w:t>
      </w:r>
      <w:r>
        <w:t xml:space="preserve"> </w:t>
      </w:r>
      <w:r w:rsidRPr="00DA1F04">
        <w:t>proportion</w:t>
      </w:r>
      <w:r>
        <w:t xml:space="preserve"> </w:t>
      </w:r>
      <w:r w:rsidRPr="00DA1F04">
        <w:t>of</w:t>
      </w:r>
      <w:r>
        <w:t xml:space="preserve"> </w:t>
      </w:r>
      <w:r w:rsidRPr="00DA1F04">
        <w:t>public</w:t>
      </w:r>
      <w:r>
        <w:t xml:space="preserve"> </w:t>
      </w:r>
      <w:r w:rsidRPr="00DA1F04">
        <w:t>revenue</w:t>
      </w:r>
      <w:r>
        <w:t xml:space="preserve"> </w:t>
      </w:r>
      <w:r w:rsidRPr="00DA1F04">
        <w:t>that</w:t>
      </w:r>
      <w:r>
        <w:t xml:space="preserve"> </w:t>
      </w:r>
      <w:r w:rsidRPr="00DA1F04">
        <w:t>is</w:t>
      </w:r>
      <w:r>
        <w:t xml:space="preserve"> </w:t>
      </w:r>
      <w:r w:rsidRPr="00DA1F04">
        <w:t>financed</w:t>
      </w:r>
      <w:r>
        <w:t xml:space="preserve"> </w:t>
      </w:r>
      <w:r w:rsidRPr="00DA1F04">
        <w:t>through</w:t>
      </w:r>
      <w:r>
        <w:t xml:space="preserve"> </w:t>
      </w:r>
      <w:r w:rsidRPr="00DA1F04">
        <w:t>taxes;</w:t>
      </w:r>
    </w:p>
    <w:p w14:paraId="6F595A82" w14:textId="22F7CF87" w:rsidR="00CA09E7" w:rsidRPr="00DA1F04" w:rsidRDefault="00CA09E7" w:rsidP="00CA09E7">
      <w:pPr>
        <w:pStyle w:val="SingleTxtG"/>
      </w:pPr>
      <w:r>
        <w:tab/>
      </w:r>
      <w:r w:rsidRPr="00DA1F04">
        <w:t>(e)</w:t>
      </w:r>
      <w:r w:rsidRPr="00DA1F04">
        <w:tab/>
        <w:t>Tax</w:t>
      </w:r>
      <w:r>
        <w:t xml:space="preserve"> </w:t>
      </w:r>
      <w:r w:rsidRPr="00DA1F04">
        <w:t>rates</w:t>
      </w:r>
      <w:r>
        <w:t xml:space="preserve"> </w:t>
      </w:r>
      <w:r w:rsidRPr="00DA1F04">
        <w:t>levied</w:t>
      </w:r>
      <w:r>
        <w:t xml:space="preserve"> </w:t>
      </w:r>
      <w:r w:rsidRPr="00DA1F04">
        <w:t>on</w:t>
      </w:r>
      <w:r>
        <w:t xml:space="preserve"> </w:t>
      </w:r>
      <w:r w:rsidRPr="00DA1F04">
        <w:t>corporate</w:t>
      </w:r>
      <w:r>
        <w:t xml:space="preserve"> </w:t>
      </w:r>
      <w:r w:rsidRPr="00DA1F04">
        <w:t>profits</w:t>
      </w:r>
      <w:r>
        <w:t xml:space="preserve"> </w:t>
      </w:r>
      <w:r w:rsidRPr="00DA1F04">
        <w:t>and</w:t>
      </w:r>
      <w:r>
        <w:t xml:space="preserve"> </w:t>
      </w:r>
      <w:r w:rsidRPr="00DA1F04">
        <w:t>on</w:t>
      </w:r>
      <w:r>
        <w:t xml:space="preserve"> </w:t>
      </w:r>
      <w:r w:rsidRPr="00DA1F04">
        <w:t>personal</w:t>
      </w:r>
      <w:r>
        <w:t xml:space="preserve"> </w:t>
      </w:r>
      <w:r w:rsidRPr="00DA1F04">
        <w:t>income,</w:t>
      </w:r>
      <w:r>
        <w:t xml:space="preserve"> </w:t>
      </w:r>
      <w:r w:rsidRPr="00DA1F04">
        <w:t>value-added</w:t>
      </w:r>
      <w:r>
        <w:t xml:space="preserve"> </w:t>
      </w:r>
      <w:r w:rsidRPr="00DA1F04">
        <w:t>tax</w:t>
      </w:r>
      <w:r>
        <w:t xml:space="preserve"> </w:t>
      </w:r>
      <w:r w:rsidRPr="00DA1F04">
        <w:t>(exclusive</w:t>
      </w:r>
      <w:r>
        <w:t xml:space="preserve"> </w:t>
      </w:r>
      <w:r w:rsidRPr="00DA1F04">
        <w:t>of</w:t>
      </w:r>
      <w:r>
        <w:t xml:space="preserve"> </w:t>
      </w:r>
      <w:r w:rsidRPr="00DA1F04">
        <w:t>value-added</w:t>
      </w:r>
      <w:r>
        <w:t xml:space="preserve"> </w:t>
      </w:r>
      <w:r w:rsidRPr="00DA1F04">
        <w:t>tax</w:t>
      </w:r>
      <w:r>
        <w:t xml:space="preserve"> </w:t>
      </w:r>
      <w:r w:rsidRPr="00DA1F04">
        <w:t>on</w:t>
      </w:r>
      <w:r>
        <w:t xml:space="preserve"> </w:t>
      </w:r>
      <w:r w:rsidRPr="00DA1F04">
        <w:t>luxury</w:t>
      </w:r>
      <w:r>
        <w:t xml:space="preserve"> </w:t>
      </w:r>
      <w:r w:rsidRPr="00DA1F04">
        <w:t>items,</w:t>
      </w:r>
      <w:r>
        <w:t xml:space="preserve"> </w:t>
      </w:r>
      <w:r w:rsidRPr="00DA1F04">
        <w:t>tobacco,</w:t>
      </w:r>
      <w:r>
        <w:t xml:space="preserve"> </w:t>
      </w:r>
      <w:r w:rsidRPr="00DA1F04">
        <w:t>alcohol,</w:t>
      </w:r>
      <w:r>
        <w:t xml:space="preserve"> </w:t>
      </w:r>
      <w:r w:rsidRPr="00DA1F04">
        <w:t>sugary</w:t>
      </w:r>
      <w:r>
        <w:t xml:space="preserve"> </w:t>
      </w:r>
      <w:r w:rsidRPr="00DA1F04">
        <w:t>drinks</w:t>
      </w:r>
      <w:r>
        <w:t xml:space="preserve"> </w:t>
      </w:r>
      <w:r w:rsidRPr="00DA1F04">
        <w:t>and</w:t>
      </w:r>
      <w:r>
        <w:t xml:space="preserve"> </w:t>
      </w:r>
      <w:r w:rsidRPr="00DA1F04">
        <w:t>snacks,</w:t>
      </w:r>
      <w:r>
        <w:t xml:space="preserve"> </w:t>
      </w:r>
      <w:r w:rsidRPr="00DA1F04">
        <w:t>and</w:t>
      </w:r>
      <w:r>
        <w:t xml:space="preserve"> </w:t>
      </w:r>
      <w:r w:rsidRPr="00DA1F04">
        <w:t>petrol</w:t>
      </w:r>
      <w:r>
        <w:t xml:space="preserve"> </w:t>
      </w:r>
      <w:r w:rsidRPr="00DA1F04">
        <w:t>and</w:t>
      </w:r>
      <w:r>
        <w:t xml:space="preserve"> </w:t>
      </w:r>
      <w:r w:rsidRPr="00DA1F04">
        <w:t>diesel)</w:t>
      </w:r>
      <w:r>
        <w:t xml:space="preserve"> </w:t>
      </w:r>
      <w:r w:rsidRPr="00DA1F04">
        <w:t>and</w:t>
      </w:r>
      <w:r>
        <w:t xml:space="preserve"> </w:t>
      </w:r>
      <w:r w:rsidRPr="00DA1F04">
        <w:t>the</w:t>
      </w:r>
      <w:r>
        <w:t xml:space="preserve"> </w:t>
      </w:r>
      <w:r w:rsidRPr="00DA1F04">
        <w:t>percentage</w:t>
      </w:r>
      <w:r>
        <w:t xml:space="preserve"> </w:t>
      </w:r>
      <w:r w:rsidRPr="00DA1F04">
        <w:t>of</w:t>
      </w:r>
      <w:r>
        <w:t xml:space="preserve"> </w:t>
      </w:r>
      <w:r w:rsidRPr="00DA1F04">
        <w:t>total</w:t>
      </w:r>
      <w:r>
        <w:t xml:space="preserve"> </w:t>
      </w:r>
      <w:r w:rsidRPr="00DA1F04">
        <w:t>revenue</w:t>
      </w:r>
      <w:r>
        <w:t xml:space="preserve"> </w:t>
      </w:r>
      <w:r w:rsidRPr="00DA1F04">
        <w:t>from</w:t>
      </w:r>
      <w:r>
        <w:t xml:space="preserve"> </w:t>
      </w:r>
      <w:r w:rsidRPr="00DA1F04">
        <w:t>personal</w:t>
      </w:r>
      <w:r>
        <w:t xml:space="preserve"> </w:t>
      </w:r>
      <w:r w:rsidRPr="00DA1F04">
        <w:t>income</w:t>
      </w:r>
      <w:r>
        <w:t xml:space="preserve"> </w:t>
      </w:r>
      <w:r w:rsidRPr="00DA1F04">
        <w:t>tax</w:t>
      </w:r>
      <w:r>
        <w:t xml:space="preserve"> </w:t>
      </w:r>
      <w:r w:rsidRPr="00DA1F04">
        <w:t>that</w:t>
      </w:r>
      <w:r>
        <w:t xml:space="preserve"> </w:t>
      </w:r>
      <w:r w:rsidRPr="00DA1F04">
        <w:t>is</w:t>
      </w:r>
      <w:r>
        <w:t xml:space="preserve"> </w:t>
      </w:r>
      <w:r w:rsidRPr="00DA1F04">
        <w:t>collected</w:t>
      </w:r>
      <w:r>
        <w:t xml:space="preserve"> </w:t>
      </w:r>
      <w:r w:rsidRPr="00DA1F04">
        <w:t>from</w:t>
      </w:r>
      <w:r>
        <w:t xml:space="preserve"> </w:t>
      </w:r>
      <w:r w:rsidRPr="00DA1F04">
        <w:t>the</w:t>
      </w:r>
      <w:r>
        <w:t xml:space="preserve"> </w:t>
      </w:r>
      <w:r w:rsidRPr="00DA1F04">
        <w:t>richest</w:t>
      </w:r>
      <w:r>
        <w:t xml:space="preserve"> </w:t>
      </w:r>
      <w:r w:rsidRPr="00DA1F04">
        <w:t>10</w:t>
      </w:r>
      <w:r>
        <w:t xml:space="preserve"> </w:t>
      </w:r>
      <w:r w:rsidRPr="00DA1F04">
        <w:t>per</w:t>
      </w:r>
      <w:r>
        <w:t xml:space="preserve"> </w:t>
      </w:r>
      <w:r w:rsidRPr="00DA1F04">
        <w:t>cent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opulation;</w:t>
      </w:r>
    </w:p>
    <w:p w14:paraId="51F217A0" w14:textId="4ED21ED2" w:rsidR="00CA09E7" w:rsidRPr="00DA1F04" w:rsidRDefault="00CA09E7" w:rsidP="00CA09E7">
      <w:pPr>
        <w:pStyle w:val="SingleTxtG"/>
      </w:pPr>
      <w:r>
        <w:tab/>
      </w:r>
      <w:r w:rsidRPr="00DA1F04">
        <w:t>(f)</w:t>
      </w:r>
      <w:r w:rsidRPr="00DA1F04">
        <w:tab/>
        <w:t>Public</w:t>
      </w:r>
      <w:r>
        <w:t xml:space="preserve"> </w:t>
      </w:r>
      <w:r w:rsidRPr="00DA1F04">
        <w:t>expenses</w:t>
      </w:r>
      <w:r>
        <w:t xml:space="preserve"> </w:t>
      </w:r>
      <w:r w:rsidRPr="00DA1F04">
        <w:t>as</w:t>
      </w:r>
      <w:r>
        <w:t xml:space="preserve"> </w:t>
      </w:r>
      <w:r w:rsidRPr="00DA1F04">
        <w:t>a</w:t>
      </w:r>
      <w:r>
        <w:t xml:space="preserve"> </w:t>
      </w:r>
      <w:r w:rsidRPr="00DA1F04">
        <w:t>percentage</w:t>
      </w:r>
      <w:r>
        <w:t xml:space="preserve"> </w:t>
      </w:r>
      <w:r w:rsidRPr="00DA1F04">
        <w:t>of</w:t>
      </w:r>
      <w:r>
        <w:t xml:space="preserve"> </w:t>
      </w:r>
      <w:r w:rsidRPr="00DA1F04">
        <w:t>gross</w:t>
      </w:r>
      <w:r>
        <w:t xml:space="preserve"> </w:t>
      </w:r>
      <w:r w:rsidRPr="00DA1F04">
        <w:t>domestic</w:t>
      </w:r>
      <w:r>
        <w:t xml:space="preserve"> </w:t>
      </w:r>
      <w:r w:rsidRPr="00DA1F04">
        <w:t>product</w:t>
      </w:r>
      <w:r>
        <w:t xml:space="preserve"> </w:t>
      </w:r>
      <w:r w:rsidRPr="00DA1F04">
        <w:t>and,</w:t>
      </w:r>
      <w:r>
        <w:t xml:space="preserve"> </w:t>
      </w:r>
      <w:r w:rsidRPr="00DA1F04">
        <w:t>within</w:t>
      </w:r>
      <w:r>
        <w:t xml:space="preserve"> </w:t>
      </w:r>
      <w:r w:rsidRPr="00DA1F04">
        <w:t>total</w:t>
      </w:r>
      <w:r>
        <w:t xml:space="preserve"> </w:t>
      </w:r>
      <w:r w:rsidRPr="00DA1F04">
        <w:t>public</w:t>
      </w:r>
      <w:r>
        <w:t xml:space="preserve"> </w:t>
      </w:r>
      <w:r w:rsidRPr="00DA1F04">
        <w:t>expenses,</w:t>
      </w:r>
      <w:r>
        <w:t xml:space="preserve"> </w:t>
      </w:r>
      <w:r w:rsidRPr="00DA1F04">
        <w:t>the</w:t>
      </w:r>
      <w:r>
        <w:t xml:space="preserve"> </w:t>
      </w:r>
      <w:r w:rsidRPr="00DA1F04">
        <w:t>proportion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public</w:t>
      </w:r>
      <w:r>
        <w:t xml:space="preserve"> </w:t>
      </w:r>
      <w:r w:rsidRPr="00DA1F04">
        <w:t>budget</w:t>
      </w:r>
      <w:r>
        <w:t xml:space="preserve"> </w:t>
      </w:r>
      <w:r w:rsidRPr="00DA1F04">
        <w:t>that</w:t>
      </w:r>
      <w:r>
        <w:t xml:space="preserve"> </w:t>
      </w:r>
      <w:r w:rsidRPr="00DA1F04">
        <w:t>is</w:t>
      </w:r>
      <w:r>
        <w:t xml:space="preserve"> </w:t>
      </w:r>
      <w:r w:rsidRPr="00DA1F04">
        <w:t>dedicated</w:t>
      </w:r>
      <w:r>
        <w:t xml:space="preserve"> </w:t>
      </w:r>
      <w:r w:rsidRPr="00DA1F04">
        <w:t>to</w:t>
      </w:r>
      <w:r>
        <w:t xml:space="preserve"> </w:t>
      </w:r>
      <w:r w:rsidRPr="00DA1F04">
        <w:t>social</w:t>
      </w:r>
      <w:r>
        <w:t xml:space="preserve"> </w:t>
      </w:r>
      <w:r w:rsidRPr="00DA1F04">
        <w:t>priorities,</w:t>
      </w:r>
      <w:r>
        <w:t xml:space="preserve"> </w:t>
      </w:r>
      <w:r w:rsidRPr="00DA1F04">
        <w:t>including</w:t>
      </w:r>
      <w:r>
        <w:t xml:space="preserve"> </w:t>
      </w:r>
      <w:r w:rsidRPr="00DA1F04">
        <w:t>employment,</w:t>
      </w:r>
      <w:r>
        <w:t xml:space="preserve"> </w:t>
      </w:r>
      <w:r w:rsidRPr="00DA1F04">
        <w:t>education,</w:t>
      </w:r>
      <w:r>
        <w:t xml:space="preserve"> </w:t>
      </w:r>
      <w:r w:rsidRPr="00DA1F04">
        <w:t>food,</w:t>
      </w:r>
      <w:r>
        <w:t xml:space="preserve"> </w:t>
      </w:r>
      <w:r w:rsidRPr="00DA1F04">
        <w:t>health,</w:t>
      </w:r>
      <w:r>
        <w:t xml:space="preserve"> </w:t>
      </w:r>
      <w:r w:rsidRPr="00DA1F04">
        <w:t>water</w:t>
      </w:r>
      <w:r>
        <w:t xml:space="preserve"> </w:t>
      </w:r>
      <w:r w:rsidRPr="00DA1F04">
        <w:t>and</w:t>
      </w:r>
      <w:r>
        <w:t xml:space="preserve"> </w:t>
      </w:r>
      <w:r w:rsidRPr="00DA1F04">
        <w:t>sanitation,</w:t>
      </w:r>
      <w:r>
        <w:t xml:space="preserve"> </w:t>
      </w:r>
      <w:r w:rsidRPr="00DA1F04">
        <w:t>social</w:t>
      </w:r>
      <w:r>
        <w:t xml:space="preserve"> </w:t>
      </w:r>
      <w:r w:rsidRPr="00DA1F04">
        <w:t>security,</w:t>
      </w:r>
      <w:r>
        <w:t xml:space="preserve"> </w:t>
      </w:r>
      <w:r w:rsidRPr="00DA1F04">
        <w:t>housing</w:t>
      </w:r>
      <w:r>
        <w:t xml:space="preserve"> </w:t>
      </w:r>
      <w:r w:rsidRPr="00DA1F04">
        <w:t>and</w:t>
      </w:r>
      <w:r>
        <w:t xml:space="preserve"> </w:t>
      </w:r>
      <w:r w:rsidRPr="00DA1F04">
        <w:t>culture;</w:t>
      </w:r>
    </w:p>
    <w:p w14:paraId="4F812C44" w14:textId="6DF53A99" w:rsidR="00CA09E7" w:rsidRPr="00DA1F04" w:rsidRDefault="00CA09E7" w:rsidP="00CA09E7">
      <w:pPr>
        <w:pStyle w:val="SingleTxtG"/>
      </w:pPr>
      <w:r>
        <w:tab/>
      </w:r>
      <w:r w:rsidRPr="00DA1F04">
        <w:t>(g)</w:t>
      </w:r>
      <w:r w:rsidRPr="00DA1F04">
        <w:tab/>
        <w:t>Inflation-adjusted</w:t>
      </w:r>
      <w:r>
        <w:t xml:space="preserve"> </w:t>
      </w:r>
      <w:r w:rsidRPr="00DA1F04">
        <w:t>absolute</w:t>
      </w:r>
      <w:r>
        <w:t xml:space="preserve"> </w:t>
      </w:r>
      <w:r w:rsidRPr="00DA1F04">
        <w:t>levels</w:t>
      </w:r>
      <w:r>
        <w:t xml:space="preserve"> </w:t>
      </w:r>
      <w:r w:rsidRPr="00DA1F04">
        <w:t>of</w:t>
      </w:r>
      <w:r>
        <w:t xml:space="preserve"> </w:t>
      </w:r>
      <w:r w:rsidRPr="00DA1F04">
        <w:t>social</w:t>
      </w:r>
      <w:r>
        <w:t xml:space="preserve"> </w:t>
      </w:r>
      <w:r w:rsidRPr="00DA1F04">
        <w:t>spending.</w:t>
      </w:r>
    </w:p>
    <w:p w14:paraId="298C100F" w14:textId="4B3B8DB7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1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ncorporat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nited</w:t>
      </w:r>
      <w:r w:rsidR="00CA09E7">
        <w:t xml:space="preserve"> </w:t>
      </w:r>
      <w:r w:rsidR="00CA09E7" w:rsidRPr="00DA1F04">
        <w:t>Nations</w:t>
      </w:r>
      <w:r w:rsidR="00CA09E7">
        <w:t xml:space="preserve"> </w:t>
      </w:r>
      <w:r w:rsidR="00CA09E7" w:rsidRPr="00DA1F04">
        <w:t>Convention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Corruption</w:t>
      </w:r>
      <w:r w:rsidR="00CA09E7">
        <w:t xml:space="preserve"> </w:t>
      </w:r>
      <w:r w:rsidR="00CA09E7" w:rsidRPr="00DA1F04">
        <w:t>into</w:t>
      </w:r>
      <w:r w:rsidR="00CA09E7">
        <w:t xml:space="preserve"> </w:t>
      </w:r>
      <w:r w:rsidR="00CA09E7" w:rsidRPr="00DA1F04">
        <w:t>domestic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enhanc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ependenc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nti-corruption</w:t>
      </w:r>
      <w:r w:rsidR="00CA09E7">
        <w:t xml:space="preserve"> </w:t>
      </w:r>
      <w:r w:rsidR="00CA09E7" w:rsidRPr="00DA1F04">
        <w:t>bodi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mbat</w:t>
      </w:r>
      <w:r w:rsidR="00CA09E7">
        <w:t xml:space="preserve"> </w:t>
      </w:r>
      <w:r w:rsidR="00CA09E7" w:rsidRPr="00DA1F04">
        <w:t>corrup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ivate</w:t>
      </w:r>
      <w:r w:rsidR="00CA09E7">
        <w:t xml:space="preserve"> </w:t>
      </w:r>
      <w:r w:rsidR="00CA09E7" w:rsidRPr="00DA1F04">
        <w:t>secto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transparenc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ccountability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duc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ffair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judiciar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regar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curement,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servic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ax</w:t>
      </w:r>
      <w:r w:rsidR="00CA09E7">
        <w:t xml:space="preserve"> </w:t>
      </w:r>
      <w:r w:rsidR="00CA09E7" w:rsidRPr="00DA1F04">
        <w:t>administration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what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other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pu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la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tect</w:t>
      </w:r>
      <w:r w:rsidR="00CA09E7">
        <w:t xml:space="preserve"> </w:t>
      </w:r>
      <w:r w:rsidR="00CA09E7" w:rsidRPr="00DA1F04">
        <w:t>whistle-blowe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tec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medie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victim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rruption.</w:t>
      </w:r>
    </w:p>
    <w:p w14:paraId="7D50E3BD" w14:textId="7CCA557D" w:rsidR="00CA09E7" w:rsidRPr="00DA1F04" w:rsidRDefault="00CA09E7" w:rsidP="00CA09E7">
      <w:pPr>
        <w:pStyle w:val="H23G"/>
      </w:pPr>
      <w:r w:rsidRPr="00DA1F04">
        <w:tab/>
      </w:r>
      <w:r w:rsidRPr="00DA1F04">
        <w:tab/>
        <w:t>Non-discrimination</w:t>
      </w:r>
      <w:r>
        <w:t xml:space="preserve"> </w:t>
      </w:r>
      <w:r w:rsidRPr="00DA1F04">
        <w:t>(art.</w:t>
      </w:r>
      <w:r>
        <w:t xml:space="preserve"> </w:t>
      </w:r>
      <w:r w:rsidRPr="00DA1F04">
        <w:t>2</w:t>
      </w:r>
      <w:r>
        <w:t xml:space="preserve"> </w:t>
      </w:r>
      <w:r w:rsidRPr="00DA1F04">
        <w:t>(2))</w:t>
      </w:r>
    </w:p>
    <w:p w14:paraId="233DD720" w14:textId="4467552E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2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concret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opt</w:t>
      </w:r>
      <w:r w:rsidR="00CA09E7">
        <w:t xml:space="preserve"> </w:t>
      </w:r>
      <w:r w:rsidR="00CA09E7" w:rsidRPr="00DA1F04">
        <w:t>comprehensive</w:t>
      </w:r>
      <w:r w:rsidR="00CA09E7">
        <w:t xml:space="preserve"> </w:t>
      </w:r>
      <w:r w:rsidR="00CA09E7" w:rsidRPr="00DA1F04">
        <w:t>anti-discrimination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view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xisting</w:t>
      </w:r>
      <w:r w:rsidR="00CA09E7">
        <w:t xml:space="preserve"> </w:t>
      </w:r>
      <w:r w:rsidR="00CA09E7" w:rsidRPr="00DA1F04">
        <w:t>anti-discrimination</w:t>
      </w:r>
      <w:r w:rsidR="00CA09E7">
        <w:t xml:space="preserve"> </w:t>
      </w:r>
      <w:r w:rsidR="00CA09E7" w:rsidRPr="00DA1F04">
        <w:t>law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effectiveness,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mb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idespread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tigma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discrimination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disadvantaged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arginalized</w:t>
      </w:r>
      <w:r w:rsidR="00CA09E7">
        <w:t xml:space="preserve"> </w:t>
      </w:r>
      <w:r w:rsidR="00CA09E7" w:rsidRPr="00DA1F04">
        <w:t>individ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migrants,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affec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leprosy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esbian,</w:t>
      </w:r>
      <w:r w:rsidR="00CA09E7">
        <w:t xml:space="preserve"> </w:t>
      </w:r>
      <w:r w:rsidR="00CA09E7" w:rsidRPr="00DA1F04">
        <w:t>gay,</w:t>
      </w:r>
      <w:r w:rsidR="00CA09E7">
        <w:t xml:space="preserve"> </w:t>
      </w:r>
      <w:r w:rsidR="00CA09E7" w:rsidRPr="00DA1F04">
        <w:t>bisexual,</w:t>
      </w:r>
      <w:r w:rsidR="00CA09E7">
        <w:t xml:space="preserve"> </w:t>
      </w:r>
      <w:r w:rsidR="00CA09E7" w:rsidRPr="00DA1F04">
        <w:t>transgende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tersex</w:t>
      </w:r>
      <w:r w:rsidR="00CA09E7">
        <w:t xml:space="preserve"> </w:t>
      </w:r>
      <w:r w:rsidR="00CA09E7" w:rsidRPr="00DA1F04">
        <w:t>person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updated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resent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dministration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olice</w:t>
      </w:r>
      <w:r w:rsidR="00CA09E7">
        <w:t xml:space="preserve"> </w:t>
      </w:r>
      <w:r w:rsidR="00CA09E7" w:rsidRPr="00DA1F04">
        <w:t>forc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ilitary,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compar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Han</w:t>
      </w:r>
      <w:r w:rsidR="00CA09E7">
        <w:t xml:space="preserve"> </w:t>
      </w:r>
      <w:r w:rsidR="00CA09E7" w:rsidRPr="00DA1F04">
        <w:t>Chines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ibet,</w:t>
      </w:r>
      <w:r w:rsidR="00CA09E7">
        <w:t xml:space="preserve"> </w:t>
      </w:r>
      <w:r w:rsidR="00CA09E7" w:rsidRPr="00DA1F04">
        <w:t>Xinjiang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ner</w:t>
      </w:r>
      <w:r w:rsidR="00CA09E7">
        <w:t xml:space="preserve"> </w:t>
      </w:r>
      <w:r w:rsidR="00CA09E7" w:rsidRPr="00DA1F04">
        <w:t>Mongolia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clin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har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officials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belo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lastRenderedPageBreak/>
        <w:t>minority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Xinjiang</w:t>
      </w:r>
      <w:r w:rsidR="00CA09E7">
        <w:t xml:space="preserve"> </w:t>
      </w:r>
      <w:r w:rsidR="00CA09E7" w:rsidRPr="00DA1F04">
        <w:t>Uighur</w:t>
      </w:r>
      <w:r w:rsidR="00CA09E7">
        <w:t xml:space="preserve"> </w:t>
      </w:r>
      <w:r w:rsidR="00CA09E7" w:rsidRPr="00DA1F04">
        <w:t>Autonomous</w:t>
      </w:r>
      <w:r w:rsidR="00CA09E7">
        <w:t xml:space="preserve"> </w:t>
      </w:r>
      <w:r w:rsidR="00CA09E7" w:rsidRPr="00DA1F04">
        <w:t>Region</w:t>
      </w:r>
      <w:r w:rsidR="00CA09E7">
        <w:t xml:space="preserve"> </w:t>
      </w:r>
      <w:r w:rsidR="00CA09E7" w:rsidRPr="00DA1F04">
        <w:t>from</w:t>
      </w:r>
      <w:r w:rsidR="00CA09E7">
        <w:t xml:space="preserve"> </w:t>
      </w:r>
      <w:r w:rsidR="00CA09E7" w:rsidRPr="00DA1F04">
        <w:t>over</w:t>
      </w:r>
      <w:r w:rsidR="00CA09E7">
        <w:t xml:space="preserve"> </w:t>
      </w:r>
      <w:r w:rsidR="00CA09E7" w:rsidRPr="00DA1F04">
        <w:t>50</w:t>
      </w:r>
      <w:r w:rsidR="00CA09E7">
        <w:t xml:space="preserve"> </w:t>
      </w:r>
      <w:r w:rsidR="00CA09E7" w:rsidRPr="00DA1F04">
        <w:t>per</w:t>
      </w:r>
      <w:r w:rsidR="00CA09E7">
        <w:t xml:space="preserve"> </w:t>
      </w:r>
      <w:r w:rsidR="00CA09E7" w:rsidRPr="00DA1F04">
        <w:t>cen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2003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40</w:t>
      </w:r>
      <w:r w:rsidR="00CA09E7">
        <w:t xml:space="preserve"> </w:t>
      </w:r>
      <w:r w:rsidR="00CA09E7" w:rsidRPr="00DA1F04">
        <w:t>per</w:t>
      </w:r>
      <w:r w:rsidR="00CA09E7">
        <w:t xml:space="preserve"> </w:t>
      </w:r>
      <w:r w:rsidR="00CA09E7" w:rsidRPr="00DA1F04">
        <w:t>cen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2016.</w:t>
      </w:r>
    </w:p>
    <w:p w14:paraId="1672BE12" w14:textId="713CCBE7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3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updated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eform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household</w:t>
      </w:r>
      <w:r w:rsidR="00CA09E7">
        <w:t xml:space="preserve"> </w:t>
      </w:r>
      <w:r w:rsidR="00CA09E7" w:rsidRPr="00DA1F04">
        <w:t>registration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(Hukou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mplement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Guidance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ultiv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Develop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Modern</w:t>
      </w:r>
      <w:r w:rsidR="00CA09E7">
        <w:t xml:space="preserve"> </w:t>
      </w:r>
      <w:r w:rsidR="00CA09E7" w:rsidRPr="00DA1F04">
        <w:t>Metropolitan</w:t>
      </w:r>
      <w:r w:rsidR="00CA09E7">
        <w:t xml:space="preserve"> </w:t>
      </w:r>
      <w:r w:rsidR="00CA09E7" w:rsidRPr="00DA1F04">
        <w:t>Areas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7)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regard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edly</w:t>
      </w:r>
      <w:r w:rsidR="00CA09E7">
        <w:t xml:space="preserve"> </w:t>
      </w:r>
      <w:r w:rsidR="00CA09E7" w:rsidRPr="00DA1F04">
        <w:t>persistent</w:t>
      </w:r>
      <w:r w:rsidR="00CA09E7">
        <w:t xml:space="preserve"> </w:t>
      </w:r>
      <w:r w:rsidR="00CA09E7" w:rsidRPr="00DA1F04">
        <w:t>discrimination</w:t>
      </w:r>
      <w:r w:rsidR="00CA09E7">
        <w:t xml:space="preserve"> </w:t>
      </w:r>
      <w:r w:rsidR="00CA09E7" w:rsidRPr="00DA1F04">
        <w:t>fac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household</w:t>
      </w:r>
      <w:r w:rsidR="00CA09E7">
        <w:t xml:space="preserve"> </w:t>
      </w:r>
      <w:r w:rsidR="00CA09E7" w:rsidRPr="00DA1F04">
        <w:t>registr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ccessing</w:t>
      </w:r>
      <w:r w:rsidR="00CA09E7">
        <w:t xml:space="preserve"> </w:t>
      </w:r>
      <w:r w:rsidR="00CA09E7" w:rsidRPr="00DA1F04">
        <w:t>employment,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,</w:t>
      </w:r>
      <w:r w:rsidR="00CA09E7">
        <w:t xml:space="preserve"> </w:t>
      </w:r>
      <w:r w:rsidR="00CA09E7" w:rsidRPr="00DA1F04">
        <w:t>housing,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care,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ther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rvices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articular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hildre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rvic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ities</w:t>
      </w:r>
      <w:r w:rsidR="00CA09E7">
        <w:t xml:space="preserve"> </w:t>
      </w:r>
      <w:r w:rsidR="00CA09E7" w:rsidRPr="00DA1F04">
        <w:t>where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parents</w:t>
      </w:r>
      <w:r w:rsidR="00CA09E7">
        <w:t xml:space="preserve"> </w:t>
      </w:r>
      <w:r w:rsidR="00CA09E7" w:rsidRPr="00DA1F04">
        <w:t>are</w:t>
      </w:r>
      <w:r w:rsidR="00CA09E7">
        <w:t xml:space="preserve"> </w:t>
      </w:r>
      <w:r w:rsidR="00CA09E7" w:rsidRPr="00DA1F04">
        <w:t>working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facilit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ransf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ens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lace</w:t>
      </w:r>
      <w:r w:rsidR="00CA09E7">
        <w:t xml:space="preserve"> </w:t>
      </w:r>
      <w:r w:rsidR="00CA09E7" w:rsidRPr="00DA1F04">
        <w:t>where</w:t>
      </w:r>
      <w:r w:rsidR="00CA09E7">
        <w:t xml:space="preserve"> </w:t>
      </w:r>
      <w:r w:rsidR="00CA09E7" w:rsidRPr="00DA1F04">
        <w:t>they</w:t>
      </w:r>
      <w:r w:rsidR="00CA09E7">
        <w:t xml:space="preserve"> </w:t>
      </w:r>
      <w:r w:rsidR="00CA09E7" w:rsidRPr="00DA1F04">
        <w:t>are</w:t>
      </w:r>
      <w:r w:rsidR="00CA09E7">
        <w:t xml:space="preserve"> </w:t>
      </w:r>
      <w:r w:rsidR="00CA09E7" w:rsidRPr="00DA1F04">
        <w:t>registered.</w:t>
      </w:r>
    </w:p>
    <w:p w14:paraId="4AF26B0A" w14:textId="72B18D04" w:rsidR="00CA09E7" w:rsidRPr="00DA1F04" w:rsidRDefault="00CA09E7" w:rsidP="00CA09E7">
      <w:pPr>
        <w:pStyle w:val="H23G"/>
      </w:pPr>
      <w:r w:rsidRPr="00DA1F04">
        <w:tab/>
      </w:r>
      <w:r w:rsidRPr="00DA1F04">
        <w:tab/>
        <w:t>Equal</w:t>
      </w:r>
      <w:r>
        <w:t xml:space="preserve"> </w:t>
      </w:r>
      <w:r w:rsidRPr="00DA1F04">
        <w:t>rights</w:t>
      </w:r>
      <w:r>
        <w:t xml:space="preserve"> </w:t>
      </w:r>
      <w:r w:rsidRPr="00DA1F04">
        <w:t>of</w:t>
      </w:r>
      <w:r>
        <w:t xml:space="preserve"> </w:t>
      </w:r>
      <w:r w:rsidRPr="00DA1F04">
        <w:t>men</w:t>
      </w:r>
      <w:r>
        <w:t xml:space="preserve"> </w:t>
      </w:r>
      <w:r w:rsidRPr="00DA1F04">
        <w:t>and</w:t>
      </w:r>
      <w:r>
        <w:t xml:space="preserve"> </w:t>
      </w:r>
      <w:r w:rsidRPr="00DA1F04">
        <w:t>women</w:t>
      </w:r>
      <w:r>
        <w:t xml:space="preserve"> </w:t>
      </w:r>
      <w:r w:rsidRPr="00DA1F04">
        <w:t>(art.</w:t>
      </w:r>
      <w:r>
        <w:t xml:space="preserve"> </w:t>
      </w:r>
      <w:r w:rsidRPr="00DA1F04">
        <w:t>3)</w:t>
      </w:r>
    </w:p>
    <w:p w14:paraId="510148CE" w14:textId="0D4A2A13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4.</w:t>
      </w:r>
      <w:r w:rsidRPr="00DA1F04">
        <w:tab/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report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51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,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,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enhanc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qual</w:t>
      </w:r>
      <w:r w:rsidR="00CA09E7">
        <w:t xml:space="preserve"> </w:t>
      </w:r>
      <w:r w:rsidR="00CA09E7" w:rsidRPr="00DA1F04">
        <w:t>righ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om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land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clude</w:t>
      </w:r>
      <w:r w:rsidR="00CA09E7">
        <w:t xml:space="preserve"> </w:t>
      </w:r>
      <w:r w:rsidR="00CA09E7" w:rsidRPr="00DA1F04">
        <w:t>relevant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regard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cret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narrow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idened</w:t>
      </w:r>
      <w:r w:rsidR="00CA09E7">
        <w:t xml:space="preserve"> </w:t>
      </w:r>
      <w:r w:rsidR="00CA09E7" w:rsidRPr="00DA1F04">
        <w:t>gaps</w:t>
      </w:r>
      <w:r w:rsidR="00CA09E7">
        <w:t xml:space="preserve"> </w:t>
      </w:r>
      <w:r w:rsidR="00CA09E7" w:rsidRPr="00DA1F04">
        <w:t>between</w:t>
      </w:r>
      <w:r w:rsidR="00CA09E7">
        <w:t xml:space="preserve"> </w:t>
      </w:r>
      <w:r w:rsidR="00CA09E7" w:rsidRPr="00DA1F04">
        <w:t>me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ome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erm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market</w:t>
      </w:r>
      <w:r w:rsidR="00CA09E7">
        <w:t xml:space="preserve"> </w:t>
      </w:r>
      <w:r w:rsidR="00CA09E7" w:rsidRPr="00DA1F04">
        <w:t>particip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employment</w:t>
      </w:r>
      <w:r w:rsidR="00CA09E7">
        <w:t xml:space="preserve"> </w:t>
      </w:r>
      <w:r w:rsidR="00CA09E7" w:rsidRPr="00DA1F04">
        <w:t>rat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wheth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has</w:t>
      </w:r>
      <w:r w:rsidR="00CA09E7">
        <w:t xml:space="preserve"> </w:t>
      </w:r>
      <w:r w:rsidR="00CA09E7" w:rsidRPr="00DA1F04">
        <w:t>carried</w:t>
      </w:r>
      <w:r w:rsidR="00CA09E7">
        <w:t xml:space="preserve"> </w:t>
      </w:r>
      <w:r w:rsidR="00CA09E7" w:rsidRPr="00DA1F04">
        <w:t>out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review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restrict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an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ork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women</w:t>
      </w:r>
      <w:r w:rsidR="00CA09E7">
        <w:t xml:space="preserve"> </w:t>
      </w:r>
      <w:r w:rsidR="00CA09E7" w:rsidRPr="00DA1F04">
        <w:t>can</w:t>
      </w:r>
      <w:r w:rsidR="00CA09E7">
        <w:t xml:space="preserve"> </w:t>
      </w:r>
      <w:r w:rsidR="00CA09E7" w:rsidRPr="00DA1F04">
        <w:t>undertake.</w:t>
      </w:r>
      <w:r w:rsidR="00CA09E7">
        <w:t xml:space="preserve"> </w:t>
      </w:r>
      <w:r w:rsidR="00CA09E7" w:rsidRPr="00DA1F04">
        <w:t>While</w:t>
      </w:r>
      <w:r w:rsidR="00CA09E7">
        <w:t xml:space="preserve"> </w:t>
      </w:r>
      <w:r w:rsidR="00CA09E7" w:rsidRPr="00DA1F04">
        <w:t>not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is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ssues</w:t>
      </w:r>
      <w:r w:rsidR="00CA09E7">
        <w:t xml:space="preserve"> </w:t>
      </w:r>
      <w:r w:rsidR="00CA09E7" w:rsidRPr="00DA1F04">
        <w:t>adop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limin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Discrimination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Women</w:t>
      </w:r>
      <w:r w:rsidR="00CA09E7">
        <w:t xml:space="preserve"> </w:t>
      </w:r>
      <w:r w:rsidR="00CA09E7" w:rsidRPr="00DA1F04">
        <w:t>(CEDAW/C/CHN/Q/9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16),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 w:rsidR="00CA09E7">
        <w:t xml:space="preserve"> </w:t>
      </w:r>
      <w:r w:rsidR="00CA09E7" w:rsidRPr="00DA1F04">
        <w:t>request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gender</w:t>
      </w:r>
      <w:r w:rsidR="00CA09E7">
        <w:t xml:space="preserve"> </w:t>
      </w:r>
      <w:r w:rsidR="00CA09E7" w:rsidRPr="00DA1F04">
        <w:t>disparit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ncome,</w:t>
      </w:r>
      <w:r w:rsidR="00CA09E7">
        <w:t xml:space="preserve"> </w:t>
      </w:r>
      <w:r w:rsidR="00CA09E7" w:rsidRPr="00DA1F04">
        <w:t>especially</w:t>
      </w:r>
      <w:r w:rsidR="00CA09E7">
        <w:t xml:space="preserve"> </w:t>
      </w:r>
      <w:r w:rsidR="00CA09E7" w:rsidRPr="00DA1F04">
        <w:t>wag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ension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plan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mak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tirement</w:t>
      </w:r>
      <w:r w:rsidR="00CA09E7">
        <w:t xml:space="preserve"> </w:t>
      </w:r>
      <w:r w:rsidR="00CA09E7" w:rsidRPr="00DA1F04">
        <w:t>ag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am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wome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en.</w:t>
      </w:r>
    </w:p>
    <w:p w14:paraId="3952EF70" w14:textId="6E736D3A" w:rsidR="00CA09E7" w:rsidRPr="00DA1F04" w:rsidRDefault="00CA09E7" w:rsidP="00CA09E7">
      <w:pPr>
        <w:pStyle w:val="HChG"/>
      </w:pPr>
      <w:r w:rsidRPr="00DA1F04">
        <w:tab/>
        <w:t>III.</w:t>
      </w:r>
      <w:r w:rsidRPr="00DA1F04">
        <w:tab/>
        <w:t>Issues</w:t>
      </w:r>
      <w:r>
        <w:t xml:space="preserve"> </w:t>
      </w:r>
      <w:r w:rsidRPr="00DA1F04">
        <w:t>relating</w:t>
      </w:r>
      <w:r>
        <w:t xml:space="preserve"> </w:t>
      </w:r>
      <w:r w:rsidRPr="00DA1F04">
        <w:t>to</w:t>
      </w:r>
      <w:r>
        <w:t xml:space="preserve"> </w:t>
      </w:r>
      <w:r w:rsidRPr="00DA1F04">
        <w:t>the</w:t>
      </w:r>
      <w:r>
        <w:t xml:space="preserve"> </w:t>
      </w:r>
      <w:r w:rsidRPr="00DA1F04">
        <w:t>specific</w:t>
      </w:r>
      <w:r>
        <w:t xml:space="preserve"> </w:t>
      </w:r>
      <w:r w:rsidRPr="00DA1F04">
        <w:t>provisions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Covenant</w:t>
      </w:r>
      <w:r>
        <w:t xml:space="preserve"> </w:t>
      </w:r>
      <w:r w:rsidRPr="00DA1F04">
        <w:t>(arts.</w:t>
      </w:r>
      <w:r>
        <w:t xml:space="preserve"> </w:t>
      </w:r>
      <w:r w:rsidRPr="00DA1F04">
        <w:t>6–15)</w:t>
      </w:r>
    </w:p>
    <w:p w14:paraId="3DB8650B" w14:textId="32445925" w:rsidR="00CA09E7" w:rsidRPr="00DA1F04" w:rsidRDefault="00CA09E7" w:rsidP="00CA09E7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work</w:t>
      </w:r>
      <w:r>
        <w:t xml:space="preserve"> </w:t>
      </w:r>
      <w:r w:rsidRPr="00DA1F04">
        <w:t>(art.</w:t>
      </w:r>
      <w:r>
        <w:t xml:space="preserve"> </w:t>
      </w:r>
      <w:r w:rsidRPr="00DA1F04">
        <w:t>6)</w:t>
      </w:r>
    </w:p>
    <w:p w14:paraId="66092A2A" w14:textId="583F3E69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5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por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employ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formal</w:t>
      </w:r>
      <w:r w:rsidR="00CA09E7">
        <w:t xml:space="preserve"> </w:t>
      </w:r>
      <w:r w:rsidR="00CA09E7" w:rsidRPr="00DA1F04">
        <w:t>sector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non-standard</w:t>
      </w:r>
      <w:r w:rsidR="00CA09E7">
        <w:t xml:space="preserve"> </w:t>
      </w:r>
      <w:r w:rsidR="00CA09E7" w:rsidRPr="00DA1F04">
        <w:t>form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mployment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gularize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situ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mprov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qual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mployment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ctive</w:t>
      </w:r>
      <w:r w:rsidR="00CA09E7">
        <w:t xml:space="preserve"> </w:t>
      </w:r>
      <w:r w:rsidR="00CA09E7" w:rsidRPr="00DA1F04">
        <w:t>employment</w:t>
      </w:r>
      <w:r w:rsidR="00CA09E7">
        <w:t xml:space="preserve"> </w:t>
      </w:r>
      <w:r w:rsidR="00CA09E7" w:rsidRPr="00DA1F04">
        <w:t>polic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ther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upgrading</w:t>
      </w:r>
      <w:r w:rsidR="00CA09E7">
        <w:t xml:space="preserve"> </w:t>
      </w:r>
      <w:r w:rsidR="00CA09E7" w:rsidRPr="00DA1F04">
        <w:t>vocational</w:t>
      </w:r>
      <w:r w:rsidR="00CA09E7">
        <w:t xml:space="preserve"> </w:t>
      </w:r>
      <w:r w:rsidR="00CA09E7" w:rsidRPr="00DA1F04">
        <w:t>skil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mproving</w:t>
      </w:r>
      <w:r w:rsidR="00CA09E7">
        <w:t xml:space="preserve"> </w:t>
      </w:r>
      <w:r w:rsidR="00CA09E7" w:rsidRPr="00DA1F04">
        <w:t>job</w:t>
      </w:r>
      <w:r w:rsidR="00CA09E7">
        <w:t xml:space="preserve"> </w:t>
      </w:r>
      <w:r w:rsidR="00CA09E7" w:rsidRPr="00DA1F04">
        <w:t>opportuniti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,</w:t>
      </w:r>
      <w:r w:rsidR="00CA09E7">
        <w:t xml:space="preserve"> </w:t>
      </w:r>
      <w:r w:rsidR="00CA09E7" w:rsidRPr="00DA1F04">
        <w:t>college</w:t>
      </w:r>
      <w:r w:rsidR="00CA09E7">
        <w:t xml:space="preserve"> </w:t>
      </w:r>
      <w:r w:rsidR="00CA09E7" w:rsidRPr="00DA1F04">
        <w:t>graduat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heavy</w:t>
      </w:r>
      <w:r w:rsidR="00CA09E7">
        <w:t xml:space="preserve"> </w:t>
      </w:r>
      <w:r w:rsidR="00CA09E7" w:rsidRPr="00DA1F04">
        <w:t>industries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redundant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ddition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cret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eve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hibit</w:t>
      </w:r>
      <w:r w:rsidR="00CA09E7">
        <w:t xml:space="preserve"> </w:t>
      </w:r>
      <w:r w:rsidR="00CA09E7" w:rsidRPr="00DA1F04">
        <w:t>discrimination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ivate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belongi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i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mplement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rticles</w:t>
      </w:r>
      <w:r w:rsidR="00CA09E7">
        <w:t xml:space="preserve"> </w:t>
      </w:r>
      <w:r w:rsidR="00CA09E7" w:rsidRPr="00DA1F04">
        <w:t>23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67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aw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Regional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Autonom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1984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credit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ree</w:t>
      </w:r>
      <w:r w:rsidR="00CA09E7">
        <w:t xml:space="preserve"> </w:t>
      </w:r>
      <w:r w:rsidR="00CA09E7" w:rsidRPr="00DA1F04">
        <w:t>choic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job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mployment.</w:t>
      </w:r>
    </w:p>
    <w:p w14:paraId="403C47EC" w14:textId="74DCDE0B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16.</w:t>
      </w:r>
      <w:r>
        <w:tab/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previous</w:t>
      </w:r>
      <w:r w:rsidR="00CA09E7">
        <w:t xml:space="preserve"> </w:t>
      </w:r>
      <w:r w:rsidR="00CA09E7" w:rsidRPr="00DA1F04">
        <w:t>recommendations</w:t>
      </w:r>
      <w:r w:rsidR="00CA09E7">
        <w:t xml:space="preserve"> </w:t>
      </w:r>
      <w:r w:rsidR="00CA09E7" w:rsidRPr="00DA1F04">
        <w:t>(E/C.12/CHN/CO/2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2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no</w:t>
      </w:r>
      <w:r w:rsidR="00CA09E7">
        <w:t xml:space="preserve"> </w:t>
      </w:r>
      <w:r w:rsidR="00CA09E7" w:rsidRPr="00DA1F04">
        <w:t>alternative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parallel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forced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pu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lace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ocal</w:t>
      </w:r>
      <w:r w:rsidR="00CA09E7">
        <w:t xml:space="preserve"> </w:t>
      </w:r>
      <w:r w:rsidR="00CA09E7" w:rsidRPr="00DA1F04">
        <w:t>level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reports</w:t>
      </w:r>
      <w:r w:rsidR="00CA09E7">
        <w:t xml:space="preserve"> </w:t>
      </w:r>
      <w:r w:rsidR="00CA09E7" w:rsidRPr="00DA1F04">
        <w:t>about</w:t>
      </w:r>
      <w:r w:rsidR="00CA09E7">
        <w:t xml:space="preserve"> </w:t>
      </w:r>
      <w:r w:rsidR="00CA09E7" w:rsidRPr="00DA1F04">
        <w:t>forced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hysic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ental</w:t>
      </w:r>
      <w:r w:rsidR="00CA09E7">
        <w:t xml:space="preserve"> </w:t>
      </w:r>
      <w:r w:rsidR="00CA09E7" w:rsidRPr="00DA1F04">
        <w:t>abuse</w:t>
      </w:r>
      <w:r w:rsidR="00CA09E7">
        <w:t xml:space="preserve"> </w:t>
      </w:r>
      <w:r w:rsidR="00CA09E7" w:rsidRPr="00DA1F04">
        <w:t>allegedly</w:t>
      </w:r>
      <w:r w:rsidR="00CA09E7">
        <w:t xml:space="preserve"> </w:t>
      </w:r>
      <w:r w:rsidR="00CA09E7" w:rsidRPr="00DA1F04">
        <w:t>involv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vocational</w:t>
      </w:r>
      <w:r w:rsidR="00CA09E7">
        <w:t xml:space="preserve"> </w:t>
      </w:r>
      <w:r w:rsidR="00CA09E7" w:rsidRPr="00DA1F04">
        <w:t>training</w:t>
      </w:r>
      <w:r w:rsidR="00CA09E7">
        <w:t xml:space="preserve"> </w:t>
      </w:r>
      <w:r w:rsidR="00CA09E7" w:rsidRPr="00DA1F04">
        <w:t>programmes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vocational</w:t>
      </w:r>
      <w:r w:rsidR="00CA09E7">
        <w:t xml:space="preserve"> </w:t>
      </w:r>
      <w:r w:rsidR="00CA09E7" w:rsidRPr="00DA1F04">
        <w:t>training</w:t>
      </w:r>
      <w:r w:rsidR="00CA09E7">
        <w:t xml:space="preserve"> </w:t>
      </w:r>
      <w:r w:rsidR="00CA09E7" w:rsidRPr="00DA1F04">
        <w:t>centres,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surplus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workforce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Uighurs,</w:t>
      </w:r>
      <w:r w:rsidR="00CA09E7">
        <w:t xml:space="preserve"> </w:t>
      </w:r>
      <w:r w:rsidR="00CA09E7" w:rsidRPr="00DA1F04">
        <w:t>Tibeta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ther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;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,</w:t>
      </w:r>
      <w:r w:rsidR="00CA09E7">
        <w:t xml:space="preserve"> </w:t>
      </w:r>
      <w:r w:rsidR="00CA09E7" w:rsidRPr="00DA1F04">
        <w:t>disaggrega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region,</w:t>
      </w:r>
      <w:r w:rsidR="00CA09E7">
        <w:t xml:space="preserve"> </w:t>
      </w:r>
      <w:r w:rsidR="00CA09E7" w:rsidRPr="00DA1F04">
        <w:t>ethnici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ex,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por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sen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vocational</w:t>
      </w:r>
      <w:r w:rsidR="00CA09E7">
        <w:t xml:space="preserve"> </w:t>
      </w:r>
      <w:r w:rsidR="00CA09E7" w:rsidRPr="00DA1F04">
        <w:t>training</w:t>
      </w:r>
      <w:r w:rsidR="00CA09E7">
        <w:t xml:space="preserve"> </w:t>
      </w:r>
      <w:r w:rsidR="00CA09E7" w:rsidRPr="00DA1F04">
        <w:t>centr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ur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raining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ddition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what</w:t>
      </w:r>
      <w:r w:rsidR="00CA09E7">
        <w:t xml:space="preserve"> </w:t>
      </w:r>
      <w:r w:rsidR="00CA09E7" w:rsidRPr="00DA1F04">
        <w:t>support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families</w:t>
      </w:r>
      <w:r w:rsidR="00CA09E7">
        <w:t xml:space="preserve"> </w:t>
      </w:r>
      <w:r w:rsidR="00CA09E7" w:rsidRPr="00DA1F04">
        <w:t>whose</w:t>
      </w:r>
      <w:r w:rsidR="00CA09E7">
        <w:t xml:space="preserve"> </w:t>
      </w:r>
      <w:r w:rsidR="00CA09E7" w:rsidRPr="00DA1F04">
        <w:t>primary</w:t>
      </w:r>
      <w:r w:rsidR="00CA09E7">
        <w:t xml:space="preserve"> </w:t>
      </w:r>
      <w:r w:rsidR="00CA09E7" w:rsidRPr="00DA1F04">
        <w:t>breadwinner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sen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centres.</w:t>
      </w:r>
    </w:p>
    <w:p w14:paraId="034912A2" w14:textId="1C0131B6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7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ackle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erced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involv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work-study</w:t>
      </w:r>
      <w:r w:rsidR="00CA09E7">
        <w:t xml:space="preserve"> </w:t>
      </w:r>
      <w:r w:rsidR="00CA09E7" w:rsidRPr="00DA1F04">
        <w:t>programme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extil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arment</w:t>
      </w:r>
      <w:r w:rsidR="00CA09E7">
        <w:t xml:space="preserve"> </w:t>
      </w:r>
      <w:r w:rsidR="00CA09E7" w:rsidRPr="00DA1F04">
        <w:t>sector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tec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udents</w:t>
      </w:r>
      <w:r w:rsidR="00CA09E7">
        <w:t xml:space="preserve"> </w:t>
      </w:r>
      <w:r w:rsidR="00CA09E7" w:rsidRPr="00DA1F04">
        <w:t>participating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programme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atif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mplemen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orced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Convention,</w:t>
      </w:r>
      <w:r w:rsidR="00CA09E7">
        <w:t xml:space="preserve"> </w:t>
      </w:r>
      <w:r w:rsidR="00CA09E7" w:rsidRPr="00DA1F04">
        <w:t>1930</w:t>
      </w:r>
      <w:r w:rsidR="00CA09E7">
        <w:t xml:space="preserve"> </w:t>
      </w:r>
      <w:r w:rsidR="00CA09E7" w:rsidRPr="00DA1F04">
        <w:t>(No.</w:t>
      </w:r>
      <w:r w:rsidR="00CA09E7">
        <w:t xml:space="preserve"> </w:t>
      </w:r>
      <w:r w:rsidR="00CA09E7" w:rsidRPr="00DA1F04">
        <w:t>29)</w:t>
      </w:r>
      <w:r w:rsidR="00CA09E7">
        <w:t xml:space="preserve"> </w:t>
      </w:r>
      <w:r w:rsidR="00CA09E7" w:rsidRPr="00DA1F04">
        <w:t>(and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2014</w:t>
      </w:r>
      <w:r w:rsidR="00CA09E7">
        <w:t xml:space="preserve"> </w:t>
      </w:r>
      <w:r w:rsidR="00CA09E7" w:rsidRPr="00DA1F04">
        <w:t>Protocol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hyperlink r:id="rId9" w:tgtFrame="_top" w:history="1">
        <w:r w:rsidR="00CA09E7" w:rsidRPr="00DC04C1">
          <w:rPr>
            <w:rStyle w:val="SingleTxtGChar"/>
          </w:rPr>
          <w:t xml:space="preserve">Abolition of Forced Labour Convention, 1957 (No. 105) </w:t>
        </w:r>
      </w:hyperlink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ternational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Organization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agre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hina-European</w:t>
      </w:r>
      <w:r w:rsidR="00CA09E7">
        <w:t xml:space="preserve"> </w:t>
      </w:r>
      <w:r w:rsidR="00CA09E7" w:rsidRPr="00DA1F04">
        <w:t>Union</w:t>
      </w:r>
      <w:r w:rsidR="00CA09E7">
        <w:t xml:space="preserve"> </w:t>
      </w:r>
      <w:r w:rsidR="00CA09E7" w:rsidRPr="00DA1F04">
        <w:t>Comprehensive</w:t>
      </w:r>
      <w:r w:rsidR="00CA09E7">
        <w:t xml:space="preserve"> </w:t>
      </w:r>
      <w:r w:rsidR="00CA09E7" w:rsidRPr="00DA1F04">
        <w:t>Agreement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Investment,</w:t>
      </w:r>
      <w:r w:rsidR="00CA09E7">
        <w:t xml:space="preserve"> </w:t>
      </w:r>
      <w:r w:rsidR="00CA09E7" w:rsidRPr="00DA1F04">
        <w:t>signe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30</w:t>
      </w:r>
      <w:r w:rsidR="00CA09E7">
        <w:t xml:space="preserve"> </w:t>
      </w:r>
      <w:r w:rsidR="00CA09E7" w:rsidRPr="00DA1F04">
        <w:t>December</w:t>
      </w:r>
      <w:r w:rsidR="00CA09E7">
        <w:t xml:space="preserve"> </w:t>
      </w:r>
      <w:r w:rsidR="00CA09E7" w:rsidRPr="00DA1F04">
        <w:t>2020.</w:t>
      </w:r>
    </w:p>
    <w:p w14:paraId="255C7DBC" w14:textId="3501A4DC" w:rsidR="00CA09E7" w:rsidRPr="00DA1F04" w:rsidRDefault="00CA09E7" w:rsidP="00DC04C1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just</w:t>
      </w:r>
      <w:r>
        <w:t xml:space="preserve"> </w:t>
      </w:r>
      <w:r w:rsidRPr="00DA1F04">
        <w:t>and</w:t>
      </w:r>
      <w:r>
        <w:t xml:space="preserve"> </w:t>
      </w:r>
      <w:r w:rsidRPr="00DA1F04">
        <w:t>favourable</w:t>
      </w:r>
      <w:r>
        <w:t xml:space="preserve"> </w:t>
      </w:r>
      <w:r w:rsidRPr="00DA1F04">
        <w:t>conditions</w:t>
      </w:r>
      <w:r>
        <w:t xml:space="preserve"> </w:t>
      </w:r>
      <w:r w:rsidRPr="00DA1F04">
        <w:t>of</w:t>
      </w:r>
      <w:r>
        <w:t xml:space="preserve"> </w:t>
      </w:r>
      <w:r w:rsidRPr="00DA1F04">
        <w:t>work</w:t>
      </w:r>
      <w:r>
        <w:t xml:space="preserve"> </w:t>
      </w:r>
      <w:r w:rsidRPr="00DA1F04">
        <w:t>(art.</w:t>
      </w:r>
      <w:r>
        <w:t xml:space="preserve"> </w:t>
      </w:r>
      <w:r w:rsidRPr="00DA1F04">
        <w:t>7)</w:t>
      </w:r>
    </w:p>
    <w:p w14:paraId="68506791" w14:textId="04F3E768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18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pecific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trengthe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nforce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legislation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Contract</w:t>
      </w:r>
      <w:r w:rsidR="00CA09E7">
        <w:t xml:space="preserve"> </w:t>
      </w:r>
      <w:r w:rsidR="00CA09E7" w:rsidRPr="00DA1F04">
        <w:t>Law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particular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:</w:t>
      </w:r>
    </w:p>
    <w:p w14:paraId="0DFCB9A8" w14:textId="77777777" w:rsidR="00301848" w:rsidRDefault="00DC04C1" w:rsidP="00DC04C1">
      <w:pPr>
        <w:pStyle w:val="SingleTxtG"/>
      </w:pPr>
      <w:r>
        <w:tab/>
      </w:r>
      <w:r w:rsidR="00CA09E7" w:rsidRPr="00DA1F04">
        <w:t>(a)</w:t>
      </w:r>
      <w:r w:rsidR="00CA09E7" w:rsidRPr="00DA1F04">
        <w:tab/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trengthe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andat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funct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Dispute</w:t>
      </w:r>
      <w:r w:rsidR="00CA09E7">
        <w:t xml:space="preserve"> </w:t>
      </w:r>
      <w:r w:rsidR="00CA09E7" w:rsidRPr="00DA1F04">
        <w:t>Arbitration</w:t>
      </w:r>
      <w:r w:rsidR="00CA09E7">
        <w:t xml:space="preserve"> </w:t>
      </w:r>
      <w:r w:rsidR="00CA09E7" w:rsidRPr="00DA1F04">
        <w:t>Committe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compliance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cision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;</w:t>
      </w:r>
    </w:p>
    <w:p w14:paraId="2EC5E6A8" w14:textId="77777777" w:rsidR="00301848" w:rsidRDefault="00DC04C1" w:rsidP="00DC04C1">
      <w:pPr>
        <w:pStyle w:val="SingleTxtG"/>
      </w:pPr>
      <w:r>
        <w:tab/>
      </w:r>
      <w:r w:rsidR="00CA09E7" w:rsidRPr="00DA1F04">
        <w:t>(b)</w:t>
      </w:r>
      <w:r w:rsidR="00CA09E7" w:rsidRPr="00DA1F04">
        <w:tab/>
        <w:t>The</w:t>
      </w:r>
      <w:r w:rsidR="00CA09E7">
        <w:t xml:space="preserve"> </w:t>
      </w:r>
      <w:r w:rsidR="00CA09E7" w:rsidRPr="00DA1F04">
        <w:t>implement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2004</w:t>
      </w:r>
      <w:r w:rsidR="00CA09E7">
        <w:t xml:space="preserve"> </w:t>
      </w:r>
      <w:r w:rsidR="00CA09E7" w:rsidRPr="00DA1F04">
        <w:t>Work-related</w:t>
      </w:r>
      <w:r w:rsidR="00CA09E7">
        <w:t xml:space="preserve"> </w:t>
      </w:r>
      <w:r w:rsidR="00CA09E7" w:rsidRPr="00DA1F04">
        <w:t>Injury</w:t>
      </w:r>
      <w:r w:rsidR="00CA09E7">
        <w:t xml:space="preserve"> </w:t>
      </w:r>
      <w:r w:rsidR="00CA09E7" w:rsidRPr="00DA1F04">
        <w:t>Insurance</w:t>
      </w:r>
      <w:r w:rsidR="00CA09E7">
        <w:t xml:space="preserve"> </w:t>
      </w:r>
      <w:r w:rsidR="00CA09E7" w:rsidRPr="00DA1F04">
        <w:t>Regula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2011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Insurance</w:t>
      </w:r>
      <w:r w:rsidR="00CA09E7">
        <w:t xml:space="preserve"> </w:t>
      </w:r>
      <w:r w:rsidR="00CA09E7" w:rsidRPr="00DA1F04">
        <w:t>Law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dvance</w:t>
      </w:r>
      <w:r w:rsidR="00CA09E7">
        <w:t xml:space="preserve"> </w:t>
      </w:r>
      <w:r w:rsidR="00CA09E7" w:rsidRPr="00DA1F04">
        <w:t>payment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thereunder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ain</w:t>
      </w:r>
      <w:r w:rsidR="00CA09E7">
        <w:t xml:space="preserve"> </w:t>
      </w:r>
      <w:r w:rsidR="00CA09E7" w:rsidRPr="00DA1F04">
        <w:t>achievemen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maining</w:t>
      </w:r>
      <w:r w:rsidR="00CA09E7">
        <w:t xml:space="preserve"> </w:t>
      </w:r>
      <w:r w:rsidR="00CA09E7" w:rsidRPr="00DA1F04">
        <w:t>challenge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xp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ra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ll</w:t>
      </w:r>
      <w:r w:rsidR="00CA09E7">
        <w:t xml:space="preserve"> </w:t>
      </w:r>
      <w:r w:rsidR="00CA09E7" w:rsidRPr="00DA1F04">
        <w:t>workers;</w:t>
      </w:r>
    </w:p>
    <w:p w14:paraId="65C11750" w14:textId="0ECE98E1" w:rsidR="00CA09E7" w:rsidRPr="00DA1F04" w:rsidRDefault="00DC04C1" w:rsidP="00DC04C1">
      <w:pPr>
        <w:pStyle w:val="SingleTxtG"/>
      </w:pPr>
      <w:r>
        <w:tab/>
      </w:r>
      <w:r w:rsidR="00CA09E7" w:rsidRPr="00DA1F04">
        <w:t>(c)</w:t>
      </w:r>
      <w:r w:rsidR="00CA09E7" w:rsidRPr="00DA1F04">
        <w:tab/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mprov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ing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data</w:t>
      </w:r>
      <w:r w:rsidR="00523122">
        <w:t>-</w:t>
      </w:r>
      <w:r w:rsidR="00CA09E7" w:rsidRPr="00DA1F04">
        <w:t>collection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occupational</w:t>
      </w:r>
      <w:r w:rsidR="00CA09E7">
        <w:t xml:space="preserve"> </w:t>
      </w:r>
      <w:r w:rsidR="00CA09E7" w:rsidRPr="00DA1F04">
        <w:t>acciden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disease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non-fatal</w:t>
      </w:r>
      <w:r w:rsidR="00CA09E7">
        <w:t xml:space="preserve"> </w:t>
      </w:r>
      <w:r w:rsidR="00CA09E7" w:rsidRPr="00DA1F04">
        <w:t>incidents.</w:t>
      </w:r>
    </w:p>
    <w:p w14:paraId="0AE9C27F" w14:textId="39AEE0D4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19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ackl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idespread</w:t>
      </w:r>
      <w:r w:rsidR="00CA09E7">
        <w:t xml:space="preserve"> </w:t>
      </w:r>
      <w:r w:rsidR="00CA09E7" w:rsidRPr="00DA1F04">
        <w:t>problem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age</w:t>
      </w:r>
      <w:r w:rsidR="00CA09E7">
        <w:t xml:space="preserve"> </w:t>
      </w:r>
      <w:r w:rsidR="00CA09E7" w:rsidRPr="00DA1F04">
        <w:t>arrear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2020</w:t>
      </w:r>
      <w:r w:rsidR="00CA09E7">
        <w:t xml:space="preserve"> </w:t>
      </w:r>
      <w:r w:rsidR="00CA09E7" w:rsidRPr="00DA1F04">
        <w:t>deadlin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radic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age</w:t>
      </w:r>
      <w:r w:rsidR="00CA09E7">
        <w:t xml:space="preserve"> </w:t>
      </w:r>
      <w:r w:rsidR="00CA09E7" w:rsidRPr="00DA1F04">
        <w:t>arrea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Council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Opinion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prehensive</w:t>
      </w:r>
      <w:r w:rsidR="00CA09E7">
        <w:t xml:space="preserve"> </w:t>
      </w:r>
      <w:r w:rsidR="00CA09E7" w:rsidRPr="00DA1F04">
        <w:t>Regul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</w:t>
      </w:r>
      <w:r>
        <w:t>’</w:t>
      </w:r>
      <w:r w:rsidR="00CA09E7">
        <w:t xml:space="preserve"> </w:t>
      </w:r>
      <w:r w:rsidR="00CA09E7" w:rsidRPr="00DA1F04">
        <w:t>Wage</w:t>
      </w:r>
      <w:r w:rsidR="00CA09E7">
        <w:t xml:space="preserve"> </w:t>
      </w:r>
      <w:r w:rsidR="00CA09E7" w:rsidRPr="00DA1F04">
        <w:t>Arrear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ntex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ID-19</w:t>
      </w:r>
      <w:r w:rsidR="00CA09E7">
        <w:t xml:space="preserve"> </w:t>
      </w:r>
      <w:r w:rsidR="00CA09E7" w:rsidRPr="00DA1F04">
        <w:t>pandemic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minimum</w:t>
      </w:r>
      <w:r w:rsidR="00CA09E7">
        <w:t xml:space="preserve"> </w:t>
      </w:r>
      <w:r w:rsidR="00CA09E7" w:rsidRPr="00DA1F04">
        <w:t>wages</w:t>
      </w:r>
      <w:r w:rsidR="00CA09E7">
        <w:t xml:space="preserve"> </w:t>
      </w:r>
      <w:r w:rsidR="00CA09E7" w:rsidRPr="00DA1F04">
        <w:t>–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amoun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ratio</w:t>
      </w:r>
      <w:r w:rsidR="00CA09E7">
        <w:t xml:space="preserve"> </w:t>
      </w:r>
      <w:r w:rsidR="00CA09E7" w:rsidRPr="00DA1F04">
        <w:t>compar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verag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dian</w:t>
      </w:r>
      <w:r w:rsidR="00CA09E7">
        <w:t xml:space="preserve"> </w:t>
      </w:r>
      <w:r w:rsidR="00CA09E7" w:rsidRPr="00DA1F04">
        <w:t>wage,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coverag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not</w:t>
      </w:r>
      <w:r w:rsidR="00CA09E7">
        <w:t xml:space="preserve"> </w:t>
      </w:r>
      <w:r w:rsidR="00CA09E7" w:rsidRPr="00DA1F04">
        <w:t>cover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minimum</w:t>
      </w:r>
      <w:r w:rsidR="00CA09E7">
        <w:t xml:space="preserve"> </w:t>
      </w:r>
      <w:r w:rsidR="00CA09E7" w:rsidRPr="00DA1F04">
        <w:t>wage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impact,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local</w:t>
      </w:r>
      <w:r w:rsidR="00CA09E7">
        <w:t xml:space="preserve"> </w:t>
      </w:r>
      <w:r w:rsidR="00CA09E7" w:rsidRPr="00DA1F04">
        <w:t>governments</w:t>
      </w:r>
      <w:r w:rsidR="00CA09E7">
        <w:t xml:space="preserve"> </w:t>
      </w:r>
      <w:r w:rsidR="00CA09E7" w:rsidRPr="00DA1F04">
        <w:t>fully</w:t>
      </w:r>
      <w:r w:rsidR="00CA09E7">
        <w:t xml:space="preserve"> </w:t>
      </w:r>
      <w:r w:rsidR="00CA09E7" w:rsidRPr="00DA1F04">
        <w:t>implemen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gulation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minimum</w:t>
      </w:r>
      <w:r w:rsidR="00CA09E7">
        <w:t xml:space="preserve"> </w:t>
      </w:r>
      <w:r w:rsidR="00CA09E7" w:rsidRPr="00DA1F04">
        <w:t>wag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compliance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minimum</w:t>
      </w:r>
      <w:r w:rsidR="00CA09E7">
        <w:t xml:space="preserve"> </w:t>
      </w:r>
      <w:r w:rsidR="00CA09E7" w:rsidRPr="00DA1F04">
        <w:t>wage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fully</w:t>
      </w:r>
      <w:r w:rsidR="00CA09E7">
        <w:t xml:space="preserve"> </w:t>
      </w:r>
      <w:r w:rsidR="00CA09E7" w:rsidRPr="00DA1F04">
        <w:t>incorporate</w:t>
      </w:r>
      <w:r w:rsidR="00CA09E7">
        <w:t xml:space="preserve"> </w:t>
      </w:r>
      <w:r w:rsidR="00CA09E7" w:rsidRPr="00DA1F04">
        <w:t>into</w:t>
      </w:r>
      <w:r w:rsidR="00CA09E7">
        <w:t xml:space="preserve"> </w:t>
      </w:r>
      <w:r w:rsidR="00CA09E7" w:rsidRPr="00DA1F04">
        <w:t>labour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incipl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qual</w:t>
      </w:r>
      <w:r w:rsidR="00CA09E7">
        <w:t xml:space="preserve"> </w:t>
      </w:r>
      <w:r w:rsidR="00CA09E7" w:rsidRPr="00DA1F04">
        <w:t>pay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work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qual</w:t>
      </w:r>
      <w:r w:rsidR="00CA09E7">
        <w:t xml:space="preserve"> </w:t>
      </w:r>
      <w:r w:rsidR="00CA09E7" w:rsidRPr="00DA1F04">
        <w:t>value.</w:t>
      </w:r>
    </w:p>
    <w:p w14:paraId="3F0AD707" w14:textId="792E93D1" w:rsidR="00CA09E7" w:rsidRPr="00DA1F04" w:rsidRDefault="00CA09E7" w:rsidP="0017521D">
      <w:pPr>
        <w:pStyle w:val="H23G"/>
      </w:pPr>
      <w:r w:rsidRPr="00DA1F04">
        <w:tab/>
      </w:r>
      <w:r w:rsidRPr="00DA1F04">
        <w:tab/>
      </w:r>
      <w:r w:rsidRPr="00DA1F04">
        <w:tab/>
        <w:t>Trade</w:t>
      </w:r>
      <w:r>
        <w:t xml:space="preserve"> </w:t>
      </w:r>
      <w:r w:rsidRPr="00DA1F04">
        <w:t>union</w:t>
      </w:r>
      <w:r>
        <w:t xml:space="preserve"> </w:t>
      </w:r>
      <w:r w:rsidRPr="00DA1F04">
        <w:t>rights</w:t>
      </w:r>
      <w:r>
        <w:t xml:space="preserve"> </w:t>
      </w:r>
      <w:r w:rsidRPr="00DA1F04">
        <w:t>(art.</w:t>
      </w:r>
      <w:r>
        <w:t xml:space="preserve"> </w:t>
      </w:r>
      <w:r w:rsidRPr="00DA1F04">
        <w:t>8)</w:t>
      </w:r>
    </w:p>
    <w:p w14:paraId="1DE80F8C" w14:textId="570A1AB1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0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hibit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from</w:t>
      </w:r>
      <w:r w:rsidR="00CA09E7">
        <w:t xml:space="preserve"> </w:t>
      </w:r>
      <w:r w:rsidR="00CA09E7" w:rsidRPr="00DA1F04">
        <w:t>retaliating</w:t>
      </w:r>
      <w:r w:rsidR="00CA09E7">
        <w:t xml:space="preserve"> </w:t>
      </w:r>
      <w:r w:rsidR="00CA09E7" w:rsidRPr="00DA1F04">
        <w:t>against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intimidating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seeki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form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trade</w:t>
      </w:r>
      <w:r w:rsidR="00CA09E7">
        <w:t xml:space="preserve"> </w:t>
      </w:r>
      <w:r w:rsidR="00CA09E7" w:rsidRPr="00DA1F04">
        <w:t>union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claiming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guaranteed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articles</w:t>
      </w:r>
      <w:r w:rsidR="00CA09E7">
        <w:t xml:space="preserve"> </w:t>
      </w:r>
      <w:r w:rsidR="00CA09E7" w:rsidRPr="00DA1F04">
        <w:t>7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8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ll</w:t>
      </w:r>
      <w:r w:rsidR="00CA09E7">
        <w:t xml:space="preserve"> </w:t>
      </w:r>
      <w:r w:rsidR="00CA09E7" w:rsidRPr="00DA1F04">
        <w:t>China</w:t>
      </w:r>
      <w:r w:rsidR="00CA09E7">
        <w:t xml:space="preserve"> </w:t>
      </w:r>
      <w:r w:rsidR="00CA09E7" w:rsidRPr="00DA1F04">
        <w:t>Feder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rade</w:t>
      </w:r>
      <w:r w:rsidR="00CA09E7">
        <w:t xml:space="preserve"> </w:t>
      </w:r>
      <w:r w:rsidR="00CA09E7" w:rsidRPr="00DA1F04">
        <w:t>Union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fully</w:t>
      </w:r>
      <w:r w:rsidR="00CA09E7">
        <w:t xml:space="preserve"> </w:t>
      </w:r>
      <w:r w:rsidR="00CA09E7" w:rsidRPr="00DA1F04">
        <w:t>represent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voic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membe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moting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rights.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previous</w:t>
      </w:r>
      <w:r w:rsidR="00CA09E7">
        <w:t xml:space="preserve"> </w:t>
      </w:r>
      <w:r w:rsidR="00CA09E7" w:rsidRPr="00DA1F04">
        <w:t>recommendations</w:t>
      </w:r>
      <w:r w:rsidR="00CA09E7">
        <w:t xml:space="preserve"> </w:t>
      </w:r>
      <w:r w:rsidR="00CA09E7" w:rsidRPr="00DA1F04">
        <w:t>(E/C.12/CHN/CO/2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3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trade</w:t>
      </w:r>
      <w:r w:rsidR="00CA09E7">
        <w:t xml:space="preserve"> </w:t>
      </w:r>
      <w:r w:rsidR="00CA09E7" w:rsidRPr="00DA1F04">
        <w:t>unions</w:t>
      </w:r>
      <w:r w:rsidR="00CA09E7">
        <w:t xml:space="preserve"> </w:t>
      </w:r>
      <w:r w:rsidR="00CA09E7" w:rsidRPr="00DA1F04">
        <w:t>established</w:t>
      </w:r>
      <w:r w:rsidR="00CA09E7">
        <w:t xml:space="preserve"> </w:t>
      </w:r>
      <w:r w:rsidR="00CA09E7" w:rsidRPr="00DA1F04">
        <w:t>outsid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ructur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ederation,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review</w:t>
      </w:r>
      <w:r w:rsidR="00CA09E7">
        <w:t xml:space="preserve"> </w:t>
      </w:r>
      <w:r w:rsidR="00CA09E7" w:rsidRPr="00DA1F04">
        <w:t>carried</w:t>
      </w:r>
      <w:r w:rsidR="00CA09E7">
        <w:t xml:space="preserve"> </w:t>
      </w:r>
      <w:r w:rsidR="00CA09E7" w:rsidRPr="00DA1F04">
        <w:t>ou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legal</w:t>
      </w:r>
      <w:r w:rsidR="00CA09E7">
        <w:t xml:space="preserve"> </w:t>
      </w:r>
      <w:r w:rsidR="00CA09E7" w:rsidRPr="00DA1F04">
        <w:t>recogni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igh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trik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nsi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withdrawal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declaration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article</w:t>
      </w:r>
      <w:r w:rsidR="00CA09E7">
        <w:t xml:space="preserve"> </w:t>
      </w:r>
      <w:r w:rsidR="00CA09E7" w:rsidRPr="00DA1F04">
        <w:t>8</w:t>
      </w:r>
      <w:r w:rsidR="00CA09E7">
        <w:t xml:space="preserve"> </w:t>
      </w:r>
      <w:r w:rsidR="00CA09E7" w:rsidRPr="00DA1F04">
        <w:t>(1)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.</w:t>
      </w:r>
    </w:p>
    <w:p w14:paraId="6AA925D4" w14:textId="44B8721B" w:rsidR="00CA09E7" w:rsidRPr="00DA1F04" w:rsidRDefault="00CA09E7" w:rsidP="0017521D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social</w:t>
      </w:r>
      <w:r>
        <w:t xml:space="preserve"> </w:t>
      </w:r>
      <w:r w:rsidRPr="00DA1F04">
        <w:t>security</w:t>
      </w:r>
      <w:r>
        <w:t xml:space="preserve"> </w:t>
      </w:r>
      <w:r w:rsidRPr="00DA1F04">
        <w:t>(art.</w:t>
      </w:r>
      <w:r>
        <w:t xml:space="preserve"> </w:t>
      </w:r>
      <w:r w:rsidRPr="00DA1F04">
        <w:t>9)</w:t>
      </w:r>
    </w:p>
    <w:p w14:paraId="761D2A27" w14:textId="1CED4F5B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1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rend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covera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ach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</w:t>
      </w:r>
      <w:r w:rsidR="00CA09E7">
        <w:t xml:space="preserve"> </w:t>
      </w:r>
      <w:r w:rsidR="00CA09E7" w:rsidRPr="00DA1F04">
        <w:t>scheme</w:t>
      </w:r>
      <w:r w:rsidR="00CA09E7">
        <w:t xml:space="preserve"> </w:t>
      </w:r>
      <w:r w:rsidR="00CA09E7" w:rsidRPr="00DA1F04">
        <w:t>dur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ing</w:t>
      </w:r>
      <w:r w:rsidR="00CA09E7">
        <w:t xml:space="preserve"> </w:t>
      </w:r>
      <w:r w:rsidR="00CA09E7" w:rsidRPr="00DA1F04">
        <w:t>period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xp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ra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</w:t>
      </w:r>
      <w:r w:rsidR="00CA09E7">
        <w:t xml:space="preserve"> </w:t>
      </w:r>
      <w:r w:rsidR="00CA09E7" w:rsidRPr="00DA1F04">
        <w:t>scheme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among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orker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formal</w:t>
      </w:r>
      <w:r w:rsidR="00CA09E7">
        <w:t xml:space="preserve"> </w:t>
      </w:r>
      <w:r w:rsidR="00CA09E7" w:rsidRPr="00DA1F04">
        <w:t>economy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non-standard</w:t>
      </w:r>
      <w:r w:rsidR="00CA09E7">
        <w:t xml:space="preserve"> </w:t>
      </w:r>
      <w:r w:rsidR="00CA09E7" w:rsidRPr="00DA1F04">
        <w:t>form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mployment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hanc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inancial</w:t>
      </w:r>
      <w:r w:rsidR="00CA09E7">
        <w:t xml:space="preserve"> </w:t>
      </w:r>
      <w:r w:rsidR="00CA09E7" w:rsidRPr="00DA1F04">
        <w:t>sustainabil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</w:t>
      </w:r>
      <w:r w:rsidR="00CA09E7">
        <w:t xml:space="preserve"> </w:t>
      </w:r>
      <w:r w:rsidR="00CA09E7" w:rsidRPr="00DA1F04">
        <w:t>system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ayment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contribution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ackle</w:t>
      </w:r>
      <w:r w:rsidR="00CA09E7">
        <w:t xml:space="preserve"> </w:t>
      </w:r>
      <w:r w:rsidR="00CA09E7" w:rsidRPr="00DA1F04">
        <w:t>reported</w:t>
      </w:r>
      <w:r w:rsidR="00CA09E7">
        <w:t xml:space="preserve"> </w:t>
      </w:r>
      <w:r w:rsidR="00CA09E7" w:rsidRPr="00DA1F04">
        <w:t>attempts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employer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lower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contributions,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local</w:t>
      </w:r>
      <w:r w:rsidR="00CA09E7">
        <w:t xml:space="preserve"> </w:t>
      </w:r>
      <w:r w:rsidR="00CA09E7" w:rsidRPr="00DA1F04">
        <w:t>authorities</w:t>
      </w:r>
      <w:r w:rsidR="00CA09E7">
        <w:t xml:space="preserve"> </w:t>
      </w:r>
      <w:r w:rsidR="00CA09E7" w:rsidRPr="00DA1F04">
        <w:t>reportedly</w:t>
      </w:r>
      <w:r w:rsidR="00CA09E7">
        <w:t xml:space="preserve"> </w:t>
      </w:r>
      <w:r w:rsidR="00CA09E7" w:rsidRPr="00DA1F04">
        <w:t>complici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attempts.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84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ow</w:t>
      </w:r>
      <w:r w:rsidR="00CA09E7">
        <w:t xml:space="preserve"> </w:t>
      </w:r>
      <w:r w:rsidR="00CA09E7" w:rsidRPr="00DA1F04">
        <w:t>take-up</w:t>
      </w:r>
      <w:r w:rsidR="00CA09E7">
        <w:t xml:space="preserve"> </w:t>
      </w:r>
      <w:r w:rsidR="00CA09E7" w:rsidRPr="00DA1F04">
        <w:t>rat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nified</w:t>
      </w:r>
      <w:r w:rsidR="00CA09E7">
        <w:t xml:space="preserve"> </w:t>
      </w:r>
      <w:r w:rsidR="00CA09E7" w:rsidRPr="00DA1F04">
        <w:t>basic</w:t>
      </w:r>
      <w:r w:rsidR="00CA09E7">
        <w:t xml:space="preserve"> </w:t>
      </w:r>
      <w:r w:rsidR="00CA09E7" w:rsidRPr="00DA1F04">
        <w:t>pension</w:t>
      </w:r>
      <w:r w:rsidR="00CA09E7">
        <w:t xml:space="preserve"> </w:t>
      </w:r>
      <w:r w:rsidR="00CA09E7" w:rsidRPr="00DA1F04">
        <w:t>insurance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all</w:t>
      </w:r>
      <w:r w:rsidR="00CA09E7">
        <w:t xml:space="preserve"> </w:t>
      </w:r>
      <w:r w:rsidR="00CA09E7" w:rsidRPr="00DA1F04">
        <w:t>eligible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receive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pens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ension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sufficien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cipient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decent</w:t>
      </w:r>
      <w:r w:rsidR="00CA09E7">
        <w:t xml:space="preserve"> </w:t>
      </w:r>
      <w:r w:rsidR="00CA09E7" w:rsidRPr="00DA1F04">
        <w:t>living.</w:t>
      </w:r>
    </w:p>
    <w:p w14:paraId="57E708D6" w14:textId="77A8F48C" w:rsidR="00CA09E7" w:rsidRPr="00DA1F04" w:rsidRDefault="00CA09E7" w:rsidP="0017521D">
      <w:pPr>
        <w:pStyle w:val="H23G"/>
      </w:pPr>
      <w:r w:rsidRPr="00DA1F04">
        <w:tab/>
      </w:r>
      <w:r w:rsidRPr="00DA1F04">
        <w:tab/>
        <w:t>Protection</w:t>
      </w:r>
      <w:r>
        <w:t xml:space="preserve"> </w:t>
      </w:r>
      <w:r w:rsidRPr="00DA1F04">
        <w:t>of</w:t>
      </w:r>
      <w:r>
        <w:t xml:space="preserve"> </w:t>
      </w:r>
      <w:r w:rsidRPr="00DA1F04">
        <w:t>the</w:t>
      </w:r>
      <w:r>
        <w:t xml:space="preserve"> </w:t>
      </w:r>
      <w:r w:rsidRPr="00DA1F04">
        <w:t>family</w:t>
      </w:r>
      <w:r>
        <w:t xml:space="preserve"> </w:t>
      </w:r>
      <w:r w:rsidRPr="00DA1F04">
        <w:t>and</w:t>
      </w:r>
      <w:r>
        <w:t xml:space="preserve"> </w:t>
      </w:r>
      <w:r w:rsidRPr="00DA1F04">
        <w:t>children</w:t>
      </w:r>
      <w:r>
        <w:t xml:space="preserve"> </w:t>
      </w:r>
      <w:r w:rsidRPr="00DA1F04">
        <w:t>(art.</w:t>
      </w:r>
      <w:r>
        <w:t xml:space="preserve"> </w:t>
      </w:r>
      <w:r w:rsidRPr="00DA1F04">
        <w:t>10)</w:t>
      </w:r>
    </w:p>
    <w:p w14:paraId="554ADE85" w14:textId="3FC5A8E6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2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action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eve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riminaliz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ercive</w:t>
      </w:r>
      <w:r w:rsidR="00CA09E7">
        <w:t xml:space="preserve"> </w:t>
      </w:r>
      <w:r w:rsidR="00CA09E7" w:rsidRPr="00DA1F04">
        <w:t>measure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targeted</w:t>
      </w:r>
      <w:r w:rsidR="00CA09E7">
        <w:t xml:space="preserve"> </w:t>
      </w:r>
      <w:r w:rsidR="00CA09E7" w:rsidRPr="00DA1F04">
        <w:t>at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mplement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birth</w:t>
      </w:r>
      <w:r w:rsidR="00CA09E7">
        <w:t xml:space="preserve"> </w:t>
      </w:r>
      <w:r w:rsidR="00CA09E7" w:rsidRPr="00DA1F04">
        <w:lastRenderedPageBreak/>
        <w:t>control</w:t>
      </w:r>
      <w:r w:rsidR="00CA09E7">
        <w:t xml:space="preserve"> </w:t>
      </w:r>
      <w:r w:rsidR="00CA09E7" w:rsidRPr="00DA1F04">
        <w:t>policy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recommend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previous</w:t>
      </w:r>
      <w:r w:rsidR="00CA09E7">
        <w:t xml:space="preserve"> </w:t>
      </w:r>
      <w:r w:rsidR="00CA09E7" w:rsidRPr="00DA1F04">
        <w:t>concluding</w:t>
      </w:r>
      <w:r w:rsidR="00CA09E7">
        <w:t xml:space="preserve"> </w:t>
      </w:r>
      <w:r w:rsidR="00CA09E7" w:rsidRPr="00DA1F04">
        <w:t>observations</w:t>
      </w:r>
      <w:r w:rsidR="00CA09E7">
        <w:t xml:space="preserve"> </w:t>
      </w:r>
      <w:r w:rsidR="00CA09E7" w:rsidRPr="00DA1F04">
        <w:t>(E/C.12/CHN/CO/2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6)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,</w:t>
      </w:r>
      <w:r w:rsidR="00CA09E7">
        <w:t xml:space="preserve"> </w:t>
      </w:r>
      <w:r w:rsidR="00CA09E7" w:rsidRPr="00DA1F04">
        <w:t>disaggrega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ethnici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gion,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abor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terilizations</w:t>
      </w:r>
      <w:r w:rsidR="00CA09E7">
        <w:t xml:space="preserve"> </w:t>
      </w:r>
      <w:r w:rsidR="00CA09E7" w:rsidRPr="00DA1F04">
        <w:t>carried</w:t>
      </w:r>
      <w:r w:rsidR="00CA09E7">
        <w:t xml:space="preserve"> </w:t>
      </w:r>
      <w:r w:rsidR="00CA09E7" w:rsidRPr="00DA1F04">
        <w:t>out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ason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edly</w:t>
      </w:r>
      <w:r w:rsidR="00CA09E7">
        <w:t xml:space="preserve"> </w:t>
      </w:r>
      <w:r w:rsidR="00CA09E7" w:rsidRPr="00DA1F04">
        <w:t>marked</w:t>
      </w:r>
      <w:r w:rsidR="00CA09E7">
        <w:t xml:space="preserve"> </w:t>
      </w:r>
      <w:r w:rsidR="00CA09E7" w:rsidRPr="00DA1F04">
        <w:t>declin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birth</w:t>
      </w:r>
      <w:r w:rsidR="00CA09E7">
        <w:t xml:space="preserve"> </w:t>
      </w:r>
      <w:r w:rsidR="00CA09E7" w:rsidRPr="00DA1F04">
        <w:t>rates</w:t>
      </w:r>
      <w:r w:rsidR="00CA09E7">
        <w:t xml:space="preserve"> </w:t>
      </w:r>
      <w:r w:rsidR="00CA09E7" w:rsidRPr="00DA1F04">
        <w:t>among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re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emographic</w:t>
      </w:r>
      <w:r w:rsidR="00CA09E7">
        <w:t xml:space="preserve"> </w:t>
      </w:r>
      <w:r w:rsidR="00CA09E7" w:rsidRPr="00DA1F04">
        <w:t>composi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Xinjiang</w:t>
      </w:r>
      <w:r w:rsidR="00CA09E7">
        <w:t xml:space="preserve"> </w:t>
      </w:r>
      <w:r w:rsidR="00CA09E7" w:rsidRPr="00DA1F04">
        <w:t>Uighu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ibet</w:t>
      </w:r>
      <w:r w:rsidR="00CA09E7">
        <w:t xml:space="preserve"> </w:t>
      </w:r>
      <w:r w:rsidR="00CA09E7" w:rsidRPr="00DA1F04">
        <w:t>Autonomous</w:t>
      </w:r>
      <w:r w:rsidR="00CA09E7">
        <w:t xml:space="preserve"> </w:t>
      </w:r>
      <w:r w:rsidR="00CA09E7" w:rsidRPr="00DA1F04">
        <w:t>Regions</w:t>
      </w:r>
      <w:r w:rsidR="00CA09E7">
        <w:t xml:space="preserve"> </w:t>
      </w:r>
      <w:r w:rsidR="00CA09E7" w:rsidRPr="00DA1F04">
        <w:t>ov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ast</w:t>
      </w:r>
      <w:r w:rsidR="00CA09E7">
        <w:t xml:space="preserve"> </w:t>
      </w:r>
      <w:r w:rsidR="00CA09E7" w:rsidRPr="00DA1F04">
        <w:t>five</w:t>
      </w:r>
      <w:r w:rsidR="00CA09E7">
        <w:t xml:space="preserve"> </w:t>
      </w:r>
      <w:r w:rsidR="00CA09E7" w:rsidRPr="00DA1F04">
        <w:t>year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evis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amily</w:t>
      </w:r>
      <w:r w:rsidR="00CA09E7">
        <w:t xml:space="preserve"> </w:t>
      </w:r>
      <w:r w:rsidR="00CA09E7" w:rsidRPr="00DA1F04">
        <w:t>planning</w:t>
      </w:r>
      <w:r w:rsidR="00CA09E7">
        <w:t xml:space="preserve"> </w:t>
      </w:r>
      <w:r w:rsidR="00CA09E7" w:rsidRPr="00DA1F04">
        <w:t>polic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ccordance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mmittee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previous</w:t>
      </w:r>
      <w:r w:rsidR="00CA09E7">
        <w:t xml:space="preserve"> </w:t>
      </w:r>
      <w:r w:rsidR="00CA09E7" w:rsidRPr="00DA1F04">
        <w:t>recommendations</w:t>
      </w:r>
      <w:r w:rsidR="00CA09E7">
        <w:t xml:space="preserve"> </w:t>
      </w:r>
      <w:r w:rsidR="00CA09E7" w:rsidRPr="00DA1F04">
        <w:t>(E/C.12/CHN/CO/2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25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enhancing</w:t>
      </w:r>
      <w:r w:rsidR="00CA09E7">
        <w:t xml:space="preserve"> </w:t>
      </w:r>
      <w:r w:rsidR="00CA09E7" w:rsidRPr="00DA1F04">
        <w:t>sexu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productive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ervice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childre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minorities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been</w:t>
      </w:r>
      <w:r w:rsidR="00CA09E7">
        <w:t xml:space="preserve"> </w:t>
      </w:r>
      <w:r w:rsidR="00CA09E7" w:rsidRPr="00DA1F04">
        <w:t>separated</w:t>
      </w:r>
      <w:r w:rsidR="00CA09E7">
        <w:t xml:space="preserve"> </w:t>
      </w:r>
      <w:r w:rsidR="00CA09E7" w:rsidRPr="00DA1F04">
        <w:t>from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famil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order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be</w:t>
      </w:r>
      <w:r w:rsidR="00CA09E7">
        <w:t xml:space="preserve"> </w:t>
      </w:r>
      <w:r w:rsidR="00CA09E7" w:rsidRPr="00DA1F04">
        <w:t>plac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State-run</w:t>
      </w:r>
      <w:r w:rsidR="00CA09E7">
        <w:t xml:space="preserve"> </w:t>
      </w:r>
      <w:r w:rsidR="00CA09E7" w:rsidRPr="00DA1F04">
        <w:t>boarding</w:t>
      </w:r>
      <w:r w:rsidR="00CA09E7">
        <w:t xml:space="preserve"> </w:t>
      </w:r>
      <w:r w:rsidR="00CA09E7" w:rsidRPr="00DA1F04">
        <w:t>schools.</w:t>
      </w:r>
    </w:p>
    <w:p w14:paraId="344779EC" w14:textId="0C75AF82" w:rsidR="00CA09E7" w:rsidRPr="00DA1F04" w:rsidRDefault="00CA09E7" w:rsidP="00301848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an</w:t>
      </w:r>
      <w:r>
        <w:t xml:space="preserve"> </w:t>
      </w:r>
      <w:r w:rsidRPr="00DA1F04">
        <w:t>adequate</w:t>
      </w:r>
      <w:r>
        <w:t xml:space="preserve"> </w:t>
      </w:r>
      <w:r w:rsidRPr="00DA1F04">
        <w:t>standard</w:t>
      </w:r>
      <w:r>
        <w:t xml:space="preserve"> </w:t>
      </w:r>
      <w:r w:rsidRPr="00DA1F04">
        <w:t>of</w:t>
      </w:r>
      <w:r>
        <w:t xml:space="preserve"> </w:t>
      </w:r>
      <w:r w:rsidRPr="00DA1F04">
        <w:t>living</w:t>
      </w:r>
      <w:r>
        <w:t xml:space="preserve"> </w:t>
      </w:r>
      <w:r w:rsidRPr="00DA1F04">
        <w:t>(art.</w:t>
      </w:r>
      <w:r>
        <w:t xml:space="preserve"> </w:t>
      </w:r>
      <w:r w:rsidRPr="00DA1F04">
        <w:t>11)</w:t>
      </w:r>
    </w:p>
    <w:p w14:paraId="1204F91F" w14:textId="768AA415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23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ationally</w:t>
      </w:r>
      <w:r w:rsidR="00CA09E7">
        <w:t xml:space="preserve"> </w:t>
      </w:r>
      <w:r w:rsidR="00CA09E7" w:rsidRPr="00DA1F04">
        <w:t>defined</w:t>
      </w:r>
      <w:r w:rsidR="00CA09E7">
        <w:t xml:space="preserve"> </w:t>
      </w:r>
      <w:r w:rsidR="00CA09E7" w:rsidRPr="00DA1F04">
        <w:t>poverty</w:t>
      </w:r>
      <w:r w:rsidR="00CA09E7">
        <w:t xml:space="preserve"> </w:t>
      </w:r>
      <w:r w:rsidR="00CA09E7" w:rsidRPr="00DA1F04">
        <w:t>lin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isproportionate</w:t>
      </w:r>
      <w:r w:rsidR="00CA09E7">
        <w:t xml:space="preserve"> </w:t>
      </w:r>
      <w:r w:rsidR="00CA09E7" w:rsidRPr="00DA1F04">
        <w:t>incidenc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overty</w:t>
      </w:r>
      <w:r w:rsidR="00CA09E7">
        <w:t xml:space="preserve"> </w:t>
      </w:r>
      <w:r w:rsidR="00CA09E7" w:rsidRPr="00DA1F04">
        <w:t>among</w:t>
      </w:r>
      <w:r w:rsidR="00CA09E7">
        <w:t xml:space="preserve"> </w:t>
      </w:r>
      <w:r w:rsidR="00CA09E7" w:rsidRPr="00DA1F04">
        <w:t>certain</w:t>
      </w:r>
      <w:r w:rsidR="00CA09E7">
        <w:t xml:space="preserve"> </w:t>
      </w:r>
      <w:r w:rsidR="00CA09E7" w:rsidRPr="00DA1F04">
        <w:t>population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older</w:t>
      </w:r>
      <w:r w:rsidR="00CA09E7">
        <w:t xml:space="preserve"> </w:t>
      </w:r>
      <w:r w:rsidR="00CA09E7" w:rsidRPr="00DA1F04">
        <w:t>persons,</w:t>
      </w:r>
      <w:r w:rsidR="00CA09E7">
        <w:t xml:space="preserve"> </w:t>
      </w:r>
      <w:r w:rsidR="00CA09E7" w:rsidRPr="00DA1F04">
        <w:t>young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belonging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creasing</w:t>
      </w:r>
      <w:r w:rsidR="00CA09E7">
        <w:t xml:space="preserve"> </w:t>
      </w:r>
      <w:r w:rsidR="00CA09E7" w:rsidRPr="00DA1F04">
        <w:t>inequalit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incom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wealth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narrow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arge</w:t>
      </w:r>
      <w:r>
        <w:t xml:space="preserve"> </w:t>
      </w:r>
      <w:r w:rsidR="00CA09E7" w:rsidRPr="00DA1F04">
        <w:t>disparities</w:t>
      </w:r>
      <w:r w:rsidR="00CA09E7">
        <w:t xml:space="preserve"> </w:t>
      </w:r>
      <w:r w:rsidR="00CA09E7" w:rsidRPr="00DA1F04">
        <w:t>between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urban</w:t>
      </w:r>
      <w:r w:rsidR="00CA09E7">
        <w:t xml:space="preserve"> </w:t>
      </w:r>
      <w:r w:rsidR="00CA09E7" w:rsidRPr="00DA1F04">
        <w:t>area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between</w:t>
      </w:r>
      <w:r w:rsidR="00CA09E7">
        <w:t xml:space="preserve"> </w:t>
      </w:r>
      <w:r w:rsidR="00CA09E7" w:rsidRPr="00DA1F04">
        <w:t>region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enjoying</w:t>
      </w:r>
      <w:r w:rsidR="00CA09E7">
        <w:t xml:space="preserve"> </w:t>
      </w:r>
      <w:r w:rsidR="00CA09E7" w:rsidRPr="00DA1F04">
        <w:t>an</w:t>
      </w:r>
      <w:r w:rsidR="00CA09E7">
        <w:t xml:space="preserve"> </w:t>
      </w:r>
      <w:r w:rsidR="00CA09E7" w:rsidRPr="00DA1F04">
        <w:t>adequate</w:t>
      </w:r>
      <w:r w:rsidR="00CA09E7">
        <w:t xml:space="preserve"> </w:t>
      </w:r>
      <w:r w:rsidR="00CA09E7" w:rsidRPr="00DA1F04">
        <w:t>standard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iving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adequate</w:t>
      </w:r>
      <w:r w:rsidR="00CA09E7">
        <w:t xml:space="preserve"> </w:t>
      </w:r>
      <w:r w:rsidR="00CA09E7" w:rsidRPr="00DA1F04">
        <w:t>food,</w:t>
      </w:r>
      <w:r w:rsidR="00CA09E7">
        <w:t xml:space="preserve"> </w:t>
      </w:r>
      <w:r w:rsidR="00CA09E7" w:rsidRPr="00DA1F04">
        <w:t>housing,</w:t>
      </w:r>
      <w:r w:rsidR="00CA09E7">
        <w:t xml:space="preserve"> </w:t>
      </w:r>
      <w:r w:rsidR="00CA09E7" w:rsidRPr="00DA1F04">
        <w:t>wate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anitation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ccessing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,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car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education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relevant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atio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budget</w:t>
      </w:r>
      <w:r w:rsidR="00CA09E7">
        <w:t xml:space="preserve"> </w:t>
      </w:r>
      <w:r w:rsidR="00CA09E7" w:rsidRPr="00DA1F04">
        <w:t>increas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urban</w:t>
      </w:r>
      <w:r w:rsidR="00CA09E7">
        <w:t xml:space="preserve"> </w:t>
      </w:r>
      <w:r w:rsidR="00CA09E7" w:rsidRPr="00DA1F04">
        <w:t>areas</w:t>
      </w:r>
      <w:r w:rsidR="00CA09E7">
        <w:t xml:space="preserve"> </w:t>
      </w:r>
      <w:r w:rsidR="00CA09E7" w:rsidRPr="00DA1F04">
        <w:t>ov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ing</w:t>
      </w:r>
      <w:r w:rsidR="00CA09E7">
        <w:t xml:space="preserve"> </w:t>
      </w:r>
      <w:r w:rsidR="00CA09E7" w:rsidRPr="00DA1F04">
        <w:t>period.</w:t>
      </w:r>
    </w:p>
    <w:p w14:paraId="3744831D" w14:textId="432ED413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4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volv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ffected</w:t>
      </w:r>
      <w:r w:rsidR="00CA09E7">
        <w:t xml:space="preserve"> </w:t>
      </w:r>
      <w:r w:rsidR="00CA09E7" w:rsidRPr="00DA1F04">
        <w:t>individ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ommuniti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designing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mplementing</w:t>
      </w:r>
      <w:r w:rsidR="00CA09E7">
        <w:t xml:space="preserve"> </w:t>
      </w:r>
      <w:r w:rsidR="00CA09E7" w:rsidRPr="00DA1F04">
        <w:t>various</w:t>
      </w:r>
      <w:r w:rsidR="00CA09E7">
        <w:t xml:space="preserve"> </w:t>
      </w:r>
      <w:r w:rsidR="00CA09E7" w:rsidRPr="00DA1F04">
        <w:t>poverty</w:t>
      </w:r>
      <w:r w:rsidR="00CA09E7">
        <w:t xml:space="preserve"> </w:t>
      </w:r>
      <w:r w:rsidR="00CA09E7" w:rsidRPr="00DA1F04">
        <w:t>alleviation</w:t>
      </w:r>
      <w:r w:rsidR="00CA09E7">
        <w:t xml:space="preserve"> </w:t>
      </w:r>
      <w:r w:rsidR="00CA09E7" w:rsidRPr="00DA1F04">
        <w:t>projects,</w:t>
      </w:r>
      <w:r w:rsidR="00CA09E7">
        <w:t xml:space="preserve"> </w:t>
      </w:r>
      <w:r w:rsidR="00CA09E7" w:rsidRPr="00DA1F04">
        <w:t>especially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entailing</w:t>
      </w:r>
      <w:r w:rsidR="00CA09E7">
        <w:t xml:space="preserve"> </w:t>
      </w:r>
      <w:r w:rsidR="00CA09E7" w:rsidRPr="00DA1F04">
        <w:t>reloc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settle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esident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arry</w:t>
      </w:r>
      <w:r w:rsidR="00CA09E7">
        <w:t xml:space="preserve"> </w:t>
      </w:r>
      <w:r w:rsidR="00CA09E7" w:rsidRPr="00DA1F04">
        <w:t>out</w:t>
      </w:r>
      <w:r w:rsidR="00CA09E7">
        <w:t xml:space="preserve"> </w:t>
      </w:r>
      <w:r w:rsidR="00CA09E7" w:rsidRPr="00DA1F04">
        <w:t>those</w:t>
      </w:r>
      <w:r w:rsidR="00CA09E7">
        <w:t xml:space="preserve"> </w:t>
      </w:r>
      <w:r w:rsidR="00CA09E7" w:rsidRPr="00DA1F04">
        <w:t>project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ccordance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obligations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ovenant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a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xpropri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interes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egal</w:t>
      </w:r>
      <w:r w:rsidR="00CA09E7">
        <w:t xml:space="preserve"> </w:t>
      </w:r>
      <w:r w:rsidR="00CA09E7" w:rsidRPr="00DA1F04">
        <w:t>defini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interes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guidance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mplementing</w:t>
      </w:r>
      <w:r w:rsidR="00CA09E7">
        <w:t xml:space="preserve"> </w:t>
      </w:r>
      <w:r w:rsidR="00CA09E7" w:rsidRPr="00DA1F04">
        <w:t>authoritie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terpre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term.</w:t>
      </w:r>
      <w:r w:rsidR="00CA09E7">
        <w:t xml:space="preserve"> </w:t>
      </w:r>
      <w:r w:rsidR="00CA09E7" w:rsidRPr="00DA1F04">
        <w:t>Please</w:t>
      </w:r>
      <w:r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,</w:t>
      </w:r>
      <w:r w:rsidR="00CA09E7">
        <w:t xml:space="preserve"> </w:t>
      </w:r>
      <w:r w:rsidR="00CA09E7" w:rsidRPr="00DA1F04">
        <w:t>disaggregat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region,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land</w:t>
      </w:r>
      <w:r w:rsidR="00CA09E7">
        <w:t xml:space="preserve"> </w:t>
      </w:r>
      <w:r w:rsidR="00CA09E7" w:rsidRPr="00DA1F04">
        <w:t>expropriations</w:t>
      </w:r>
      <w:r w:rsidR="00CA09E7">
        <w:t xml:space="preserve"> </w:t>
      </w:r>
      <w:r w:rsidR="00CA09E7" w:rsidRPr="00DA1F04">
        <w:t>carried</w:t>
      </w:r>
      <w:r w:rsidR="00CA09E7">
        <w:t xml:space="preserve"> </w:t>
      </w:r>
      <w:r w:rsidR="00CA09E7" w:rsidRPr="00DA1F04">
        <w:t>out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interes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relocated</w:t>
      </w:r>
      <w:r w:rsidR="00CA09E7">
        <w:t xml:space="preserve"> </w:t>
      </w:r>
      <w:r w:rsidR="00CA09E7" w:rsidRPr="00DA1F04">
        <w:t>accordingly.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re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or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pecial</w:t>
      </w:r>
      <w:r w:rsidR="00CA09E7">
        <w:t xml:space="preserve"> </w:t>
      </w:r>
      <w:r w:rsidR="00CA09E7" w:rsidRPr="00DA1F04">
        <w:t>Rapporteur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extreme</w:t>
      </w:r>
      <w:r w:rsidR="00CA09E7">
        <w:t xml:space="preserve"> </w:t>
      </w:r>
      <w:r w:rsidR="00CA09E7" w:rsidRPr="00DA1F04">
        <w:t>pover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human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(A/HRC/35/26/Add.2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orr.1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52)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forms</w:t>
      </w:r>
      <w:r w:rsidR="00CA09E7">
        <w:t xml:space="preserve"> </w:t>
      </w:r>
      <w:r w:rsidR="00CA09E7" w:rsidRPr="00DA1F04">
        <w:t>relat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llective</w:t>
      </w:r>
      <w:r w:rsidR="00CA09E7">
        <w:t xml:space="preserve"> </w:t>
      </w:r>
      <w:r w:rsidR="00CA09E7" w:rsidRPr="00DA1F04">
        <w:t>property</w:t>
      </w:r>
      <w:r w:rsidR="00CA09E7">
        <w:t xml:space="preserve"> </w:t>
      </w:r>
      <w:r w:rsidR="00CA09E7" w:rsidRPr="00DA1F04">
        <w:t>right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expropri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land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well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compens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ecurity</w:t>
      </w:r>
      <w:r w:rsidR="00CA09E7">
        <w:t xml:space="preserve"> </w:t>
      </w:r>
      <w:r w:rsidR="00CA09E7" w:rsidRPr="00DA1F04">
        <w:t>provided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dispossessed</w:t>
      </w:r>
      <w:r w:rsidR="00CA09E7">
        <w:t xml:space="preserve"> </w:t>
      </w:r>
      <w:r w:rsidR="00CA09E7" w:rsidRPr="00DA1F04">
        <w:t>farmers.</w:t>
      </w:r>
    </w:p>
    <w:p w14:paraId="5A66D237" w14:textId="3C5E2914" w:rsidR="00CA09E7" w:rsidRPr="00DA1F04" w:rsidRDefault="00CA09E7" w:rsidP="00301848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physical</w:t>
      </w:r>
      <w:r>
        <w:t xml:space="preserve"> </w:t>
      </w:r>
      <w:r w:rsidRPr="00DA1F04">
        <w:t>and</w:t>
      </w:r>
      <w:r>
        <w:t xml:space="preserve"> </w:t>
      </w:r>
      <w:r w:rsidRPr="00DA1F04">
        <w:t>mental</w:t>
      </w:r>
      <w:r>
        <w:t xml:space="preserve"> </w:t>
      </w:r>
      <w:r w:rsidRPr="00DA1F04">
        <w:t>health</w:t>
      </w:r>
      <w:r>
        <w:t xml:space="preserve"> </w:t>
      </w:r>
      <w:r w:rsidRPr="00DA1F04">
        <w:t>(art.</w:t>
      </w:r>
      <w:r>
        <w:t xml:space="preserve"> </w:t>
      </w:r>
      <w:r w:rsidRPr="00DA1F04">
        <w:t>12)</w:t>
      </w:r>
    </w:p>
    <w:p w14:paraId="359B6A4A" w14:textId="53C18C43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5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mprove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health-care</w:t>
      </w:r>
      <w:r w:rsidR="00CA09E7">
        <w:t xml:space="preserve"> </w:t>
      </w:r>
      <w:r w:rsidR="00CA09E7" w:rsidRPr="00DA1F04">
        <w:t>service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among</w:t>
      </w:r>
      <w:r w:rsidR="00CA09E7">
        <w:t xml:space="preserve"> </w:t>
      </w:r>
      <w:r w:rsidR="00CA09E7" w:rsidRPr="00DA1F04">
        <w:t>migrant</w:t>
      </w:r>
      <w:r w:rsidR="00CA09E7">
        <w:t xml:space="preserve"> </w:t>
      </w:r>
      <w:r w:rsidR="00CA09E7" w:rsidRPr="00DA1F04">
        <w:t>workers,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living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area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isoner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outcomes</w:t>
      </w:r>
      <w:r w:rsidR="00CA09E7">
        <w:t xml:space="preserve"> </w:t>
      </w:r>
      <w:r w:rsidR="00CA09E7" w:rsidRPr="00DA1F04">
        <w:t>thereof,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xp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cop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medical</w:t>
      </w:r>
      <w:r w:rsidR="00CA09E7">
        <w:t xml:space="preserve"> </w:t>
      </w:r>
      <w:r w:rsidR="00CA09E7" w:rsidRPr="00DA1F04">
        <w:t>services</w:t>
      </w:r>
      <w:r w:rsidR="00CA09E7">
        <w:t xml:space="preserve"> </w:t>
      </w:r>
      <w:r w:rsidR="00CA09E7" w:rsidRPr="00DA1F04">
        <w:t>cover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insuranc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xcessive</w:t>
      </w:r>
      <w:r w:rsidR="00CA09E7">
        <w:t xml:space="preserve"> </w:t>
      </w:r>
      <w:r w:rsidR="00CA09E7" w:rsidRPr="00DA1F04">
        <w:t>propor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out-of-pocket</w:t>
      </w:r>
      <w:r w:rsidR="00CA09E7">
        <w:t xml:space="preserve"> </w:t>
      </w:r>
      <w:r w:rsidR="00CA09E7" w:rsidRPr="00DA1F04">
        <w:t>payment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popul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ow-income</w:t>
      </w:r>
      <w:r w:rsidR="00CA09E7">
        <w:t xml:space="preserve"> </w:t>
      </w:r>
      <w:r w:rsidR="00CA09E7" w:rsidRPr="00DA1F04">
        <w:t>households.</w:t>
      </w:r>
      <w:r w:rsidR="00CA09E7">
        <w:t xml:space="preserve"> </w:t>
      </w:r>
      <w:r w:rsidR="00CA09E7" w:rsidRPr="00DA1F04">
        <w:t>Furthermore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challenges</w:t>
      </w:r>
      <w:r w:rsidR="00CA09E7">
        <w:t xml:space="preserve"> </w:t>
      </w:r>
      <w:r w:rsidR="00CA09E7" w:rsidRPr="00DA1F04">
        <w:t>faced</w:t>
      </w:r>
      <w:r w:rsidR="00CA09E7">
        <w:t xml:space="preserve"> </w:t>
      </w:r>
      <w:r w:rsidR="00CA09E7" w:rsidRPr="00DA1F04">
        <w:t>with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urrent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insurance</w:t>
      </w:r>
      <w:r w:rsidR="00CA09E7">
        <w:t xml:space="preserve"> </w:t>
      </w:r>
      <w:r w:rsidR="00CA09E7" w:rsidRPr="00DA1F04">
        <w:t>system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form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ystem.</w:t>
      </w:r>
    </w:p>
    <w:p w14:paraId="26495859" w14:textId="08BCF2F6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6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ombat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tigma</w:t>
      </w:r>
      <w:r w:rsidR="00CA09E7">
        <w:t xml:space="preserve"> </w:t>
      </w:r>
      <w:r w:rsidR="00CA09E7" w:rsidRPr="00DA1F04">
        <w:t>attach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mental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condition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tackl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nfinement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straints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shackle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such</w:t>
      </w:r>
      <w:r w:rsidR="00CA09E7">
        <w:t xml:space="preserve"> </w:t>
      </w:r>
      <w:r w:rsidR="00CA09E7" w:rsidRPr="00DA1F04">
        <w:t>person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specif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crease</w:t>
      </w:r>
      <w:r w:rsidR="00CA09E7">
        <w:t xml:space="preserve"> </w:t>
      </w:r>
      <w:r w:rsidR="00CA09E7" w:rsidRPr="00DA1F04">
        <w:t>community-based</w:t>
      </w:r>
      <w:r w:rsidR="00CA09E7">
        <w:t xml:space="preserve"> </w:t>
      </w:r>
      <w:r w:rsidR="00CA09E7" w:rsidRPr="00DA1F04">
        <w:t>health-care</w:t>
      </w:r>
      <w:r w:rsidR="00CA09E7">
        <w:t xml:space="preserve"> </w:t>
      </w:r>
      <w:r w:rsidR="00CA09E7" w:rsidRPr="00DA1F04">
        <w:t>service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mental</w:t>
      </w:r>
      <w:r w:rsidR="00CA09E7">
        <w:t xml:space="preserve"> </w:t>
      </w:r>
      <w:r w:rsidR="00CA09E7" w:rsidRPr="00DA1F04">
        <w:t>health</w:t>
      </w:r>
      <w:r w:rsidR="00CA09E7">
        <w:t xml:space="preserve"> </w:t>
      </w:r>
      <w:r w:rsidR="00CA09E7" w:rsidRPr="00DA1F04">
        <w:t>condition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ocial</w:t>
      </w:r>
      <w:r w:rsidR="00CA09E7">
        <w:t xml:space="preserve"> </w:t>
      </w:r>
      <w:r w:rsidR="00CA09E7" w:rsidRPr="00DA1F04">
        <w:t>support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families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outcom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itial</w:t>
      </w:r>
      <w:r w:rsidR="00CA09E7">
        <w:t xml:space="preserve"> </w:t>
      </w:r>
      <w:r w:rsidR="00CA09E7" w:rsidRPr="00DA1F04">
        <w:t>pha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686</w:t>
      </w:r>
      <w:r w:rsidR="00CA09E7">
        <w:t xml:space="preserve"> </w:t>
      </w:r>
      <w:r w:rsidR="00CA09E7" w:rsidRPr="00DA1F04">
        <w:t>Programm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cale</w:t>
      </w:r>
      <w:r w:rsidR="00CA09E7">
        <w:t xml:space="preserve"> </w:t>
      </w:r>
      <w:r w:rsidR="00CA09E7" w:rsidRPr="00DA1F04">
        <w:t>up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ogramme.</w:t>
      </w:r>
    </w:p>
    <w:p w14:paraId="1BC9E2C4" w14:textId="3507D681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27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:</w:t>
      </w:r>
    </w:p>
    <w:p w14:paraId="33679B9E" w14:textId="63D5CA97" w:rsidR="00CA09E7" w:rsidRPr="00DA1F04" w:rsidRDefault="00301848" w:rsidP="00301848">
      <w:pPr>
        <w:pStyle w:val="SingleTxtG"/>
      </w:pPr>
      <w:r>
        <w:tab/>
      </w:r>
      <w:r w:rsidR="00CA09E7" w:rsidRPr="00DA1F04">
        <w:t>(a)</w:t>
      </w:r>
      <w:r w:rsidR="00CA09E7" w:rsidRPr="00DA1F04">
        <w:tab/>
        <w:t>The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olicy</w:t>
      </w:r>
      <w:r w:rsidR="00CA09E7">
        <w:t xml:space="preserve"> </w:t>
      </w:r>
      <w:r w:rsidR="00CA09E7" w:rsidRPr="00DA1F04">
        <w:t>framework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abu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llicit</w:t>
      </w:r>
      <w:r w:rsidR="00CA09E7">
        <w:t xml:space="preserve"> </w:t>
      </w:r>
      <w:r w:rsidR="00CA09E7" w:rsidRPr="00DA1F04">
        <w:t>drug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vis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harm</w:t>
      </w:r>
      <w:r w:rsidR="00CA09E7">
        <w:t xml:space="preserve"> </w:t>
      </w:r>
      <w:r w:rsidR="00CA09E7" w:rsidRPr="00DA1F04">
        <w:t>reduction</w:t>
      </w:r>
      <w:r w:rsidR="00CA09E7">
        <w:t xml:space="preserve"> </w:t>
      </w:r>
      <w:r w:rsidR="00CA09E7" w:rsidRPr="00DA1F04">
        <w:t>service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drug</w:t>
      </w:r>
      <w:r w:rsidR="00CA09E7">
        <w:t xml:space="preserve"> </w:t>
      </w:r>
      <w:r w:rsidR="00CA09E7" w:rsidRPr="00DA1F04">
        <w:t>users;</w:t>
      </w:r>
    </w:p>
    <w:p w14:paraId="28C9B9D7" w14:textId="65CB56C7" w:rsidR="00CA09E7" w:rsidRPr="00DA1F04" w:rsidRDefault="00301848" w:rsidP="00301848">
      <w:pPr>
        <w:pStyle w:val="SingleTxtG"/>
      </w:pPr>
      <w:r>
        <w:tab/>
      </w:r>
      <w:r w:rsidR="00CA09E7" w:rsidRPr="00DA1F04">
        <w:t>(b)</w:t>
      </w:r>
      <w:r w:rsidR="00CA09E7" w:rsidRPr="00DA1F04">
        <w:tab/>
        <w:t>Any</w:t>
      </w:r>
      <w:r w:rsidR="00CA09E7">
        <w:t xml:space="preserve"> </w:t>
      </w:r>
      <w:r w:rsidR="00CA09E7" w:rsidRPr="00DA1F04">
        <w:t>progress</w:t>
      </w:r>
      <w:r w:rsidR="00CA09E7">
        <w:t xml:space="preserve"> </w:t>
      </w:r>
      <w:r w:rsidR="00CA09E7" w:rsidRPr="00DA1F04">
        <w:t>made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combating</w:t>
      </w:r>
      <w:r w:rsidR="00CA09E7">
        <w:t xml:space="preserve"> </w:t>
      </w:r>
      <w:r w:rsidR="00CA09E7" w:rsidRPr="00DA1F04">
        <w:t>HIV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evising</w:t>
      </w:r>
      <w:r w:rsidR="00CA09E7">
        <w:t xml:space="preserve"> </w:t>
      </w:r>
      <w:r w:rsidR="00CA09E7" w:rsidRPr="00DA1F04">
        <w:t>law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olicie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perpetu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igmatiz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jec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ersons</w:t>
      </w:r>
      <w:r w:rsidR="00CA09E7">
        <w:t xml:space="preserve"> </w:t>
      </w:r>
      <w:r w:rsidR="00CA09E7" w:rsidRPr="00DA1F04">
        <w:t>living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HIV/AIDS;</w:t>
      </w:r>
    </w:p>
    <w:p w14:paraId="5DEB44D8" w14:textId="44CD069B" w:rsidR="00CA09E7" w:rsidRPr="00DA1F04" w:rsidRDefault="00301848" w:rsidP="00301848">
      <w:pPr>
        <w:pStyle w:val="SingleTxtG"/>
      </w:pPr>
      <w:r>
        <w:lastRenderedPageBreak/>
        <w:tab/>
      </w:r>
      <w:r w:rsidR="00CA09E7" w:rsidRPr="00DA1F04">
        <w:t>(c)</w:t>
      </w:r>
      <w:r w:rsidR="00CA09E7" w:rsidRPr="00DA1F04">
        <w:tab/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guarantee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opioid</w:t>
      </w:r>
      <w:r w:rsidR="00CA09E7">
        <w:t xml:space="preserve"> </w:t>
      </w:r>
      <w:r w:rsidR="00CA09E7" w:rsidRPr="00DA1F04">
        <w:t>analgesics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patients</w:t>
      </w:r>
      <w:r w:rsidR="00CA09E7">
        <w:t xml:space="preserve"> </w:t>
      </w:r>
      <w:r w:rsidR="00CA09E7" w:rsidRPr="00DA1F04">
        <w:t>living</w:t>
      </w:r>
      <w:r w:rsidR="00CA09E7">
        <w:t xml:space="preserve"> </w:t>
      </w:r>
      <w:r w:rsidR="00CA09E7" w:rsidRPr="00DA1F04">
        <w:t>with</w:t>
      </w:r>
      <w:r w:rsidR="00CA09E7">
        <w:t xml:space="preserve"> </w:t>
      </w:r>
      <w:r w:rsidR="00CA09E7" w:rsidRPr="00DA1F04">
        <w:t>chronic</w:t>
      </w:r>
      <w:r w:rsidR="00CA09E7">
        <w:t xml:space="preserve"> </w:t>
      </w:r>
      <w:r w:rsidR="00CA09E7" w:rsidRPr="00DA1F04">
        <w:t>or</w:t>
      </w:r>
      <w:r w:rsidR="00CA09E7">
        <w:t xml:space="preserve"> </w:t>
      </w:r>
      <w:r w:rsidR="00CA09E7" w:rsidRPr="00DA1F04">
        <w:t>severe</w:t>
      </w:r>
      <w:r w:rsidR="00CA09E7">
        <w:t xml:space="preserve"> </w:t>
      </w:r>
      <w:r w:rsidR="00CA09E7" w:rsidRPr="00DA1F04">
        <w:t>pain;</w:t>
      </w:r>
    </w:p>
    <w:p w14:paraId="25BD0735" w14:textId="792E5BFB" w:rsidR="00CA09E7" w:rsidRPr="00DA1F04" w:rsidRDefault="00301848" w:rsidP="00301848">
      <w:pPr>
        <w:pStyle w:val="SingleTxtG"/>
      </w:pPr>
      <w:r>
        <w:tab/>
      </w:r>
      <w:r w:rsidR="00CA09E7" w:rsidRPr="00DA1F04">
        <w:t>(d)</w:t>
      </w:r>
      <w:r w:rsidR="00CA09E7" w:rsidRPr="00DA1F04">
        <w:tab/>
        <w:t>The</w:t>
      </w:r>
      <w:r w:rsidR="00CA09E7">
        <w:t xml:space="preserve"> </w:t>
      </w:r>
      <w:r w:rsidR="00CA09E7" w:rsidRPr="00DA1F04">
        <w:t>enforce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egislation</w:t>
      </w:r>
      <w:r w:rsidR="00CA09E7">
        <w:t xml:space="preserve"> </w:t>
      </w:r>
      <w:r w:rsidR="00CA09E7" w:rsidRPr="00DA1F04">
        <w:t>adopt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gulate</w:t>
      </w:r>
      <w:r w:rsidR="00CA09E7">
        <w:t xml:space="preserve"> </w:t>
      </w:r>
      <w:r w:rsidR="00CA09E7" w:rsidRPr="00DA1F04">
        <w:t>air,</w:t>
      </w:r>
      <w:r w:rsidR="00CA09E7">
        <w:t xml:space="preserve"> </w:t>
      </w:r>
      <w:r w:rsidR="00CA09E7" w:rsidRPr="00DA1F04">
        <w:t>wate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soil</w:t>
      </w:r>
      <w:r w:rsidR="00CA09E7">
        <w:t xml:space="preserve"> </w:t>
      </w:r>
      <w:r w:rsidR="00CA09E7" w:rsidRPr="00DA1F04">
        <w:t>pollution,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indicated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>
        <w:t>’</w:t>
      </w:r>
      <w:r w:rsidR="00CA09E7" w:rsidRPr="00DA1F04">
        <w:t>s</w:t>
      </w:r>
      <w:r w:rsidR="00CA09E7">
        <w:t xml:space="preserve"> </w:t>
      </w:r>
      <w:r w:rsidR="00CA09E7" w:rsidRPr="00DA1F04">
        <w:t>report</w:t>
      </w:r>
      <w:r w:rsidR="00CA09E7">
        <w:t xml:space="preserve"> </w:t>
      </w:r>
      <w:r w:rsidR="00CA09E7" w:rsidRPr="00DA1F04">
        <w:t>(E/C.12/CHN/3,</w:t>
      </w:r>
      <w:r w:rsidR="00CA09E7">
        <w:t xml:space="preserve"> </w:t>
      </w:r>
      <w:r w:rsidR="00CA09E7" w:rsidRPr="00DA1F04">
        <w:t>para.</w:t>
      </w:r>
      <w:r w:rsidR="00CA09E7">
        <w:t xml:space="preserve"> </w:t>
      </w:r>
      <w:r w:rsidR="00CA09E7" w:rsidRPr="00DA1F04">
        <w:t>128)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as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public</w:t>
      </w:r>
      <w:r w:rsidR="00CA09E7">
        <w:t xml:space="preserve"> </w:t>
      </w:r>
      <w:r w:rsidR="00CA09E7" w:rsidRPr="00DA1F04">
        <w:t>interest</w:t>
      </w:r>
      <w:r w:rsidR="00CA09E7">
        <w:t xml:space="preserve"> </w:t>
      </w:r>
      <w:r w:rsidR="00CA09E7" w:rsidRPr="00DA1F04">
        <w:t>litig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elatio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vironmental</w:t>
      </w:r>
      <w:r w:rsidR="00CA09E7">
        <w:t xml:space="preserve"> </w:t>
      </w:r>
      <w:r w:rsidR="00CA09E7" w:rsidRPr="00DA1F04">
        <w:t>issues.</w:t>
      </w:r>
    </w:p>
    <w:p w14:paraId="5FCA55F1" w14:textId="4D7F293C" w:rsidR="00CA09E7" w:rsidRPr="00DA1F04" w:rsidRDefault="00CA09E7" w:rsidP="00301848">
      <w:pPr>
        <w:pStyle w:val="H23G"/>
      </w:pPr>
      <w:r w:rsidRPr="00DA1F04">
        <w:tab/>
      </w:r>
      <w:r w:rsidRPr="00DA1F04">
        <w:tab/>
        <w:t>Right</w:t>
      </w:r>
      <w:r>
        <w:t xml:space="preserve"> </w:t>
      </w:r>
      <w:r w:rsidRPr="00DA1F04">
        <w:t>to</w:t>
      </w:r>
      <w:r>
        <w:t xml:space="preserve"> </w:t>
      </w:r>
      <w:r w:rsidRPr="00DA1F04">
        <w:t>education</w:t>
      </w:r>
      <w:r>
        <w:t xml:space="preserve"> </w:t>
      </w:r>
      <w:r w:rsidRPr="00DA1F04">
        <w:t>(arts.</w:t>
      </w:r>
      <w:r>
        <w:t xml:space="preserve"> </w:t>
      </w:r>
      <w:r w:rsidRPr="00DA1F04">
        <w:t>13–14)</w:t>
      </w:r>
    </w:p>
    <w:p w14:paraId="704FE8A6" w14:textId="1420451B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8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:</w:t>
      </w:r>
    </w:p>
    <w:p w14:paraId="3657BFC7" w14:textId="77777777" w:rsidR="00301848" w:rsidRDefault="00301848" w:rsidP="00301848">
      <w:pPr>
        <w:pStyle w:val="SingleTxtG"/>
      </w:pPr>
      <w:r>
        <w:tab/>
      </w:r>
      <w:r w:rsidR="00CA09E7" w:rsidRPr="00DA1F04">
        <w:t>(a)</w:t>
      </w:r>
      <w:r w:rsidR="00CA09E7" w:rsidRPr="00DA1F04">
        <w:tab/>
        <w:t>The</w:t>
      </w:r>
      <w:r w:rsidR="00CA09E7">
        <w:t xml:space="preserve"> </w:t>
      </w:r>
      <w:r w:rsidR="00CA09E7" w:rsidRPr="00DA1F04">
        <w:t>effectivenes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liminate</w:t>
      </w:r>
      <w:r w:rsidR="00CA09E7">
        <w:t xml:space="preserve"> </w:t>
      </w:r>
      <w:r w:rsidR="00CA09E7" w:rsidRPr="00DA1F04">
        <w:t>all</w:t>
      </w:r>
      <w:r w:rsidR="00CA09E7">
        <w:t xml:space="preserve"> </w:t>
      </w:r>
      <w:r w:rsidR="00CA09E7" w:rsidRPr="00DA1F04">
        <w:t>tui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dditional</w:t>
      </w:r>
      <w:r w:rsidR="00CA09E7">
        <w:t xml:space="preserve"> </w:t>
      </w:r>
      <w:r w:rsidR="00CA09E7" w:rsidRPr="00DA1F04">
        <w:t>fees</w:t>
      </w:r>
      <w:r w:rsidR="00CA09E7">
        <w:t xml:space="preserve"> </w:t>
      </w:r>
      <w:r w:rsidR="00CA09E7" w:rsidRPr="00DA1F04">
        <w:t>during</w:t>
      </w:r>
      <w:r w:rsidR="00CA09E7">
        <w:t xml:space="preserve"> </w:t>
      </w:r>
      <w:r w:rsidR="00CA09E7" w:rsidRPr="00DA1F04">
        <w:t>compulsory</w:t>
      </w:r>
      <w:r w:rsidR="00CA09E7">
        <w:t xml:space="preserve"> </w:t>
      </w:r>
      <w:r w:rsidR="00CA09E7" w:rsidRPr="00DA1F04">
        <w:t>education;</w:t>
      </w:r>
    </w:p>
    <w:p w14:paraId="579309BD" w14:textId="2B0D3FDD" w:rsidR="00CA09E7" w:rsidRPr="00DA1F04" w:rsidRDefault="00301848" w:rsidP="00301848">
      <w:pPr>
        <w:pStyle w:val="SingleTxtG"/>
      </w:pPr>
      <w:r>
        <w:tab/>
      </w:r>
      <w:r w:rsidR="00CA09E7" w:rsidRPr="00DA1F04">
        <w:t>(b)</w:t>
      </w:r>
      <w:r w:rsidR="00CA09E7" w:rsidRPr="00DA1F04">
        <w:tab/>
        <w:t>The</w:t>
      </w:r>
      <w:r w:rsidR="00CA09E7">
        <w:t xml:space="preserve"> </w:t>
      </w:r>
      <w:r w:rsidR="00CA09E7" w:rsidRPr="00DA1F04">
        <w:t>step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curb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disproportionately</w:t>
      </w:r>
      <w:r w:rsidR="00CA09E7">
        <w:t xml:space="preserve"> </w:t>
      </w:r>
      <w:r w:rsidR="00CA09E7" w:rsidRPr="00DA1F04">
        <w:t>low</w:t>
      </w:r>
      <w:r w:rsidR="00CA09E7">
        <w:t xml:space="preserve"> </w:t>
      </w:r>
      <w:r w:rsidR="00CA09E7" w:rsidRPr="00DA1F04">
        <w:t>completion</w:t>
      </w:r>
      <w:r w:rsidR="00CA09E7">
        <w:t xml:space="preserve"> </w:t>
      </w:r>
      <w:r w:rsidR="00CA09E7" w:rsidRPr="00DA1F04">
        <w:t>rates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mpulsory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areas;</w:t>
      </w:r>
    </w:p>
    <w:p w14:paraId="3EE9716D" w14:textId="19D2D2AD" w:rsidR="00CA09E7" w:rsidRPr="00DA1F04" w:rsidRDefault="00301848" w:rsidP="00301848">
      <w:pPr>
        <w:pStyle w:val="SingleTxtG"/>
      </w:pPr>
      <w:r>
        <w:tab/>
      </w:r>
      <w:r w:rsidR="00CA09E7" w:rsidRPr="00DA1F04">
        <w:t>(c)</w:t>
      </w:r>
      <w:r w:rsidR="00CA09E7" w:rsidRPr="00DA1F04">
        <w:tab/>
        <w:t>The</w:t>
      </w:r>
      <w:r w:rsidR="00CA09E7">
        <w:t xml:space="preserve"> </w:t>
      </w:r>
      <w:r w:rsidR="00CA09E7" w:rsidRPr="00DA1F04">
        <w:t>extent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which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have</w:t>
      </w:r>
      <w:r w:rsidR="00CA09E7">
        <w:t xml:space="preserve"> </w:t>
      </w:r>
      <w:r w:rsidR="00CA09E7" w:rsidRPr="00DA1F04">
        <w:t>improve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vailability,</w:t>
      </w:r>
      <w:r w:rsidR="00CA09E7">
        <w:t xml:space="preserve"> </w:t>
      </w:r>
      <w:r w:rsidR="00CA09E7" w:rsidRPr="00DA1F04">
        <w:t>accessibili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qual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rural</w:t>
      </w:r>
      <w:r w:rsidR="00CA09E7">
        <w:t xml:space="preserve"> </w:t>
      </w:r>
      <w:r w:rsidR="00CA09E7" w:rsidRPr="00DA1F04">
        <w:t>area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relevant</w:t>
      </w:r>
      <w:r w:rsidR="00CA09E7">
        <w:t xml:space="preserve"> </w:t>
      </w:r>
      <w:r w:rsidR="00CA09E7" w:rsidRPr="00DA1F04">
        <w:t>statistical</w:t>
      </w:r>
      <w:r w:rsidR="00CA09E7">
        <w:t xml:space="preserve"> </w:t>
      </w:r>
      <w:r w:rsidR="00CA09E7" w:rsidRPr="00DA1F04">
        <w:t>data;</w:t>
      </w:r>
    </w:p>
    <w:p w14:paraId="1CB12D4E" w14:textId="47E8FEEE" w:rsidR="00CA09E7" w:rsidRPr="00DA1F04" w:rsidRDefault="00301848" w:rsidP="00301848">
      <w:pPr>
        <w:pStyle w:val="SingleTxtG"/>
      </w:pPr>
      <w:r>
        <w:tab/>
      </w:r>
      <w:r w:rsidR="00CA09E7" w:rsidRPr="00DA1F04">
        <w:t>(d)</w:t>
      </w:r>
      <w:r w:rsidR="00CA09E7" w:rsidRPr="00DA1F04">
        <w:tab/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academic</w:t>
      </w:r>
      <w:r w:rsidR="00CA09E7">
        <w:t xml:space="preserve"> </w:t>
      </w:r>
      <w:r w:rsidR="00CA09E7" w:rsidRPr="00DA1F04">
        <w:t>freedom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ts</w:t>
      </w:r>
      <w:r w:rsidR="00CA09E7">
        <w:t xml:space="preserve"> </w:t>
      </w:r>
      <w:r w:rsidR="00CA09E7" w:rsidRPr="00DA1F04">
        <w:t>impact.</w:t>
      </w:r>
    </w:p>
    <w:p w14:paraId="5423C07B" w14:textId="087B8CF0" w:rsidR="00CA09E7" w:rsidRPr="00DA1F04" w:rsidRDefault="00CA09E7" w:rsidP="00301848">
      <w:pPr>
        <w:pStyle w:val="H23G"/>
      </w:pPr>
      <w:r w:rsidRPr="00DA1F04">
        <w:tab/>
      </w:r>
      <w:r w:rsidRPr="00DA1F04">
        <w:tab/>
        <w:t>Cultural</w:t>
      </w:r>
      <w:r>
        <w:t xml:space="preserve"> </w:t>
      </w:r>
      <w:r w:rsidRPr="00DA1F04">
        <w:t>rights</w:t>
      </w:r>
      <w:r>
        <w:t xml:space="preserve"> </w:t>
      </w:r>
      <w:r w:rsidRPr="00DA1F04">
        <w:t>(art.</w:t>
      </w:r>
      <w:r>
        <w:t xml:space="preserve"> </w:t>
      </w:r>
      <w:r w:rsidRPr="00DA1F04">
        <w:t>15)</w:t>
      </w:r>
    </w:p>
    <w:p w14:paraId="7A9C22E5" w14:textId="0186315C" w:rsidR="00CA09E7" w:rsidRPr="00DA1F04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 w:rsidRPr="00DA1F04">
        <w:t>29.</w:t>
      </w:r>
      <w:r w:rsidRPr="00DA1F04"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mplementa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bilingual</w:t>
      </w:r>
      <w:r w:rsidR="00CA09E7">
        <w:t xml:space="preserve"> </w:t>
      </w:r>
      <w:r w:rsidR="00CA09E7" w:rsidRPr="00DA1F04">
        <w:t>language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policy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chool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both</w:t>
      </w:r>
      <w:r w:rsidR="00CA09E7">
        <w:t xml:space="preserve"> </w:t>
      </w:r>
      <w:r w:rsidR="00CA09E7" w:rsidRPr="00DA1F04">
        <w:t>Mandari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languag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umber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eachers</w:t>
      </w:r>
      <w:r w:rsidR="00CA09E7">
        <w:t xml:space="preserve"> </w:t>
      </w:r>
      <w:r w:rsidR="00CA09E7" w:rsidRPr="00DA1F04">
        <w:t>who</w:t>
      </w:r>
      <w:r w:rsidR="00CA09E7">
        <w:t xml:space="preserve"> </w:t>
      </w:r>
      <w:r w:rsidR="00CA09E7" w:rsidRPr="00DA1F04">
        <w:t>teach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subject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a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language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clarify</w:t>
      </w:r>
      <w:r w:rsidR="00CA09E7">
        <w:t xml:space="preserve"> </w:t>
      </w:r>
      <w:r w:rsidR="00CA09E7" w:rsidRPr="00DA1F04">
        <w:t>how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replace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languages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Uighur,</w:t>
      </w:r>
      <w:r w:rsidR="00CA09E7">
        <w:t xml:space="preserve"> </w:t>
      </w:r>
      <w:r w:rsidR="00CA09E7" w:rsidRPr="00DA1F04">
        <w:t>Tibeta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ongolian,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Chinese</w:t>
      </w:r>
      <w:r w:rsidR="00CA09E7">
        <w:t xml:space="preserve"> </w:t>
      </w:r>
      <w:r w:rsidR="00CA09E7" w:rsidRPr="00DA1F04">
        <w:t>(Putonghua)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dium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nstruc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compulsory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justified</w:t>
      </w:r>
      <w:r w:rsidR="00CA09E7">
        <w:t xml:space="preserve"> </w:t>
      </w:r>
      <w:r w:rsidR="00CA09E7" w:rsidRPr="00DA1F04">
        <w:t>under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olicy.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context,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address</w:t>
      </w:r>
      <w:r w:rsidR="00CA09E7">
        <w:t xml:space="preserve"> </w:t>
      </w:r>
      <w:r w:rsidR="00CA09E7" w:rsidRPr="00DA1F04">
        <w:t>situation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which</w:t>
      </w:r>
      <w:r w:rsidR="00CA09E7">
        <w:t xml:space="preserve"> </w:t>
      </w:r>
      <w:r w:rsidR="00CA09E7" w:rsidRPr="00DA1F04">
        <w:t>parents</w:t>
      </w:r>
      <w:r w:rsidR="00CA09E7">
        <w:t xml:space="preserve"> </w:t>
      </w:r>
      <w:r w:rsidR="00CA09E7" w:rsidRPr="00DA1F04">
        <w:t>refus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end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childr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school</w:t>
      </w:r>
      <w:r w:rsidR="00CA09E7">
        <w:t xml:space="preserve"> </w:t>
      </w:r>
      <w:r w:rsidR="00CA09E7" w:rsidRPr="00DA1F04">
        <w:t>becau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newly</w:t>
      </w:r>
      <w:r w:rsidR="00CA09E7">
        <w:t xml:space="preserve"> </w:t>
      </w:r>
      <w:r w:rsidR="00CA09E7" w:rsidRPr="00DA1F04">
        <w:t>implemented</w:t>
      </w:r>
      <w:r w:rsidR="00CA09E7">
        <w:t xml:space="preserve"> </w:t>
      </w:r>
      <w:r w:rsidR="00CA09E7" w:rsidRPr="00DA1F04">
        <w:t>language</w:t>
      </w:r>
      <w:r w:rsidR="00CA09E7">
        <w:t xml:space="preserve"> </w:t>
      </w:r>
      <w:r w:rsidR="00CA09E7" w:rsidRPr="00DA1F04">
        <w:t>policy.</w:t>
      </w:r>
    </w:p>
    <w:p w14:paraId="40113EE8" w14:textId="71BD2D77" w:rsidR="00301848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30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fforts</w:t>
      </w:r>
      <w:r w:rsidR="00CA09E7">
        <w:t xml:space="preserve"> </w:t>
      </w:r>
      <w:r w:rsidR="00CA09E7" w:rsidRPr="00DA1F04">
        <w:t>under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promot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rotec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ulture,</w:t>
      </w:r>
      <w:r w:rsidR="00CA09E7">
        <w:t xml:space="preserve"> </w:t>
      </w:r>
      <w:r w:rsidR="00CA09E7" w:rsidRPr="00DA1F04">
        <w:t>relig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angua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particularly</w:t>
      </w:r>
      <w:r w:rsidR="00CA09E7">
        <w:t xml:space="preserve"> </w:t>
      </w:r>
      <w:r w:rsidR="00CA09E7" w:rsidRPr="00DA1F04">
        <w:t>Uighu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ibetan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ultural,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inguistic</w:t>
      </w:r>
      <w:r w:rsidR="00CA09E7">
        <w:t xml:space="preserve"> </w:t>
      </w:r>
      <w:r w:rsidR="00CA09E7" w:rsidRPr="00DA1F04">
        <w:t>identit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ethnic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groups</w:t>
      </w:r>
      <w:r w:rsidR="00CA09E7">
        <w:t xml:space="preserve"> </w:t>
      </w:r>
      <w:r w:rsidR="00CA09E7" w:rsidRPr="00DA1F04">
        <w:t>is</w:t>
      </w:r>
      <w:r w:rsidR="00CA09E7">
        <w:t xml:space="preserve"> </w:t>
      </w:r>
      <w:r w:rsidR="00CA09E7" w:rsidRPr="00DA1F04">
        <w:t>not</w:t>
      </w:r>
      <w:r w:rsidR="00CA09E7">
        <w:t xml:space="preserve"> </w:t>
      </w:r>
      <w:r w:rsidR="00CA09E7" w:rsidRPr="00DA1F04">
        <w:t>undermined</w:t>
      </w:r>
      <w:r w:rsidR="00CA09E7">
        <w:t xml:space="preserve"> </w:t>
      </w:r>
      <w:r w:rsidR="00CA09E7" w:rsidRPr="00DA1F04">
        <w:t>by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assimilation</w:t>
      </w:r>
      <w:r w:rsidR="00CA09E7">
        <w:t xml:space="preserve"> </w:t>
      </w:r>
      <w:r w:rsidR="00CA09E7" w:rsidRPr="00DA1F04">
        <w:t>policy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,</w:t>
      </w:r>
      <w:r w:rsidR="00CA09E7">
        <w:t xml:space="preserve"> </w:t>
      </w:r>
      <w:r w:rsidR="00CA09E7" w:rsidRPr="00DA1F04">
        <w:t>known</w:t>
      </w:r>
      <w:r w:rsidR="00CA09E7">
        <w:t xml:space="preserve"> </w:t>
      </w:r>
      <w:r w:rsidR="00CA09E7" w:rsidRPr="00DA1F04">
        <w:t>as</w:t>
      </w:r>
      <w:r w:rsidR="00CA09E7">
        <w:t xml:space="preserve"> </w:t>
      </w:r>
      <w:r>
        <w:t>“</w:t>
      </w:r>
      <w:r w:rsidR="00CA09E7" w:rsidRPr="00DA1F04">
        <w:t>sinicization</w:t>
      </w:r>
      <w:r>
        <w:t>”</w:t>
      </w:r>
      <w:r w:rsidR="00CA09E7" w:rsidRPr="00DA1F04">
        <w:t>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comment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reports</w:t>
      </w:r>
      <w:r w:rsidR="00CA09E7">
        <w:t xml:space="preserve"> </w:t>
      </w:r>
      <w:r w:rsidR="00CA09E7" w:rsidRPr="00DA1F04">
        <w:t>tha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State</w:t>
      </w:r>
      <w:r w:rsidR="00CA09E7">
        <w:t xml:space="preserve"> </w:t>
      </w:r>
      <w:r w:rsidR="00CA09E7" w:rsidRPr="00DA1F04">
        <w:t>party</w:t>
      </w:r>
      <w:r w:rsidR="00CA09E7">
        <w:t xml:space="preserve"> </w:t>
      </w:r>
      <w:r w:rsidR="00CA09E7" w:rsidRPr="00DA1F04">
        <w:t>has:</w:t>
      </w:r>
      <w:r w:rsidR="00CA09E7">
        <w:t xml:space="preserve"> </w:t>
      </w:r>
      <w:r w:rsidR="00CA09E7" w:rsidRPr="00DA1F04">
        <w:t>(a)</w:t>
      </w:r>
      <w:r w:rsidR="00CA09E7">
        <w:t xml:space="preserve"> </w:t>
      </w:r>
      <w:r w:rsidR="00CA09E7" w:rsidRPr="00DA1F04">
        <w:t>attempte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ra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culture,</w:t>
      </w:r>
      <w:r w:rsidR="00CA09E7">
        <w:t xml:space="preserve"> </w:t>
      </w:r>
      <w:r w:rsidR="00CA09E7" w:rsidRPr="00DA1F04">
        <w:t>relig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langua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Uighur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ibetans</w:t>
      </w:r>
      <w:r w:rsidR="00CA09E7">
        <w:t xml:space="preserve"> </w:t>
      </w:r>
      <w:r w:rsidR="00CA09E7" w:rsidRPr="00DA1F04">
        <w:t>through</w:t>
      </w:r>
      <w:r w:rsidR="00CA09E7">
        <w:t xml:space="preserve"> </w:t>
      </w:r>
      <w:r w:rsidR="00CA09E7" w:rsidRPr="00DA1F04">
        <w:t>massive</w:t>
      </w:r>
      <w:r w:rsidR="00CA09E7">
        <w:t xml:space="preserve"> </w:t>
      </w:r>
      <w:r w:rsidR="00CA09E7" w:rsidRPr="00DA1F04">
        <w:t>destruction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sacred</w:t>
      </w:r>
      <w:r w:rsidR="00CA09E7">
        <w:t xml:space="preserve"> </w:t>
      </w:r>
      <w:r w:rsidR="00CA09E7" w:rsidRPr="00DA1F04">
        <w:t>cultural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site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ban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practic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religious</w:t>
      </w:r>
      <w:r w:rsidR="00CA09E7">
        <w:t xml:space="preserve"> </w:t>
      </w:r>
      <w:r w:rsidR="00CA09E7" w:rsidRPr="00DA1F04">
        <w:t>rit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Uighur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ibetan</w:t>
      </w:r>
      <w:r w:rsidR="00CA09E7">
        <w:t xml:space="preserve"> </w:t>
      </w:r>
      <w:r w:rsidR="00CA09E7" w:rsidRPr="00DA1F04">
        <w:t>languag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schools;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(b)</w:t>
      </w:r>
      <w:r w:rsidR="00CA09E7">
        <w:t xml:space="preserve"> </w:t>
      </w:r>
      <w:r w:rsidR="00CA09E7" w:rsidRPr="00DA1F04">
        <w:t>suppressed</w:t>
      </w:r>
      <w:r w:rsidR="00CA09E7">
        <w:t xml:space="preserve"> </w:t>
      </w:r>
      <w:r w:rsidR="00CA09E7" w:rsidRPr="00DA1F04">
        <w:t>individ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stitutions</w:t>
      </w:r>
      <w:r w:rsidR="00CA09E7">
        <w:t xml:space="preserve"> </w:t>
      </w:r>
      <w:r w:rsidR="00CA09E7" w:rsidRPr="00DA1F04">
        <w:t>promoting</w:t>
      </w:r>
      <w:r w:rsidR="00CA09E7">
        <w:t xml:space="preserve"> </w:t>
      </w:r>
      <w:r w:rsidR="00CA09E7" w:rsidRPr="00DA1F04">
        <w:t>education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minority</w:t>
      </w:r>
      <w:r w:rsidR="00CA09E7">
        <w:t xml:space="preserve"> </w:t>
      </w:r>
      <w:r w:rsidR="00CA09E7" w:rsidRPr="00DA1F04">
        <w:t>languages</w:t>
      </w:r>
      <w:r w:rsidR="00CA09E7">
        <w:t xml:space="preserve"> </w:t>
      </w:r>
      <w:r w:rsidR="00CA09E7" w:rsidRPr="00DA1F04">
        <w:t>in</w:t>
      </w:r>
      <w:r w:rsidR="00CA09E7">
        <w:t xml:space="preserve"> </w:t>
      </w:r>
      <w:r w:rsidR="00CA09E7" w:rsidRPr="00DA1F04">
        <w:t>school.</w:t>
      </w:r>
    </w:p>
    <w:p w14:paraId="676DC5BF" w14:textId="36B2503E" w:rsidR="00CA09E7" w:rsidRDefault="00301848" w:rsidP="00301848">
      <w:pPr>
        <w:pStyle w:val="ParaNoG"/>
        <w:numPr>
          <w:ilvl w:val="0"/>
          <w:numId w:val="0"/>
        </w:numPr>
        <w:tabs>
          <w:tab w:val="left" w:pos="0"/>
        </w:tabs>
        <w:ind w:left="1134"/>
      </w:pPr>
      <w:r>
        <w:t>31.</w:t>
      </w:r>
      <w:r>
        <w:tab/>
      </w:r>
      <w:r w:rsidR="00CA09E7" w:rsidRPr="00DA1F04">
        <w:t>Please</w:t>
      </w:r>
      <w:r w:rsidR="00CA09E7">
        <w:t xml:space="preserve"> </w:t>
      </w:r>
      <w:r w:rsidR="00CA09E7" w:rsidRPr="00DA1F04">
        <w:t>indicat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mprove</w:t>
      </w:r>
      <w:r w:rsidR="00CA09E7">
        <w:t xml:space="preserve"> </w:t>
      </w:r>
      <w:r w:rsidR="00CA09E7" w:rsidRPr="00DA1F04">
        <w:t>access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ommunication</w:t>
      </w:r>
      <w:r w:rsidR="00CA09E7">
        <w:t xml:space="preserve"> </w:t>
      </w:r>
      <w:r w:rsidR="00CA09E7" w:rsidRPr="00DA1F04">
        <w:t>technology,</w:t>
      </w:r>
      <w:r w:rsidR="00CA09E7">
        <w:t xml:space="preserve"> </w:t>
      </w:r>
      <w:r w:rsidR="00CA09E7" w:rsidRPr="00DA1F04">
        <w:t>including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Internet,</w:t>
      </w:r>
      <w:r w:rsidR="00CA09E7">
        <w:t xml:space="preserve"> </w:t>
      </w:r>
      <w:r w:rsidR="00CA09E7" w:rsidRPr="00DA1F04">
        <w:t>especially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disadvantaged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marginalized</w:t>
      </w:r>
      <w:r w:rsidR="00CA09E7">
        <w:t xml:space="preserve"> </w:t>
      </w:r>
      <w:r w:rsidR="00CA09E7" w:rsidRPr="00DA1F04">
        <w:t>individual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groups,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ensure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ree</w:t>
      </w:r>
      <w:r w:rsidR="00CA09E7">
        <w:t xml:space="preserve"> </w:t>
      </w:r>
      <w:r w:rsidR="00CA09E7" w:rsidRPr="00DA1F04">
        <w:t>exchang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ideas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line</w:t>
      </w:r>
      <w:r w:rsidR="00CA09E7">
        <w:t xml:space="preserve"> </w:t>
      </w:r>
      <w:r w:rsidR="00CA09E7" w:rsidRPr="00DA1F04">
        <w:t>without</w:t>
      </w:r>
      <w:r w:rsidR="00CA09E7">
        <w:t xml:space="preserve"> </w:t>
      </w:r>
      <w:r w:rsidR="00CA09E7" w:rsidRPr="00DA1F04">
        <w:t>interference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further</w:t>
      </w:r>
      <w:r w:rsidR="00CA09E7">
        <w:t xml:space="preserve"> </w:t>
      </w:r>
      <w:r w:rsidR="00CA09E7" w:rsidRPr="00DA1F04">
        <w:t>their</w:t>
      </w:r>
      <w:r w:rsidR="00CA09E7">
        <w:t xml:space="preserve"> </w:t>
      </w:r>
      <w:r w:rsidR="00CA09E7" w:rsidRPr="00DA1F04">
        <w:t>enjoyment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Covenant</w:t>
      </w:r>
      <w:r w:rsidR="00CA09E7">
        <w:t xml:space="preserve"> </w:t>
      </w:r>
      <w:r w:rsidR="00CA09E7" w:rsidRPr="00DA1F04">
        <w:t>rights.</w:t>
      </w:r>
      <w:r w:rsidR="00CA09E7">
        <w:t xml:space="preserve"> </w:t>
      </w:r>
      <w:r w:rsidR="00CA09E7" w:rsidRPr="00DA1F04">
        <w:t>Please</w:t>
      </w:r>
      <w:r w:rsidR="00CA09E7">
        <w:t xml:space="preserve"> </w:t>
      </w:r>
      <w:r w:rsidR="00CA09E7" w:rsidRPr="00DA1F04">
        <w:t>also</w:t>
      </w:r>
      <w:r w:rsidR="00CA09E7">
        <w:t xml:space="preserve"> </w:t>
      </w:r>
      <w:r w:rsidR="00CA09E7" w:rsidRPr="00DA1F04">
        <w:t>provide</w:t>
      </w:r>
      <w:r w:rsidR="00CA09E7">
        <w:t xml:space="preserve"> </w:t>
      </w:r>
      <w:r w:rsidR="00CA09E7" w:rsidRPr="00DA1F04">
        <w:t>information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legislative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policy</w:t>
      </w:r>
      <w:r w:rsidR="00CA09E7">
        <w:t xml:space="preserve"> </w:t>
      </w:r>
      <w:r w:rsidR="00CA09E7" w:rsidRPr="00DA1F04">
        <w:t>measures</w:t>
      </w:r>
      <w:r w:rsidR="00CA09E7">
        <w:t xml:space="preserve"> </w:t>
      </w:r>
      <w:r w:rsidR="00CA09E7" w:rsidRPr="00DA1F04">
        <w:t>taken</w:t>
      </w:r>
      <w:r w:rsidR="00CA09E7">
        <w:t xml:space="preserve"> </w:t>
      </w:r>
      <w:r w:rsidR="00CA09E7" w:rsidRPr="00DA1F04">
        <w:t>to</w:t>
      </w:r>
      <w:r w:rsidR="00CA09E7">
        <w:t xml:space="preserve"> </w:t>
      </w:r>
      <w:r w:rsidR="00CA09E7" w:rsidRPr="00DA1F04">
        <w:t>respect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freedom</w:t>
      </w:r>
      <w:r w:rsidR="00CA09E7">
        <w:t xml:space="preserve"> </w:t>
      </w:r>
      <w:r w:rsidR="00CA09E7" w:rsidRPr="00DA1F04">
        <w:t>indispensable</w:t>
      </w:r>
      <w:r w:rsidR="00CA09E7">
        <w:t xml:space="preserve"> </w:t>
      </w:r>
      <w:r w:rsidR="00CA09E7" w:rsidRPr="00DA1F04">
        <w:t>for</w:t>
      </w:r>
      <w:r w:rsidR="00CA09E7">
        <w:t xml:space="preserve"> </w:t>
      </w:r>
      <w:r w:rsidR="00CA09E7" w:rsidRPr="00DA1F04">
        <w:t>scientific</w:t>
      </w:r>
      <w:r w:rsidR="00CA09E7">
        <w:t xml:space="preserve"> </w:t>
      </w:r>
      <w:r w:rsidR="00CA09E7" w:rsidRPr="00DA1F04">
        <w:t>research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creative</w:t>
      </w:r>
      <w:r w:rsidR="00CA09E7">
        <w:t xml:space="preserve"> </w:t>
      </w:r>
      <w:r w:rsidR="00CA09E7" w:rsidRPr="00DA1F04">
        <w:t>activity</w:t>
      </w:r>
      <w:r w:rsidR="00CA09E7">
        <w:t xml:space="preserve"> </w:t>
      </w:r>
      <w:r w:rsidR="00CA09E7" w:rsidRPr="00DA1F04">
        <w:t>and</w:t>
      </w:r>
      <w:r w:rsidR="00CA09E7">
        <w:t xml:space="preserve"> </w:t>
      </w:r>
      <w:r w:rsidR="00CA09E7" w:rsidRPr="00DA1F04">
        <w:t>any</w:t>
      </w:r>
      <w:r w:rsidR="00CA09E7">
        <w:t xml:space="preserve"> </w:t>
      </w:r>
      <w:r w:rsidR="00CA09E7" w:rsidRPr="00DA1F04">
        <w:t>restrictions</w:t>
      </w:r>
      <w:r w:rsidR="00CA09E7">
        <w:t xml:space="preserve"> </w:t>
      </w:r>
      <w:r w:rsidR="00CA09E7" w:rsidRPr="00DA1F04">
        <w:t>on</w:t>
      </w:r>
      <w:r w:rsidR="00CA09E7">
        <w:t xml:space="preserve"> </w:t>
      </w:r>
      <w:r w:rsidR="00CA09E7" w:rsidRPr="00DA1F04">
        <w:t>the</w:t>
      </w:r>
      <w:r w:rsidR="00CA09E7">
        <w:t xml:space="preserve"> </w:t>
      </w:r>
      <w:r w:rsidR="00CA09E7" w:rsidRPr="00DA1F04">
        <w:t>exercise</w:t>
      </w:r>
      <w:r w:rsidR="00CA09E7">
        <w:t xml:space="preserve"> </w:t>
      </w:r>
      <w:r w:rsidR="00CA09E7" w:rsidRPr="00DA1F04">
        <w:t>of</w:t>
      </w:r>
      <w:r w:rsidR="00CA09E7">
        <w:t xml:space="preserve"> </w:t>
      </w:r>
      <w:r w:rsidR="00CA09E7" w:rsidRPr="00DA1F04">
        <w:t>this</w:t>
      </w:r>
      <w:r w:rsidR="00CA09E7">
        <w:t xml:space="preserve"> </w:t>
      </w:r>
      <w:r w:rsidR="00CA09E7" w:rsidRPr="00DA1F04">
        <w:t>freedom.</w:t>
      </w:r>
    </w:p>
    <w:p w14:paraId="29448EFA" w14:textId="36B1C512" w:rsidR="00301848" w:rsidRPr="00301848" w:rsidRDefault="00301848" w:rsidP="00301848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301848" w:rsidRPr="00301848" w:rsidSect="00587690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DF4DD" w14:textId="77777777" w:rsidR="005A41EB" w:rsidRPr="00FB1744" w:rsidRDefault="005A41EB" w:rsidP="00FB1744">
      <w:pPr>
        <w:pStyle w:val="Footer"/>
      </w:pPr>
    </w:p>
  </w:endnote>
  <w:endnote w:type="continuationSeparator" w:id="0">
    <w:p w14:paraId="56227C2E" w14:textId="77777777" w:rsidR="005A41EB" w:rsidRPr="00FB1744" w:rsidRDefault="005A41EB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E561F" w14:textId="0F090FCC" w:rsidR="00CA09E7" w:rsidRDefault="00CA09E7" w:rsidP="00CA09E7">
    <w:pPr>
      <w:pStyle w:val="Footer"/>
      <w:tabs>
        <w:tab w:val="right" w:pos="9638"/>
      </w:tabs>
    </w:pPr>
    <w:r w:rsidRPr="00CA09E7">
      <w:rPr>
        <w:b/>
        <w:bCs/>
        <w:sz w:val="18"/>
      </w:rPr>
      <w:fldChar w:fldCharType="begin"/>
    </w:r>
    <w:r w:rsidRPr="00CA09E7">
      <w:rPr>
        <w:b/>
        <w:bCs/>
        <w:sz w:val="18"/>
      </w:rPr>
      <w:instrText xml:space="preserve"> PAGE  \* MERGEFORMAT </w:instrText>
    </w:r>
    <w:r w:rsidRPr="00CA09E7">
      <w:rPr>
        <w:b/>
        <w:bCs/>
        <w:sz w:val="18"/>
      </w:rPr>
      <w:fldChar w:fldCharType="separate"/>
    </w:r>
    <w:r w:rsidR="003E017D">
      <w:rPr>
        <w:b/>
        <w:bCs/>
        <w:noProof/>
        <w:sz w:val="18"/>
      </w:rPr>
      <w:t>6</w:t>
    </w:r>
    <w:r w:rsidRPr="00CA09E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A9D54" w14:textId="1696952A" w:rsidR="00CA09E7" w:rsidRDefault="00CA09E7" w:rsidP="00CA09E7">
    <w:pPr>
      <w:pStyle w:val="Footer"/>
      <w:tabs>
        <w:tab w:val="right" w:pos="9638"/>
      </w:tabs>
    </w:pPr>
    <w:r>
      <w:tab/>
    </w:r>
    <w:r w:rsidRPr="00CA09E7">
      <w:rPr>
        <w:b/>
        <w:bCs/>
        <w:sz w:val="18"/>
      </w:rPr>
      <w:fldChar w:fldCharType="begin"/>
    </w:r>
    <w:r w:rsidRPr="00CA09E7">
      <w:rPr>
        <w:b/>
        <w:bCs/>
        <w:sz w:val="18"/>
      </w:rPr>
      <w:instrText xml:space="preserve"> PAGE  \* MERGEFORMAT </w:instrText>
    </w:r>
    <w:r w:rsidRPr="00CA09E7">
      <w:rPr>
        <w:b/>
        <w:bCs/>
        <w:sz w:val="18"/>
      </w:rPr>
      <w:fldChar w:fldCharType="separate"/>
    </w:r>
    <w:r w:rsidR="003E017D">
      <w:rPr>
        <w:b/>
        <w:bCs/>
        <w:noProof/>
        <w:sz w:val="18"/>
      </w:rPr>
      <w:t>7</w:t>
    </w:r>
    <w:r w:rsidRPr="00CA09E7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EED3D" w14:textId="285398CA" w:rsidR="000B2093" w:rsidRDefault="000B2093" w:rsidP="000B2093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E13E0B3" wp14:editId="5BA01BB3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A195367" w14:textId="0CA68F26" w:rsidR="000B2093" w:rsidRPr="000B2093" w:rsidRDefault="000B2093" w:rsidP="000B2093">
    <w:pPr>
      <w:pStyle w:val="Footer"/>
      <w:ind w:right="1134"/>
      <w:rPr>
        <w:sz w:val="20"/>
      </w:rPr>
    </w:pPr>
    <w:r>
      <w:rPr>
        <w:sz w:val="20"/>
      </w:rPr>
      <w:t>GE.21-04570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EB10742" wp14:editId="7A0B3F4A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B740D" w14:textId="77777777" w:rsidR="005A41EB" w:rsidRPr="00FB1744" w:rsidRDefault="005A41EB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29F26648" w14:textId="77777777" w:rsidR="005A41EB" w:rsidRPr="00FB1744" w:rsidRDefault="005A41EB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7820350" w14:textId="18A6957A" w:rsidR="00CA09E7" w:rsidRPr="00CA09E7" w:rsidRDefault="00CA09E7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CA09E7">
        <w:rPr>
          <w:rStyle w:val="FootnoteReference"/>
          <w:sz w:val="20"/>
          <w:vertAlign w:val="baseline"/>
        </w:rPr>
        <w:t>*</w:t>
      </w:r>
      <w:r>
        <w:rPr>
          <w:rStyle w:val="FootnoteReference"/>
          <w:sz w:val="20"/>
          <w:vertAlign w:val="baseline"/>
        </w:rPr>
        <w:tab/>
      </w:r>
      <w:r>
        <w:t xml:space="preserve">Adopted by the pre-sessional working group at its </w:t>
      </w:r>
      <w:r w:rsidRPr="00B007D6">
        <w:t>sixty-</w:t>
      </w:r>
      <w:r>
        <w:t>eig</w:t>
      </w:r>
      <w:r w:rsidRPr="00B007D6">
        <w:t>ht</w:t>
      </w:r>
      <w:r>
        <w:t xml:space="preserve">h </w:t>
      </w:r>
      <w:r w:rsidRPr="00B007D6">
        <w:t>session</w:t>
      </w:r>
      <w:r>
        <w:t xml:space="preserve"> </w:t>
      </w:r>
      <w:r w:rsidRPr="00B007D6">
        <w:t>(8–12</w:t>
      </w:r>
      <w:r>
        <w:t xml:space="preserve"> </w:t>
      </w:r>
      <w:r w:rsidRPr="00B007D6">
        <w:t>March</w:t>
      </w:r>
      <w:r>
        <w:t xml:space="preserve"> </w:t>
      </w:r>
      <w:r w:rsidRPr="00B007D6">
        <w:t>2021)</w:t>
      </w:r>
      <w:r w:rsidRPr="00B007D6">
        <w:rPr>
          <w:szCs w:val="18"/>
        </w:rPr>
        <w:t>.</w:t>
      </w:r>
    </w:p>
  </w:footnote>
  <w:footnote w:id="2">
    <w:p w14:paraId="636F7855" w14:textId="29BA0E81" w:rsidR="00CA09E7" w:rsidRPr="00CA09E7" w:rsidRDefault="00CA09E7">
      <w:pPr>
        <w:pStyle w:val="FootnoteText"/>
        <w:rPr>
          <w:lang w:val="en-US"/>
        </w:rPr>
      </w:pPr>
      <w:r>
        <w:rPr>
          <w:rStyle w:val="FootnoteReference"/>
        </w:rPr>
        <w:tab/>
      </w:r>
      <w:r w:rsidRPr="00CA09E7">
        <w:rPr>
          <w:rStyle w:val="FootnoteReference"/>
          <w:sz w:val="20"/>
          <w:vertAlign w:val="baseline"/>
        </w:rPr>
        <w:t>**</w:t>
      </w:r>
      <w:r>
        <w:rPr>
          <w:rStyle w:val="FootnoteReference"/>
          <w:sz w:val="20"/>
          <w:vertAlign w:val="baseline"/>
        </w:rPr>
        <w:tab/>
      </w:r>
      <w:r w:rsidRPr="0010299C">
        <w:t>The</w:t>
      </w:r>
      <w:r>
        <w:t xml:space="preserve"> </w:t>
      </w:r>
      <w:r w:rsidRPr="0010299C">
        <w:t>lists</w:t>
      </w:r>
      <w:r>
        <w:t xml:space="preserve"> </w:t>
      </w:r>
      <w:r w:rsidRPr="0010299C">
        <w:t>of</w:t>
      </w:r>
      <w:r>
        <w:t xml:space="preserve"> </w:t>
      </w:r>
      <w:r w:rsidRPr="0010299C">
        <w:t>issues</w:t>
      </w:r>
      <w:r>
        <w:t xml:space="preserve"> </w:t>
      </w:r>
      <w:r w:rsidRPr="0010299C">
        <w:t>in</w:t>
      </w:r>
      <w:r>
        <w:t xml:space="preserve"> </w:t>
      </w:r>
      <w:r w:rsidRPr="0010299C">
        <w:t>relation</w:t>
      </w:r>
      <w:r>
        <w:t xml:space="preserve"> </w:t>
      </w:r>
      <w:r w:rsidRPr="0010299C">
        <w:t>to</w:t>
      </w:r>
      <w:r>
        <w:t xml:space="preserve"> </w:t>
      </w:r>
      <w:r w:rsidRPr="0010299C">
        <w:t>the</w:t>
      </w:r>
      <w:r>
        <w:t xml:space="preserve"> </w:t>
      </w:r>
      <w:r w:rsidRPr="0010299C">
        <w:t>reports</w:t>
      </w:r>
      <w:r>
        <w:t xml:space="preserve"> </w:t>
      </w:r>
      <w:r w:rsidRPr="0010299C">
        <w:t>of</w:t>
      </w:r>
      <w:r>
        <w:t xml:space="preserve"> </w:t>
      </w:r>
      <w:r w:rsidRPr="0010299C">
        <w:t>Hong</w:t>
      </w:r>
      <w:r>
        <w:t xml:space="preserve"> </w:t>
      </w:r>
      <w:r w:rsidRPr="0010299C">
        <w:t>Kong,</w:t>
      </w:r>
      <w:r>
        <w:t xml:space="preserve"> </w:t>
      </w:r>
      <w:r w:rsidRPr="0010299C">
        <w:t>China</w:t>
      </w:r>
      <w:r>
        <w:t xml:space="preserve"> </w:t>
      </w:r>
      <w:r w:rsidRPr="0010299C">
        <w:t>(E/C.12/CHN-HKG/Q/4)</w:t>
      </w:r>
      <w:r>
        <w:t xml:space="preserve"> </w:t>
      </w:r>
      <w:r w:rsidRPr="0010299C">
        <w:t>and</w:t>
      </w:r>
      <w:r>
        <w:t xml:space="preserve"> </w:t>
      </w:r>
      <w:r w:rsidRPr="0010299C">
        <w:t>Macao,</w:t>
      </w:r>
      <w:r>
        <w:t xml:space="preserve"> </w:t>
      </w:r>
      <w:r w:rsidRPr="0010299C">
        <w:t>China</w:t>
      </w:r>
      <w:r>
        <w:t xml:space="preserve"> </w:t>
      </w:r>
      <w:r w:rsidRPr="008E1DC5">
        <w:t>(E/C.12/CHN-MAC/Q/3)</w:t>
      </w:r>
      <w:r>
        <w:t xml:space="preserve"> </w:t>
      </w:r>
      <w:r w:rsidRPr="0010299C">
        <w:t>form</w:t>
      </w:r>
      <w:r>
        <w:t xml:space="preserve"> </w:t>
      </w:r>
      <w:r w:rsidRPr="0010299C">
        <w:t>part</w:t>
      </w:r>
      <w:r>
        <w:t xml:space="preserve"> </w:t>
      </w:r>
      <w:r w:rsidRPr="0010299C">
        <w:t>of</w:t>
      </w:r>
      <w:r>
        <w:t xml:space="preserve"> </w:t>
      </w:r>
      <w:r w:rsidRPr="0010299C">
        <w:t>the</w:t>
      </w:r>
      <w:r>
        <w:t xml:space="preserve"> </w:t>
      </w:r>
      <w:r w:rsidRPr="0010299C">
        <w:t>present</w:t>
      </w:r>
      <w:r>
        <w:t xml:space="preserve"> </w:t>
      </w:r>
      <w:r w:rsidRPr="0010299C">
        <w:t>list</w:t>
      </w:r>
      <w:r>
        <w:t xml:space="preserve"> </w:t>
      </w:r>
      <w:r w:rsidRPr="0010299C">
        <w:t>of</w:t>
      </w:r>
      <w:r>
        <w:t xml:space="preserve"> </w:t>
      </w:r>
      <w:r w:rsidRPr="0010299C">
        <w:t>issu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AA6CB" w14:textId="77777777" w:rsidR="00CA09E7" w:rsidRDefault="00CA09E7" w:rsidP="00CA09E7">
    <w:pPr>
      <w:pStyle w:val="Header"/>
    </w:pPr>
    <w:r>
      <w:t>E/C.12/CHN/Q/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E7E9C" w14:textId="77777777" w:rsidR="00CA09E7" w:rsidRDefault="00CA09E7" w:rsidP="00CA09E7">
    <w:pPr>
      <w:pStyle w:val="Header"/>
      <w:jc w:val="right"/>
    </w:pPr>
    <w:r>
      <w:t>E/C.12/CHN/Q/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5A41EB"/>
    <w:rsid w:val="00046E92"/>
    <w:rsid w:val="000B2093"/>
    <w:rsid w:val="000D1B89"/>
    <w:rsid w:val="000F6E29"/>
    <w:rsid w:val="001170DC"/>
    <w:rsid w:val="00147DCC"/>
    <w:rsid w:val="0017521D"/>
    <w:rsid w:val="00247E2C"/>
    <w:rsid w:val="002D6C53"/>
    <w:rsid w:val="002F168B"/>
    <w:rsid w:val="002F5595"/>
    <w:rsid w:val="00301848"/>
    <w:rsid w:val="00334F6A"/>
    <w:rsid w:val="00342AC8"/>
    <w:rsid w:val="003B4550"/>
    <w:rsid w:val="003E017D"/>
    <w:rsid w:val="0043448D"/>
    <w:rsid w:val="00461253"/>
    <w:rsid w:val="005042C2"/>
    <w:rsid w:val="00506C12"/>
    <w:rsid w:val="00523122"/>
    <w:rsid w:val="0056599A"/>
    <w:rsid w:val="00585AE1"/>
    <w:rsid w:val="00587690"/>
    <w:rsid w:val="005A41EB"/>
    <w:rsid w:val="00671529"/>
    <w:rsid w:val="006A5598"/>
    <w:rsid w:val="00717266"/>
    <w:rsid w:val="007268F9"/>
    <w:rsid w:val="007C52B0"/>
    <w:rsid w:val="009411B4"/>
    <w:rsid w:val="009B22C5"/>
    <w:rsid w:val="009D0139"/>
    <w:rsid w:val="009F5CDC"/>
    <w:rsid w:val="00A429CD"/>
    <w:rsid w:val="00A775CF"/>
    <w:rsid w:val="00AB3C7E"/>
    <w:rsid w:val="00B06045"/>
    <w:rsid w:val="00C35A27"/>
    <w:rsid w:val="00C448F7"/>
    <w:rsid w:val="00CA09E7"/>
    <w:rsid w:val="00D403F1"/>
    <w:rsid w:val="00DC04C1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3AF2899B"/>
  <w15:docId w15:val="{0D058E42-8F1E-4F32-8C78-238B2481D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CA09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lo.org/dyn/normlex/en/f?p=NORMLEXPUB:12100:::NO:12100:P12100_ILO_CODE:C105:NO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ABAD17-04AA-4E5D-A67E-AA4FE636C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7</Pages>
  <Words>3960</Words>
  <Characters>22459</Characters>
  <Application>Microsoft Office Word</Application>
  <DocSecurity>0</DocSecurity>
  <Lines>343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/C.12/CHN/Q/3</vt:lpstr>
    </vt:vector>
  </TitlesOfParts>
  <Company>DCM</Company>
  <LinksUpToDate>false</LinksUpToDate>
  <CharactersWithSpaces>2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/C.12/CHN/Q/3</dc:title>
  <dc:subject>2104570</dc:subject>
  <dc:creator>Una Giltsoff</dc:creator>
  <cp:keywords/>
  <dc:description/>
  <cp:lastModifiedBy>Una Giltsoff</cp:lastModifiedBy>
  <cp:revision>2</cp:revision>
  <dcterms:created xsi:type="dcterms:W3CDTF">2021-04-07T14:09:00Z</dcterms:created>
  <dcterms:modified xsi:type="dcterms:W3CDTF">2021-04-07T14:09:00Z</dcterms:modified>
</cp:coreProperties>
</file>